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E0472C" w14:textId="762741FC" w:rsidR="003C68D9" w:rsidRPr="00815081" w:rsidRDefault="003C68D9" w:rsidP="00F02D82">
      <w:pPr>
        <w:ind w:right="26" w:firstLine="567"/>
        <w:jc w:val="right"/>
        <w:rPr>
          <w:rFonts w:hAnsi="AngsanaUPC" w:cs="EucrosiaUPC"/>
          <w:b/>
          <w:bCs/>
        </w:rPr>
      </w:pPr>
    </w:p>
    <w:p w14:paraId="4B173BA0" w14:textId="77777777" w:rsidR="003C68D9" w:rsidRPr="00815081" w:rsidRDefault="00B46713" w:rsidP="00F02D82">
      <w:pPr>
        <w:pStyle w:val="Title"/>
        <w:ind w:right="26"/>
        <w:rPr>
          <w:rFonts w:ascii="TH SarabunPSK" w:hAnsi="TH SarabunPSK" w:cs="TH SarabunPSK"/>
          <w:sz w:val="32"/>
          <w:szCs w:val="32"/>
          <w:u w:val="none"/>
        </w:rPr>
      </w:pPr>
      <w:r w:rsidRPr="001F7A06">
        <w:rPr>
          <w:noProof/>
        </w:rPr>
        <w:drawing>
          <wp:anchor distT="0" distB="0" distL="114300" distR="114300" simplePos="0" relativeHeight="251666432" behindDoc="0" locked="0" layoutInCell="1" allowOverlap="1" wp14:anchorId="6D19A29E" wp14:editId="0B8066C9">
            <wp:simplePos x="0" y="0"/>
            <wp:positionH relativeFrom="margin">
              <wp:align>left</wp:align>
            </wp:positionH>
            <wp:positionV relativeFrom="page">
              <wp:posOffset>419100</wp:posOffset>
            </wp:positionV>
            <wp:extent cx="1134533" cy="1134533"/>
            <wp:effectExtent l="0" t="0" r="8890" b="8890"/>
            <wp:wrapNone/>
            <wp:docPr id="4" name="Picture 4" descr="logo%20(4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logo%20(4)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533" cy="11345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C68D9" w:rsidRPr="00815081">
        <w:rPr>
          <w:rFonts w:ascii="TH SarabunPSK" w:hAnsi="TH SarabunPSK" w:cs="TH SarabunPSK"/>
          <w:sz w:val="32"/>
          <w:szCs w:val="32"/>
          <w:u w:val="none"/>
          <w:cs/>
        </w:rPr>
        <w:t>แบบหนังสือ</w:t>
      </w:r>
      <w:r w:rsidR="003C68D9" w:rsidRPr="00815081">
        <w:rPr>
          <w:rFonts w:ascii="TH SarabunPSK" w:hAnsi="TH SarabunPSK" w:cs="TH SarabunPSK" w:hint="cs"/>
          <w:sz w:val="32"/>
          <w:szCs w:val="32"/>
          <w:u w:val="none"/>
          <w:cs/>
        </w:rPr>
        <w:t>ขอ</w:t>
      </w:r>
      <w:r w:rsidR="003C68D9" w:rsidRPr="00815081">
        <w:rPr>
          <w:rFonts w:ascii="TH SarabunPSK" w:hAnsi="TH SarabunPSK" w:cs="TH SarabunPSK"/>
          <w:sz w:val="32"/>
          <w:szCs w:val="32"/>
          <w:u w:val="none"/>
          <w:cs/>
        </w:rPr>
        <w:t>ลาออกจาก</w:t>
      </w:r>
      <w:r>
        <w:rPr>
          <w:rFonts w:ascii="TH SarabunPSK" w:hAnsi="TH SarabunPSK" w:cs="TH SarabunPSK" w:hint="cs"/>
          <w:sz w:val="32"/>
          <w:szCs w:val="32"/>
          <w:u w:val="none"/>
          <w:cs/>
        </w:rPr>
        <w:t>การปฏิบัติ</w:t>
      </w:r>
      <w:r w:rsidR="003C68D9" w:rsidRPr="00815081">
        <w:rPr>
          <w:rFonts w:ascii="TH SarabunPSK" w:hAnsi="TH SarabunPSK" w:cs="TH SarabunPSK"/>
          <w:sz w:val="32"/>
          <w:szCs w:val="32"/>
          <w:u w:val="none"/>
          <w:cs/>
        </w:rPr>
        <w:t>งานของพนักงาน</w:t>
      </w:r>
      <w:r w:rsidR="003C68D9" w:rsidRPr="00815081">
        <w:rPr>
          <w:rFonts w:ascii="TH SarabunPSK" w:hAnsi="TH SarabunPSK" w:cs="TH SarabunPSK" w:hint="cs"/>
          <w:sz w:val="32"/>
          <w:szCs w:val="32"/>
          <w:u w:val="none"/>
          <w:cs/>
        </w:rPr>
        <w:t>สถาบัน</w:t>
      </w:r>
    </w:p>
    <w:p w14:paraId="55573E64" w14:textId="77777777" w:rsidR="003C68D9" w:rsidRPr="00815081" w:rsidRDefault="003C68D9" w:rsidP="00F02D82">
      <w:pPr>
        <w:pStyle w:val="Title"/>
        <w:ind w:right="26"/>
        <w:rPr>
          <w:rFonts w:ascii="TH SarabunPSK" w:hAnsi="TH SarabunPSK" w:cs="TH SarabunPSK"/>
          <w:sz w:val="32"/>
          <w:szCs w:val="32"/>
          <w:u w:val="none"/>
        </w:rPr>
      </w:pPr>
    </w:p>
    <w:p w14:paraId="0F01774B" w14:textId="77777777" w:rsidR="009B645F" w:rsidRPr="001F7A06" w:rsidRDefault="009B645F" w:rsidP="009B645F">
      <w:pPr>
        <w:pStyle w:val="BodyText"/>
        <w:tabs>
          <w:tab w:val="left" w:pos="5670"/>
          <w:tab w:val="right" w:pos="9184"/>
        </w:tabs>
        <w:ind w:right="26"/>
      </w:pPr>
      <w:r>
        <w:rPr>
          <w:rFonts w:ascii="TH SarabunPSK" w:hAnsi="TH SarabunPSK" w:cs="TH SarabunPSK" w:hint="cs"/>
          <w:spacing w:val="-6"/>
          <w:cs/>
        </w:rPr>
        <w:t>เขียนที</w:t>
      </w:r>
      <w:r>
        <w:rPr>
          <w:rFonts w:ascii="TH SarabunPSK" w:hAnsi="TH SarabunPSK" w:cs="TH SarabunPSK"/>
          <w:spacing w:val="-6"/>
          <w:cs/>
        </w:rPr>
        <w:tab/>
      </w:r>
      <w:r>
        <w:rPr>
          <w:rFonts w:ascii="TH SarabunPSK" w:hAnsi="TH SarabunPSK" w:cs="TH SarabunPSK" w:hint="cs"/>
          <w:spacing w:val="-6"/>
          <w:cs/>
        </w:rPr>
        <w:t>เขียนที่</w:t>
      </w:r>
      <w:r w:rsidRPr="001F7A06">
        <w:rPr>
          <w:rFonts w:ascii="TH SarabunPSK" w:hAnsi="TH SarabunPSK" w:cs="TH SarabunPSK" w:hint="cs"/>
          <w:spacing w:val="-6"/>
          <w:u w:val="dotted"/>
          <w:cs/>
        </w:rPr>
        <w:t xml:space="preserve"> </w:t>
      </w:r>
      <w:r w:rsidRPr="001F7A06">
        <w:rPr>
          <w:rFonts w:ascii="TH SarabunPSK" w:hAnsi="TH SarabunPSK" w:cs="TH SarabunPSK"/>
          <w:spacing w:val="-6"/>
          <w:u w:val="dotted"/>
          <w:cs/>
        </w:rPr>
        <w:tab/>
      </w:r>
    </w:p>
    <w:p w14:paraId="464A407A" w14:textId="77777777" w:rsidR="009B645F" w:rsidRPr="001F7A06" w:rsidRDefault="009B645F" w:rsidP="009B645F">
      <w:pPr>
        <w:pStyle w:val="BodyText"/>
        <w:tabs>
          <w:tab w:val="left" w:pos="4820"/>
          <w:tab w:val="left" w:pos="5670"/>
          <w:tab w:val="left" w:pos="7938"/>
          <w:tab w:val="right" w:pos="9184"/>
        </w:tabs>
        <w:ind w:right="26"/>
        <w:rPr>
          <w:rFonts w:ascii="TH SarabunPSK" w:hAnsi="TH SarabunPSK" w:cs="TH SarabunPSK"/>
          <w:spacing w:val="-6"/>
        </w:rPr>
      </w:pPr>
      <w:r w:rsidRPr="001F7A06">
        <w:rPr>
          <w:rFonts w:ascii="TH SarabunPSK" w:hAnsi="TH SarabunPSK" w:cs="TH SarabunPSK"/>
          <w:spacing w:val="-6"/>
          <w:cs/>
        </w:rPr>
        <w:tab/>
      </w:r>
      <w:r w:rsidRPr="001F7A06">
        <w:rPr>
          <w:rFonts w:ascii="TH SarabunPSK" w:hAnsi="TH SarabunPSK" w:cs="TH SarabunPSK" w:hint="cs"/>
          <w:spacing w:val="-6"/>
          <w:cs/>
        </w:rPr>
        <w:t>วันที่</w:t>
      </w:r>
      <w:r w:rsidRPr="001F7A06">
        <w:rPr>
          <w:rFonts w:ascii="TH SarabunPSK" w:hAnsi="TH SarabunPSK" w:cs="TH SarabunPSK"/>
          <w:spacing w:val="-6"/>
          <w:u w:val="dotted"/>
          <w:cs/>
        </w:rPr>
        <w:tab/>
      </w:r>
      <w:r w:rsidRPr="001F7A06">
        <w:rPr>
          <w:rFonts w:ascii="TH SarabunPSK" w:hAnsi="TH SarabunPSK" w:cs="TH SarabunPSK" w:hint="cs"/>
          <w:spacing w:val="-6"/>
          <w:cs/>
        </w:rPr>
        <w:t>เดือน</w:t>
      </w:r>
      <w:r w:rsidRPr="001F7A06">
        <w:rPr>
          <w:rFonts w:ascii="TH SarabunPSK" w:hAnsi="TH SarabunPSK" w:cs="TH SarabunPSK"/>
          <w:spacing w:val="-6"/>
          <w:u w:val="dotted"/>
          <w:cs/>
        </w:rPr>
        <w:tab/>
      </w:r>
      <w:r w:rsidRPr="001F7A06">
        <w:rPr>
          <w:rFonts w:ascii="TH SarabunPSK" w:hAnsi="TH SarabunPSK" w:cs="TH SarabunPSK" w:hint="cs"/>
          <w:spacing w:val="-6"/>
          <w:cs/>
        </w:rPr>
        <w:t>พ.ศ.</w:t>
      </w:r>
      <w:r w:rsidRPr="001F7A06">
        <w:rPr>
          <w:rFonts w:ascii="TH SarabunPSK" w:hAnsi="TH SarabunPSK" w:cs="TH SarabunPSK"/>
          <w:spacing w:val="-6"/>
          <w:u w:val="dotted"/>
          <w:cs/>
        </w:rPr>
        <w:tab/>
      </w:r>
    </w:p>
    <w:p w14:paraId="2998660F" w14:textId="77777777" w:rsidR="009B645F" w:rsidRPr="001F7A06" w:rsidRDefault="009B645F" w:rsidP="009B645F">
      <w:pPr>
        <w:pStyle w:val="BodyText"/>
        <w:tabs>
          <w:tab w:val="left" w:pos="567"/>
          <w:tab w:val="left" w:pos="4253"/>
          <w:tab w:val="left" w:pos="7938"/>
          <w:tab w:val="right" w:pos="9184"/>
        </w:tabs>
        <w:ind w:right="26"/>
        <w:rPr>
          <w:rFonts w:ascii="TH SarabunPSK" w:hAnsi="TH SarabunPSK" w:cs="TH SarabunPSK"/>
          <w:spacing w:val="-6"/>
        </w:rPr>
      </w:pPr>
      <w:r w:rsidRPr="001F7A06">
        <w:rPr>
          <w:rFonts w:ascii="TH SarabunPSK" w:hAnsi="TH SarabunPSK" w:cs="TH SarabunPSK" w:hint="cs"/>
          <w:spacing w:val="-6"/>
          <w:cs/>
        </w:rPr>
        <w:t>เรื่อง</w:t>
      </w:r>
      <w:r w:rsidRPr="001F7A06">
        <w:rPr>
          <w:rFonts w:ascii="TH SarabunPSK" w:hAnsi="TH SarabunPSK" w:cs="TH SarabunPSK"/>
          <w:spacing w:val="-6"/>
          <w:cs/>
        </w:rPr>
        <w:tab/>
      </w:r>
      <w:r w:rsidRPr="001F7A06">
        <w:rPr>
          <w:rFonts w:ascii="TH SarabunPSK" w:hAnsi="TH SarabunPSK" w:cs="TH SarabunPSK" w:hint="cs"/>
          <w:spacing w:val="-6"/>
          <w:cs/>
        </w:rPr>
        <w:t>ขอลาออกจาก</w:t>
      </w:r>
      <w:r>
        <w:rPr>
          <w:rFonts w:ascii="TH SarabunPSK" w:hAnsi="TH SarabunPSK" w:cs="TH SarabunPSK" w:hint="cs"/>
          <w:spacing w:val="-6"/>
          <w:cs/>
        </w:rPr>
        <w:t>การปฏิบัติงาน</w:t>
      </w:r>
    </w:p>
    <w:p w14:paraId="569009D7" w14:textId="77777777" w:rsidR="009B645F" w:rsidRPr="001F7A06" w:rsidRDefault="009B645F" w:rsidP="009B645F">
      <w:pPr>
        <w:pStyle w:val="BodyText"/>
        <w:tabs>
          <w:tab w:val="left" w:pos="567"/>
          <w:tab w:val="left" w:pos="2268"/>
          <w:tab w:val="left" w:pos="7938"/>
          <w:tab w:val="right" w:pos="9184"/>
        </w:tabs>
        <w:ind w:right="26"/>
        <w:rPr>
          <w:rFonts w:ascii="TH SarabunPSK" w:hAnsi="TH SarabunPSK" w:cs="TH SarabunPSK"/>
          <w:spacing w:val="-6"/>
        </w:rPr>
      </w:pPr>
      <w:r w:rsidRPr="001F7A06">
        <w:rPr>
          <w:rFonts w:ascii="TH SarabunPSK" w:hAnsi="TH SarabunPSK" w:cs="TH SarabunPSK" w:hint="cs"/>
          <w:spacing w:val="-6"/>
          <w:cs/>
        </w:rPr>
        <w:t>เรียน</w:t>
      </w:r>
      <w:r w:rsidRPr="001F7A06">
        <w:rPr>
          <w:rFonts w:ascii="TH SarabunPSK" w:hAnsi="TH SarabunPSK" w:cs="TH SarabunPSK"/>
          <w:spacing w:val="-6"/>
          <w:cs/>
        </w:rPr>
        <w:tab/>
      </w:r>
      <w:r w:rsidRPr="001F7A06">
        <w:rPr>
          <w:rFonts w:ascii="TH SarabunPSK" w:hAnsi="TH SarabunPSK" w:cs="TH SarabunPSK"/>
          <w:spacing w:val="-6"/>
          <w:u w:val="dotted"/>
          <w:cs/>
        </w:rPr>
        <w:tab/>
      </w:r>
    </w:p>
    <w:p w14:paraId="6ED66661" w14:textId="77777777" w:rsidR="009B645F" w:rsidRPr="001F7A06" w:rsidRDefault="009B645F" w:rsidP="009B645F">
      <w:pPr>
        <w:pStyle w:val="BodyText"/>
        <w:tabs>
          <w:tab w:val="left" w:pos="567"/>
          <w:tab w:val="left" w:pos="5529"/>
          <w:tab w:val="right" w:pos="9184"/>
        </w:tabs>
        <w:spacing w:before="120"/>
        <w:ind w:right="26"/>
        <w:rPr>
          <w:rFonts w:ascii="TH SarabunPSK" w:hAnsi="TH SarabunPSK" w:cs="TH SarabunPSK"/>
          <w:spacing w:val="-6"/>
        </w:rPr>
      </w:pPr>
      <w:r w:rsidRPr="001F7A06">
        <w:rPr>
          <w:rFonts w:ascii="TH SarabunPSK" w:hAnsi="TH SarabunPSK" w:cs="TH SarabunPSK"/>
          <w:spacing w:val="-6"/>
        </w:rPr>
        <w:tab/>
      </w:r>
      <w:r w:rsidRPr="001F7A06">
        <w:rPr>
          <w:rFonts w:ascii="TH SarabunPSK" w:hAnsi="TH SarabunPSK" w:cs="TH SarabunPSK" w:hint="cs"/>
          <w:spacing w:val="-6"/>
          <w:cs/>
        </w:rPr>
        <w:t>ด้วยข้าพเจ้า</w:t>
      </w:r>
      <w:r w:rsidRPr="001F7A06">
        <w:rPr>
          <w:rFonts w:ascii="TH SarabunPSK" w:hAnsi="TH SarabunPSK" w:cs="TH SarabunPSK"/>
          <w:spacing w:val="-6"/>
          <w:u w:val="dotted"/>
          <w:cs/>
        </w:rPr>
        <w:tab/>
      </w:r>
      <w:r>
        <w:rPr>
          <w:rFonts w:ascii="TH SarabunPSK" w:hAnsi="TH SarabunPSK" w:cs="TH SarabunPSK" w:hint="cs"/>
          <w:spacing w:val="-6"/>
          <w:cs/>
        </w:rPr>
        <w:t>ตำ</w:t>
      </w:r>
      <w:r w:rsidRPr="001F7A06">
        <w:rPr>
          <w:rFonts w:ascii="TH SarabunPSK" w:hAnsi="TH SarabunPSK" w:cs="TH SarabunPSK" w:hint="cs"/>
          <w:spacing w:val="-6"/>
          <w:cs/>
        </w:rPr>
        <w:t>แหน่ง</w:t>
      </w:r>
      <w:r w:rsidRPr="001F7A06">
        <w:rPr>
          <w:rFonts w:ascii="TH SarabunPSK" w:hAnsi="TH SarabunPSK" w:cs="TH SarabunPSK"/>
          <w:spacing w:val="-6"/>
          <w:u w:val="dotted"/>
          <w:cs/>
        </w:rPr>
        <w:tab/>
      </w:r>
    </w:p>
    <w:p w14:paraId="322278F2" w14:textId="77777777" w:rsidR="009B645F" w:rsidRPr="001F7A06" w:rsidRDefault="009B645F" w:rsidP="009B645F">
      <w:pPr>
        <w:pStyle w:val="BodyText"/>
        <w:tabs>
          <w:tab w:val="left" w:pos="567"/>
          <w:tab w:val="left" w:pos="5954"/>
          <w:tab w:val="left" w:pos="7938"/>
          <w:tab w:val="right" w:pos="9184"/>
        </w:tabs>
        <w:ind w:right="26"/>
        <w:rPr>
          <w:rFonts w:ascii="TH SarabunPSK" w:hAnsi="TH SarabunPSK" w:cs="TH SarabunPSK"/>
          <w:spacing w:val="-6"/>
        </w:rPr>
      </w:pPr>
      <w:r w:rsidRPr="001F7A06">
        <w:rPr>
          <w:rFonts w:ascii="TH SarabunPSK" w:hAnsi="TH SarabunPSK" w:cs="TH SarabunPSK" w:hint="cs"/>
          <w:spacing w:val="-6"/>
          <w:cs/>
        </w:rPr>
        <w:t xml:space="preserve">พนักงานสถาบัน ตำแหน่ง </w:t>
      </w:r>
      <w:r w:rsidRPr="001F7A06">
        <w:rPr>
          <w:rFonts w:ascii="TH SarabunPSK" w:hAnsi="TH SarabunPSK" w:cs="TH SarabunPSK" w:hint="cs"/>
          <w:spacing w:val="-6"/>
        </w:rPr>
        <w:sym w:font="Wingdings" w:char="F071"/>
      </w:r>
      <w:r w:rsidRPr="001F7A06">
        <w:rPr>
          <w:rFonts w:ascii="TH SarabunPSK" w:hAnsi="TH SarabunPSK" w:cs="TH SarabunPSK" w:hint="cs"/>
          <w:spacing w:val="-6"/>
          <w:cs/>
        </w:rPr>
        <w:t xml:space="preserve"> วิชาการ </w:t>
      </w:r>
      <w:r w:rsidRPr="001F7A06">
        <w:rPr>
          <w:rFonts w:ascii="TH SarabunPSK" w:hAnsi="TH SarabunPSK" w:cs="TH SarabunPSK" w:hint="cs"/>
          <w:spacing w:val="-6"/>
        </w:rPr>
        <w:sym w:font="Wingdings" w:char="F071"/>
      </w:r>
      <w:r w:rsidRPr="001F7A06">
        <w:rPr>
          <w:rFonts w:ascii="TH SarabunPSK" w:hAnsi="TH SarabunPSK" w:cs="TH SarabunPSK" w:hint="cs"/>
          <w:spacing w:val="-6"/>
          <w:cs/>
        </w:rPr>
        <w:t xml:space="preserve"> สนับสนุนวิชาการ สังกัด</w:t>
      </w:r>
      <w:r w:rsidRPr="001F7A06">
        <w:rPr>
          <w:rFonts w:ascii="TH SarabunPSK" w:hAnsi="TH SarabunPSK" w:cs="TH SarabunPSK"/>
          <w:spacing w:val="-6"/>
          <w:u w:val="dotted"/>
          <w:cs/>
        </w:rPr>
        <w:tab/>
      </w:r>
      <w:r w:rsidRPr="001F7A06">
        <w:rPr>
          <w:rFonts w:ascii="TH SarabunPSK" w:hAnsi="TH SarabunPSK" w:cs="TH SarabunPSK"/>
          <w:spacing w:val="-6"/>
          <w:u w:val="dotted"/>
          <w:cs/>
        </w:rPr>
        <w:tab/>
      </w:r>
      <w:r w:rsidRPr="001F7A06">
        <w:rPr>
          <w:rFonts w:ascii="TH SarabunPSK" w:hAnsi="TH SarabunPSK" w:cs="TH SarabunPSK"/>
          <w:spacing w:val="-6"/>
          <w:u w:val="dotted"/>
          <w:cs/>
        </w:rPr>
        <w:tab/>
      </w:r>
    </w:p>
    <w:p w14:paraId="6F86B05B" w14:textId="77777777" w:rsidR="009B645F" w:rsidRPr="001F7A06" w:rsidRDefault="009B645F" w:rsidP="009B645F">
      <w:pPr>
        <w:pStyle w:val="BodyText"/>
        <w:tabs>
          <w:tab w:val="left" w:pos="1134"/>
          <w:tab w:val="left" w:pos="5954"/>
          <w:tab w:val="right" w:pos="9184"/>
        </w:tabs>
        <w:ind w:right="26"/>
        <w:rPr>
          <w:rFonts w:ascii="TH SarabunPSK" w:hAnsi="TH SarabunPSK" w:cs="TH SarabunPSK"/>
          <w:spacing w:val="-6"/>
        </w:rPr>
      </w:pPr>
      <w:r w:rsidRPr="001F7A06">
        <w:rPr>
          <w:rFonts w:ascii="TH SarabunPSK" w:hAnsi="TH SarabunPSK" w:cs="TH SarabunPSK" w:hint="cs"/>
          <w:spacing w:val="-6"/>
          <w:cs/>
        </w:rPr>
        <w:t>มีความประสงค์จะขอลาออกจาก</w:t>
      </w:r>
      <w:r>
        <w:rPr>
          <w:rFonts w:ascii="TH SarabunPSK" w:hAnsi="TH SarabunPSK" w:cs="TH SarabunPSK" w:hint="cs"/>
          <w:spacing w:val="-6"/>
          <w:cs/>
        </w:rPr>
        <w:t>การปฏิบัติงาน</w:t>
      </w:r>
      <w:r w:rsidRPr="001F7A06">
        <w:rPr>
          <w:rFonts w:ascii="TH SarabunPSK" w:hAnsi="TH SarabunPSK" w:cs="TH SarabunPSK" w:hint="cs"/>
          <w:spacing w:val="-6"/>
          <w:cs/>
        </w:rPr>
        <w:t xml:space="preserve"> </w:t>
      </w:r>
      <w:r>
        <w:rPr>
          <w:rFonts w:ascii="TH SarabunPSK" w:hAnsi="TH SarabunPSK" w:cs="TH SarabunPSK" w:hint="cs"/>
          <w:spacing w:val="-6"/>
          <w:cs/>
        </w:rPr>
        <w:t>ตั้งแต่</w:t>
      </w:r>
      <w:r w:rsidRPr="001F7A06">
        <w:rPr>
          <w:rFonts w:ascii="TH SarabunPSK" w:hAnsi="TH SarabunPSK" w:cs="TH SarabunPSK" w:hint="cs"/>
          <w:spacing w:val="-6"/>
          <w:cs/>
        </w:rPr>
        <w:t>วันที่</w:t>
      </w:r>
      <w:r w:rsidRPr="001F7A06">
        <w:rPr>
          <w:rFonts w:ascii="TH SarabunPSK" w:hAnsi="TH SarabunPSK" w:cs="TH SarabunPSK"/>
          <w:spacing w:val="-6"/>
          <w:u w:val="dotted"/>
          <w:cs/>
        </w:rPr>
        <w:tab/>
      </w:r>
      <w:r w:rsidRPr="001F7A06">
        <w:rPr>
          <w:rFonts w:ascii="TH SarabunPSK" w:hAnsi="TH SarabunPSK" w:cs="TH SarabunPSK"/>
          <w:spacing w:val="-6"/>
          <w:u w:val="dotted"/>
          <w:cs/>
        </w:rPr>
        <w:tab/>
      </w:r>
    </w:p>
    <w:p w14:paraId="1D288819" w14:textId="77777777" w:rsidR="009B645F" w:rsidRPr="001F7A06" w:rsidRDefault="009B645F" w:rsidP="009B645F">
      <w:pPr>
        <w:pStyle w:val="BodyText"/>
        <w:tabs>
          <w:tab w:val="right" w:pos="9184"/>
        </w:tabs>
        <w:ind w:right="26"/>
        <w:rPr>
          <w:rFonts w:ascii="TH SarabunPSK" w:hAnsi="TH SarabunPSK" w:cs="TH SarabunPSK"/>
          <w:spacing w:val="-6"/>
        </w:rPr>
      </w:pPr>
      <w:r>
        <w:rPr>
          <w:rFonts w:ascii="TH SarabunPSK" w:hAnsi="TH SarabunPSK" w:cs="TH SarabunPSK" w:hint="cs"/>
          <w:spacing w:val="-6"/>
          <w:cs/>
        </w:rPr>
        <w:t>ด้วยเหตุผล</w:t>
      </w:r>
      <w:r w:rsidRPr="001F7A06">
        <w:rPr>
          <w:rFonts w:ascii="TH SarabunPSK" w:hAnsi="TH SarabunPSK" w:cs="TH SarabunPSK"/>
          <w:spacing w:val="-6"/>
          <w:u w:val="dotted"/>
          <w:cs/>
        </w:rPr>
        <w:tab/>
      </w:r>
    </w:p>
    <w:p w14:paraId="36F9F66F" w14:textId="77777777" w:rsidR="009B645F" w:rsidRPr="001F7A06" w:rsidRDefault="009B645F" w:rsidP="009B645F">
      <w:pPr>
        <w:pStyle w:val="BodyText"/>
        <w:tabs>
          <w:tab w:val="left" w:pos="567"/>
          <w:tab w:val="left" w:pos="5954"/>
          <w:tab w:val="left" w:pos="7938"/>
          <w:tab w:val="right" w:pos="9184"/>
        </w:tabs>
        <w:ind w:right="26"/>
        <w:rPr>
          <w:rFonts w:ascii="TH SarabunPSK" w:hAnsi="TH SarabunPSK" w:cs="TH SarabunPSK"/>
          <w:spacing w:val="-6"/>
        </w:rPr>
      </w:pPr>
      <w:r w:rsidRPr="001F7A06">
        <w:rPr>
          <w:rFonts w:ascii="TH SarabunPSK" w:hAnsi="TH SarabunPSK" w:cs="TH SarabunPSK"/>
          <w:spacing w:val="-6"/>
          <w:cs/>
        </w:rPr>
        <w:tab/>
      </w:r>
      <w:r w:rsidRPr="001F7A06">
        <w:rPr>
          <w:rFonts w:ascii="TH SarabunPSK" w:hAnsi="TH SarabunPSK" w:cs="TH SarabunPSK" w:hint="cs"/>
          <w:spacing w:val="-6"/>
          <w:cs/>
        </w:rPr>
        <w:t>จึงเรียนมาเพื่อโปรดพิจารณาอนุญาตให้ลาออกจาก</w:t>
      </w:r>
      <w:r>
        <w:rPr>
          <w:rFonts w:ascii="TH SarabunPSK" w:hAnsi="TH SarabunPSK" w:cs="TH SarabunPSK" w:hint="cs"/>
          <w:spacing w:val="-6"/>
          <w:cs/>
        </w:rPr>
        <w:t>การปฏิบัติงาน</w:t>
      </w:r>
    </w:p>
    <w:p w14:paraId="2E6FC183" w14:textId="77777777" w:rsidR="009B645F" w:rsidRPr="001F7A06" w:rsidRDefault="009B645F" w:rsidP="009B645F">
      <w:pPr>
        <w:pStyle w:val="BodyText"/>
        <w:tabs>
          <w:tab w:val="center" w:pos="6804"/>
          <w:tab w:val="right" w:pos="9184"/>
        </w:tabs>
        <w:spacing w:before="120"/>
        <w:ind w:right="26"/>
        <w:rPr>
          <w:rFonts w:ascii="TH SarabunPSK" w:hAnsi="TH SarabunPSK" w:cs="TH SarabunPSK"/>
          <w:spacing w:val="-6"/>
        </w:rPr>
      </w:pPr>
      <w:r w:rsidRPr="001F7A06">
        <w:rPr>
          <w:rFonts w:ascii="TH SarabunPSK" w:hAnsi="TH SarabunPSK" w:cs="TH SarabunPSK"/>
          <w:spacing w:val="-6"/>
          <w:cs/>
        </w:rPr>
        <w:tab/>
      </w:r>
      <w:r w:rsidRPr="001F7A06">
        <w:rPr>
          <w:rFonts w:ascii="TH SarabunPSK" w:hAnsi="TH SarabunPSK" w:cs="TH SarabunPSK" w:hint="cs"/>
          <w:spacing w:val="-6"/>
          <w:cs/>
        </w:rPr>
        <w:t>ขอแสดงความนับถือ</w:t>
      </w:r>
    </w:p>
    <w:p w14:paraId="105F997B" w14:textId="77777777" w:rsidR="009B645F" w:rsidRPr="001F7A06" w:rsidRDefault="009B645F" w:rsidP="009B645F">
      <w:pPr>
        <w:pStyle w:val="BodyText"/>
        <w:tabs>
          <w:tab w:val="left" w:pos="5103"/>
          <w:tab w:val="left" w:pos="8364"/>
          <w:tab w:val="right" w:pos="9184"/>
        </w:tabs>
        <w:ind w:right="26"/>
        <w:rPr>
          <w:rFonts w:ascii="TH SarabunPSK" w:hAnsi="TH SarabunPSK" w:cs="TH SarabunPSK"/>
          <w:spacing w:val="-6"/>
        </w:rPr>
      </w:pPr>
    </w:p>
    <w:p w14:paraId="3E8FC3D3" w14:textId="77777777" w:rsidR="009B645F" w:rsidRPr="001F7A06" w:rsidRDefault="009B645F" w:rsidP="009B645F">
      <w:pPr>
        <w:pStyle w:val="BodyText"/>
        <w:tabs>
          <w:tab w:val="left" w:pos="5103"/>
          <w:tab w:val="left" w:pos="8364"/>
          <w:tab w:val="right" w:pos="9184"/>
        </w:tabs>
        <w:ind w:right="26"/>
        <w:rPr>
          <w:rFonts w:ascii="TH SarabunPSK" w:hAnsi="TH SarabunPSK" w:cs="TH SarabunPSK"/>
          <w:spacing w:val="-6"/>
        </w:rPr>
      </w:pPr>
      <w:r w:rsidRPr="001F7A06">
        <w:rPr>
          <w:rFonts w:ascii="TH SarabunPSK" w:hAnsi="TH SarabunPSK" w:cs="TH SarabunPSK"/>
          <w:spacing w:val="-6"/>
          <w:cs/>
        </w:rPr>
        <w:tab/>
      </w:r>
      <w:r w:rsidRPr="001F7A06">
        <w:rPr>
          <w:rFonts w:ascii="TH SarabunPSK" w:hAnsi="TH SarabunPSK" w:cs="TH SarabunPSK" w:hint="cs"/>
          <w:spacing w:val="-6"/>
          <w:cs/>
        </w:rPr>
        <w:t>(ลงชื่อ)</w:t>
      </w:r>
      <w:r w:rsidRPr="001F7A06">
        <w:rPr>
          <w:rFonts w:ascii="TH SarabunPSK" w:hAnsi="TH SarabunPSK" w:cs="TH SarabunPSK"/>
          <w:spacing w:val="-6"/>
          <w:u w:val="dotted"/>
          <w:cs/>
        </w:rPr>
        <w:tab/>
      </w:r>
    </w:p>
    <w:p w14:paraId="2C583BB6" w14:textId="77777777" w:rsidR="009B645F" w:rsidRPr="001F7A06" w:rsidRDefault="009B645F" w:rsidP="009B645F">
      <w:pPr>
        <w:pStyle w:val="BodyText"/>
        <w:tabs>
          <w:tab w:val="left" w:pos="5387"/>
          <w:tab w:val="left" w:pos="8364"/>
          <w:tab w:val="right" w:pos="9184"/>
        </w:tabs>
        <w:spacing w:after="120"/>
        <w:ind w:right="26"/>
        <w:rPr>
          <w:rFonts w:ascii="TH SarabunPSK" w:hAnsi="TH SarabunPSK" w:cs="TH SarabunPSK"/>
          <w:spacing w:val="-6"/>
        </w:rPr>
      </w:pPr>
      <w:r w:rsidRPr="001F7A06">
        <w:rPr>
          <w:rFonts w:ascii="TH SarabunPSK" w:hAnsi="TH SarabunPSK" w:cs="TH SarabunPSK"/>
          <w:spacing w:val="-6"/>
          <w:cs/>
        </w:rPr>
        <w:tab/>
      </w:r>
      <w:r w:rsidRPr="001F7A06">
        <w:rPr>
          <w:rFonts w:ascii="TH SarabunPSK" w:hAnsi="TH SarabunPSK" w:cs="TH SarabunPSK" w:hint="cs"/>
          <w:spacing w:val="-6"/>
          <w:cs/>
        </w:rPr>
        <w:t>(</w:t>
      </w:r>
      <w:r w:rsidRPr="001F7A06">
        <w:rPr>
          <w:rFonts w:ascii="TH SarabunPSK" w:hAnsi="TH SarabunPSK" w:cs="TH SarabunPSK"/>
          <w:spacing w:val="-6"/>
          <w:u w:val="dotted"/>
          <w:cs/>
        </w:rPr>
        <w:tab/>
      </w:r>
      <w:r w:rsidRPr="001F7A06">
        <w:rPr>
          <w:rFonts w:ascii="TH SarabunPSK" w:hAnsi="TH SarabunPSK" w:cs="TH SarabunPSK" w:hint="cs"/>
          <w:spacing w:val="-6"/>
          <w:cs/>
        </w:rPr>
        <w:t>)</w:t>
      </w:r>
    </w:p>
    <w:p w14:paraId="4FF78896" w14:textId="77777777" w:rsidR="009B645F" w:rsidRPr="00815081" w:rsidRDefault="003C68D9" w:rsidP="00F02D82">
      <w:pPr>
        <w:tabs>
          <w:tab w:val="left" w:pos="851"/>
          <w:tab w:val="left" w:pos="3969"/>
          <w:tab w:val="left" w:pos="4536"/>
        </w:tabs>
        <w:ind w:right="26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815081">
        <w:rPr>
          <w:rFonts w:ascii="TH SarabunPSK" w:hAnsi="TH SarabunPSK" w:cs="TH SarabunPSK"/>
          <w:sz w:val="32"/>
          <w:szCs w:val="32"/>
          <w:cs/>
        </w:rPr>
        <w:t xml:space="preserve">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18"/>
        <w:gridCol w:w="4598"/>
      </w:tblGrid>
      <w:tr w:rsidR="009B645F" w:rsidRPr="001F7A06" w14:paraId="38288388" w14:textId="77777777" w:rsidTr="00163408">
        <w:tc>
          <w:tcPr>
            <w:tcW w:w="9016" w:type="dxa"/>
            <w:gridSpan w:val="2"/>
          </w:tcPr>
          <w:p w14:paraId="663FC9AB" w14:textId="77777777" w:rsidR="009B645F" w:rsidRPr="001F7A06" w:rsidRDefault="009B645F" w:rsidP="00163408">
            <w:pPr>
              <w:ind w:right="26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u w:val="single"/>
                <w:cs/>
              </w:rPr>
            </w:pPr>
            <w:r w:rsidRPr="001F7A06">
              <w:rPr>
                <w:rFonts w:ascii="TH SarabunPSK" w:hAnsi="TH SarabunPSK" w:cs="TH SarabunPSK" w:hint="cs"/>
                <w:b/>
                <w:bCs/>
                <w:spacing w:val="-6"/>
                <w:sz w:val="32"/>
                <w:szCs w:val="32"/>
                <w:cs/>
              </w:rPr>
              <w:t>การพิจารณาและให้ความเห็นของผู้บังคับบัญชาตามลำดับชั้น</w:t>
            </w:r>
          </w:p>
        </w:tc>
      </w:tr>
      <w:tr w:rsidR="009B645F" w:rsidRPr="001F7A06" w14:paraId="424603F4" w14:textId="77777777" w:rsidTr="00163408">
        <w:tc>
          <w:tcPr>
            <w:tcW w:w="4513" w:type="dxa"/>
          </w:tcPr>
          <w:p w14:paraId="054ACD27" w14:textId="77777777" w:rsidR="009B645F" w:rsidRPr="001F7A06" w:rsidRDefault="009B645F" w:rsidP="00163408">
            <w:pPr>
              <w:ind w:right="26"/>
              <w:rPr>
                <w:rFonts w:ascii="TH SarabunPSK" w:hAnsi="TH SarabunPSK" w:cs="TH SarabunPSK"/>
                <w:b/>
                <w:bCs/>
                <w:sz w:val="32"/>
                <w:szCs w:val="32"/>
                <w:u w:val="single"/>
              </w:rPr>
            </w:pPr>
            <w:r w:rsidRPr="001F7A06">
              <w:rPr>
                <w:rFonts w:ascii="TH SarabunPSK" w:hAnsi="TH SarabunPSK" w:cs="TH SarabunPSK"/>
                <w:b/>
                <w:bCs/>
                <w:sz w:val="32"/>
                <w:szCs w:val="32"/>
                <w:u w:val="single"/>
                <w:cs/>
              </w:rPr>
              <w:t>ผู้บังคับบัญชาชั้นต้น</w:t>
            </w:r>
          </w:p>
          <w:p w14:paraId="21AD155B" w14:textId="77777777" w:rsidR="009B645F" w:rsidRPr="001F7A06" w:rsidRDefault="009B645F" w:rsidP="00163408">
            <w:pPr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>………………………………………………………………</w:t>
            </w:r>
            <w:r w:rsidRPr="001F7A06">
              <w:rPr>
                <w:rFonts w:ascii="TH SarabunPSK" w:hAnsi="TH SarabunPSK" w:cs="TH SarabunPSK" w:hint="cs"/>
                <w:sz w:val="32"/>
                <w:szCs w:val="32"/>
                <w:cs/>
              </w:rPr>
              <w:t>......</w:t>
            </w: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>…</w:t>
            </w:r>
          </w:p>
          <w:p w14:paraId="081902C7" w14:textId="77777777" w:rsidR="009B645F" w:rsidRPr="001F7A06" w:rsidRDefault="009B645F" w:rsidP="00163408">
            <w:pPr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>………………………………………………………</w:t>
            </w:r>
            <w:r w:rsidRPr="001F7A06">
              <w:rPr>
                <w:rFonts w:ascii="TH SarabunPSK" w:hAnsi="TH SarabunPSK" w:cs="TH SarabunPSK" w:hint="cs"/>
                <w:sz w:val="32"/>
                <w:szCs w:val="32"/>
                <w:cs/>
              </w:rPr>
              <w:t>.....</w:t>
            </w: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>…</w:t>
            </w:r>
            <w:r w:rsidRPr="001F7A06">
              <w:rPr>
                <w:rFonts w:ascii="TH SarabunPSK" w:hAnsi="TH SarabunPSK" w:cs="TH SarabunPSK" w:hint="cs"/>
                <w:sz w:val="32"/>
                <w:szCs w:val="32"/>
                <w:cs/>
              </w:rPr>
              <w:t>.</w:t>
            </w: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>………</w:t>
            </w:r>
          </w:p>
          <w:p w14:paraId="428C410B" w14:textId="77777777" w:rsidR="009B645F" w:rsidRPr="001F7A06" w:rsidRDefault="009B645F" w:rsidP="00163408">
            <w:pPr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19A8180B" w14:textId="77777777" w:rsidR="009B645F" w:rsidRPr="001F7A06" w:rsidRDefault="009B645F" w:rsidP="00163408">
            <w:pPr>
              <w:ind w:right="26"/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       (ลงชื่อ)  …………………………………….…</w:t>
            </w:r>
            <w:r w:rsidRPr="001F7A06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               </w:t>
            </w: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1F7A06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(</w:t>
            </w: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1F7A06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                           )</w:t>
            </w: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</w:t>
            </w:r>
          </w:p>
          <w:p w14:paraId="7589FE64" w14:textId="77777777" w:rsidR="009B645F" w:rsidRDefault="009B645F" w:rsidP="009B645F">
            <w:pPr>
              <w:ind w:right="26"/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>ตำแหน่ง  …………………………………….…</w:t>
            </w:r>
          </w:p>
          <w:p w14:paraId="60AF17B0" w14:textId="49F12AB4" w:rsidR="001F22E1" w:rsidRPr="001F7A06" w:rsidRDefault="001F22E1" w:rsidP="009B645F">
            <w:pPr>
              <w:ind w:right="26"/>
              <w:jc w:val="right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วันที่......................................................</w:t>
            </w:r>
          </w:p>
        </w:tc>
        <w:tc>
          <w:tcPr>
            <w:tcW w:w="4503" w:type="dxa"/>
          </w:tcPr>
          <w:p w14:paraId="382CB5E5" w14:textId="77777777" w:rsidR="009B645F" w:rsidRPr="001F7A06" w:rsidRDefault="009B645F" w:rsidP="00163408">
            <w:pPr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1F7A06">
              <w:rPr>
                <w:rFonts w:ascii="TH SarabunPSK" w:hAnsi="TH SarabunPSK" w:cs="TH SarabunPSK"/>
                <w:b/>
                <w:bCs/>
                <w:sz w:val="32"/>
                <w:szCs w:val="32"/>
                <w:u w:val="single"/>
                <w:cs/>
              </w:rPr>
              <w:t>ผู้บังคับบัญชา</w:t>
            </w:r>
            <w:r w:rsidRPr="001F7A06">
              <w:rPr>
                <w:rFonts w:ascii="TH SarabunPSK" w:hAnsi="TH SarabunPSK" w:cs="TH SarabunPSK" w:hint="cs"/>
                <w:b/>
                <w:bCs/>
                <w:sz w:val="32"/>
                <w:szCs w:val="32"/>
                <w:u w:val="single"/>
                <w:cs/>
              </w:rPr>
              <w:t>ลำดับถัดไป</w:t>
            </w:r>
            <w:r w:rsidRPr="001F7A06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(๑)</w:t>
            </w:r>
          </w:p>
          <w:p w14:paraId="264AEECE" w14:textId="77777777" w:rsidR="009B645F" w:rsidRPr="001F7A06" w:rsidRDefault="009B645F" w:rsidP="00163408">
            <w:pPr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>………………………………………</w:t>
            </w:r>
            <w:r w:rsidRPr="001F7A06">
              <w:rPr>
                <w:rFonts w:ascii="TH SarabunPSK" w:hAnsi="TH SarabunPSK" w:cs="TH SarabunPSK" w:hint="cs"/>
                <w:sz w:val="32"/>
                <w:szCs w:val="32"/>
                <w:cs/>
              </w:rPr>
              <w:t>.....</w:t>
            </w: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>…………………………</w:t>
            </w:r>
          </w:p>
          <w:p w14:paraId="23B81BCC" w14:textId="77777777" w:rsidR="009B645F" w:rsidRPr="001F7A06" w:rsidRDefault="009B645F" w:rsidP="00163408">
            <w:pPr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>……………………………………</w:t>
            </w:r>
            <w:r w:rsidRPr="001F7A06">
              <w:rPr>
                <w:rFonts w:ascii="TH SarabunPSK" w:hAnsi="TH SarabunPSK" w:cs="TH SarabunPSK" w:hint="cs"/>
                <w:sz w:val="32"/>
                <w:szCs w:val="32"/>
                <w:cs/>
              </w:rPr>
              <w:t>.....</w:t>
            </w: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>……………………………</w:t>
            </w:r>
          </w:p>
          <w:p w14:paraId="690F151C" w14:textId="77777777" w:rsidR="009B645F" w:rsidRPr="001F7A06" w:rsidRDefault="009B645F" w:rsidP="00163408">
            <w:pPr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02A9AF43" w14:textId="77777777" w:rsidR="009B645F" w:rsidRPr="001F7A06" w:rsidRDefault="009B645F" w:rsidP="00163408">
            <w:pPr>
              <w:ind w:right="26"/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       (ลงชื่อ)  …………………………………….…</w:t>
            </w:r>
            <w:r w:rsidRPr="001F7A06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               </w:t>
            </w: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1F7A06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(</w:t>
            </w: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1F7A06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                           )</w:t>
            </w: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</w:t>
            </w:r>
          </w:p>
          <w:p w14:paraId="2C912098" w14:textId="77777777" w:rsidR="009B645F" w:rsidRDefault="009B645F" w:rsidP="009B645F">
            <w:pPr>
              <w:ind w:right="26"/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>ตำแหน่ง  …………………………………….…</w:t>
            </w:r>
          </w:p>
          <w:p w14:paraId="42B559E2" w14:textId="569C2808" w:rsidR="001F22E1" w:rsidRPr="001F7A06" w:rsidRDefault="001F22E1" w:rsidP="009B645F">
            <w:pPr>
              <w:ind w:right="26"/>
              <w:jc w:val="right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วันที่......................................................</w:t>
            </w:r>
          </w:p>
        </w:tc>
      </w:tr>
      <w:tr w:rsidR="009B645F" w:rsidRPr="001F7A06" w14:paraId="4A2F8801" w14:textId="77777777" w:rsidTr="00163408">
        <w:tc>
          <w:tcPr>
            <w:tcW w:w="4513" w:type="dxa"/>
          </w:tcPr>
          <w:p w14:paraId="131271BF" w14:textId="77777777" w:rsidR="009B645F" w:rsidRPr="001F7A06" w:rsidRDefault="009B645F" w:rsidP="00163408">
            <w:pPr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1F7A06">
              <w:rPr>
                <w:rFonts w:ascii="TH SarabunPSK" w:hAnsi="TH SarabunPSK" w:cs="TH SarabunPSK"/>
                <w:b/>
                <w:bCs/>
                <w:sz w:val="32"/>
                <w:szCs w:val="32"/>
                <w:u w:val="single"/>
                <w:cs/>
              </w:rPr>
              <w:t>ผู้บังคับบัญชา</w:t>
            </w:r>
            <w:r w:rsidRPr="001F7A06">
              <w:rPr>
                <w:rFonts w:ascii="TH SarabunPSK" w:hAnsi="TH SarabunPSK" w:cs="TH SarabunPSK" w:hint="cs"/>
                <w:b/>
                <w:bCs/>
                <w:sz w:val="32"/>
                <w:szCs w:val="32"/>
                <w:u w:val="single"/>
                <w:cs/>
              </w:rPr>
              <w:t>ลำดับถัดไป</w:t>
            </w:r>
            <w:r w:rsidRPr="001F7A06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(๒)</w:t>
            </w:r>
          </w:p>
          <w:p w14:paraId="45A27884" w14:textId="77777777" w:rsidR="009B645F" w:rsidRPr="001F7A06" w:rsidRDefault="009B645F" w:rsidP="00163408">
            <w:pPr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>………………………………………………………</w:t>
            </w:r>
            <w:r w:rsidRPr="001F7A06">
              <w:rPr>
                <w:rFonts w:ascii="TH SarabunPSK" w:hAnsi="TH SarabunPSK" w:cs="TH SarabunPSK" w:hint="cs"/>
                <w:sz w:val="32"/>
                <w:szCs w:val="32"/>
                <w:cs/>
              </w:rPr>
              <w:t>......</w:t>
            </w: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>…………</w:t>
            </w:r>
          </w:p>
          <w:p w14:paraId="04F6286A" w14:textId="77777777" w:rsidR="009B645F" w:rsidRPr="001F7A06" w:rsidRDefault="009B645F" w:rsidP="00163408">
            <w:pPr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>………………………………………………………</w:t>
            </w:r>
            <w:r w:rsidRPr="001F7A06">
              <w:rPr>
                <w:rFonts w:ascii="TH SarabunPSK" w:hAnsi="TH SarabunPSK" w:cs="TH SarabunPSK" w:hint="cs"/>
                <w:sz w:val="32"/>
                <w:szCs w:val="32"/>
                <w:cs/>
              </w:rPr>
              <w:t>......</w:t>
            </w: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>…………</w:t>
            </w:r>
          </w:p>
          <w:p w14:paraId="7279106B" w14:textId="77777777" w:rsidR="009B645F" w:rsidRDefault="009B645F" w:rsidP="00163408">
            <w:pPr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977D5A1" w14:textId="77777777" w:rsidR="009B645F" w:rsidRPr="001F7A06" w:rsidRDefault="009B645F" w:rsidP="00163408">
            <w:pPr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754B4598" w14:textId="77777777" w:rsidR="009B645F" w:rsidRPr="001F7A06" w:rsidRDefault="009B645F" w:rsidP="00163408">
            <w:pPr>
              <w:ind w:right="26"/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       (ลงชื่อ)  …………………………………….…</w:t>
            </w:r>
            <w:r w:rsidRPr="001F7A06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               </w:t>
            </w: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1F7A06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(</w:t>
            </w: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1F7A06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                           )</w:t>
            </w: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</w:t>
            </w:r>
          </w:p>
          <w:p w14:paraId="1F9977B4" w14:textId="77777777" w:rsidR="009B645F" w:rsidRDefault="009B645F" w:rsidP="00163408">
            <w:pPr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         </w:t>
            </w: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>ตำแหน่ง  …………………………………….…</w:t>
            </w:r>
          </w:p>
          <w:p w14:paraId="63B9DCB1" w14:textId="5D91E923" w:rsidR="001F22E1" w:rsidRPr="001F7A06" w:rsidRDefault="001F22E1" w:rsidP="001F22E1">
            <w:pPr>
              <w:ind w:right="26"/>
              <w:jc w:val="right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วันที่......................................................</w:t>
            </w:r>
          </w:p>
        </w:tc>
        <w:tc>
          <w:tcPr>
            <w:tcW w:w="4503" w:type="dxa"/>
          </w:tcPr>
          <w:p w14:paraId="6C545188" w14:textId="77777777" w:rsidR="009B645F" w:rsidRPr="001F7A06" w:rsidRDefault="009B645F" w:rsidP="00163408">
            <w:pPr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1F7A06">
              <w:rPr>
                <w:rFonts w:ascii="TH SarabunPSK" w:hAnsi="TH SarabunPSK" w:cs="TH SarabunPSK"/>
                <w:b/>
                <w:bCs/>
                <w:sz w:val="32"/>
                <w:szCs w:val="32"/>
                <w:u w:val="single"/>
                <w:cs/>
              </w:rPr>
              <w:t>คำสั่งของ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u w:val="single"/>
                <w:cs/>
              </w:rPr>
              <w:t>หัวหน้าส่วนงาน</w:t>
            </w: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</w:p>
          <w:p w14:paraId="79C8C96F" w14:textId="77777777" w:rsidR="009B645F" w:rsidRPr="001F7A06" w:rsidRDefault="009B645F" w:rsidP="00163408">
            <w:pPr>
              <w:numPr>
                <w:ilvl w:val="0"/>
                <w:numId w:val="3"/>
              </w:numPr>
              <w:tabs>
                <w:tab w:val="clear" w:pos="750"/>
                <w:tab w:val="num" w:pos="360"/>
              </w:tabs>
              <w:ind w:right="26" w:hanging="75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เห็นควร</w:t>
            </w: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>อนุญาต โดยให้มีผลวันที่ขอลาออก</w:t>
            </w:r>
          </w:p>
          <w:p w14:paraId="26E4B16B" w14:textId="77777777" w:rsidR="009B645F" w:rsidRPr="001F7A06" w:rsidRDefault="009B645F" w:rsidP="00163408">
            <w:pPr>
              <w:numPr>
                <w:ilvl w:val="0"/>
                <w:numId w:val="3"/>
              </w:numPr>
              <w:tabs>
                <w:tab w:val="clear" w:pos="750"/>
                <w:tab w:val="num" w:pos="360"/>
              </w:tabs>
              <w:ind w:right="26" w:hanging="750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>เห็นควรยับยั้งการลาออกถึง</w:t>
            </w:r>
            <w:r w:rsidRPr="001F7A06">
              <w:rPr>
                <w:rFonts w:ascii="TH SarabunPSK" w:hAnsi="TH SarabunPSK" w:cs="TH SarabunPSK" w:hint="cs"/>
                <w:sz w:val="32"/>
                <w:szCs w:val="32"/>
                <w:cs/>
              </w:rPr>
              <w:t>วันที่.......................</w:t>
            </w:r>
          </w:p>
          <w:p w14:paraId="2E7726B8" w14:textId="77777777" w:rsidR="009B645F" w:rsidRPr="001F7A06" w:rsidRDefault="009B645F" w:rsidP="00163408">
            <w:pPr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เหตุผล</w:t>
            </w: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>…………………………………………</w:t>
            </w:r>
            <w:r w:rsidRPr="001F7A06">
              <w:rPr>
                <w:rFonts w:ascii="TH SarabunPSK" w:hAnsi="TH SarabunPSK" w:cs="TH SarabunPSK" w:hint="cs"/>
                <w:sz w:val="32"/>
                <w:szCs w:val="32"/>
                <w:cs/>
              </w:rPr>
              <w:t>.....</w:t>
            </w: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>…………………</w:t>
            </w:r>
          </w:p>
          <w:p w14:paraId="2C153A4F" w14:textId="77777777" w:rsidR="009B645F" w:rsidRPr="001F7A06" w:rsidRDefault="009B645F" w:rsidP="00163408">
            <w:pPr>
              <w:ind w:right="26"/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   </w:t>
            </w:r>
          </w:p>
          <w:p w14:paraId="456ABDE5" w14:textId="77777777" w:rsidR="009B645F" w:rsidRPr="001F7A06" w:rsidRDefault="009B645F" w:rsidP="00163408">
            <w:pPr>
              <w:ind w:right="26"/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    (ลงชื่อ)  …………………………………….…</w:t>
            </w:r>
            <w:r w:rsidRPr="001F7A06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               </w:t>
            </w: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1F7A06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(</w:t>
            </w: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1F7A06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                           )</w:t>
            </w: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</w:t>
            </w:r>
          </w:p>
          <w:p w14:paraId="642B3A36" w14:textId="77777777" w:rsidR="009B645F" w:rsidRDefault="009B645F" w:rsidP="009B645F">
            <w:pPr>
              <w:ind w:right="26"/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         </w:t>
            </w: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>ตำแหน่ง  …………………………………….…</w:t>
            </w:r>
          </w:p>
          <w:p w14:paraId="2B03C1D3" w14:textId="696516EF" w:rsidR="001F22E1" w:rsidRPr="001F7A06" w:rsidRDefault="001F22E1" w:rsidP="009B645F">
            <w:pPr>
              <w:ind w:right="26"/>
              <w:jc w:val="right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วันที่......................................................</w:t>
            </w:r>
          </w:p>
        </w:tc>
      </w:tr>
    </w:tbl>
    <w:p w14:paraId="1C816BBA" w14:textId="77777777" w:rsidR="003C68D9" w:rsidRPr="00815081" w:rsidRDefault="003C68D9" w:rsidP="00F02D82">
      <w:pPr>
        <w:tabs>
          <w:tab w:val="left" w:pos="851"/>
          <w:tab w:val="left" w:pos="3969"/>
          <w:tab w:val="left" w:pos="4536"/>
        </w:tabs>
        <w:ind w:right="26"/>
        <w:jc w:val="thaiDistribute"/>
        <w:rPr>
          <w:rFonts w:ascii="TH SarabunPSK" w:hAnsi="TH SarabunPSK" w:cs="TH SarabunPSK"/>
          <w:sz w:val="32"/>
          <w:szCs w:val="32"/>
        </w:rPr>
      </w:pPr>
      <w:r w:rsidRPr="00815081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14:paraId="2C0E7E7C" w14:textId="77777777" w:rsidR="003C68D9" w:rsidRDefault="003C68D9" w:rsidP="00F02D82">
      <w:pPr>
        <w:tabs>
          <w:tab w:val="left" w:pos="851"/>
          <w:tab w:val="left" w:pos="1134"/>
          <w:tab w:val="left" w:pos="3969"/>
          <w:tab w:val="left" w:pos="4536"/>
        </w:tabs>
        <w:ind w:right="26"/>
        <w:rPr>
          <w:rFonts w:ascii="TH SarabunPSK" w:hAnsi="TH SarabunPSK" w:cs="TH SarabunPSK"/>
          <w:sz w:val="32"/>
          <w:szCs w:val="32"/>
        </w:rPr>
      </w:pPr>
    </w:p>
    <w:p w14:paraId="43173290" w14:textId="77777777" w:rsidR="009B645F" w:rsidRDefault="009B645F" w:rsidP="00F02D82">
      <w:pPr>
        <w:tabs>
          <w:tab w:val="left" w:pos="851"/>
          <w:tab w:val="left" w:pos="1134"/>
          <w:tab w:val="left" w:pos="3969"/>
          <w:tab w:val="left" w:pos="4536"/>
        </w:tabs>
        <w:ind w:right="26"/>
        <w:rPr>
          <w:rFonts w:ascii="TH SarabunPSK" w:hAnsi="TH SarabunPSK" w:cs="TH SarabunPSK"/>
          <w:sz w:val="32"/>
          <w:szCs w:val="32"/>
        </w:rPr>
      </w:pPr>
    </w:p>
    <w:p w14:paraId="6BFB9E25" w14:textId="77777777" w:rsidR="009B645F" w:rsidRDefault="009B645F" w:rsidP="00F02D82">
      <w:pPr>
        <w:tabs>
          <w:tab w:val="left" w:pos="851"/>
          <w:tab w:val="left" w:pos="1134"/>
          <w:tab w:val="left" w:pos="3969"/>
          <w:tab w:val="left" w:pos="4536"/>
        </w:tabs>
        <w:ind w:right="26"/>
        <w:rPr>
          <w:rFonts w:ascii="TH SarabunPSK" w:hAnsi="TH SarabunPSK" w:cs="TH SarabunPSK"/>
          <w:sz w:val="32"/>
          <w:szCs w:val="32"/>
        </w:rPr>
      </w:pPr>
    </w:p>
    <w:p w14:paraId="2EEED77F" w14:textId="77777777" w:rsidR="009B645F" w:rsidRPr="00815081" w:rsidRDefault="009B645F" w:rsidP="00F02D82">
      <w:pPr>
        <w:tabs>
          <w:tab w:val="left" w:pos="851"/>
          <w:tab w:val="left" w:pos="1134"/>
          <w:tab w:val="left" w:pos="3969"/>
          <w:tab w:val="left" w:pos="4536"/>
        </w:tabs>
        <w:ind w:right="26"/>
        <w:rPr>
          <w:rFonts w:ascii="TH SarabunPSK" w:hAnsi="TH SarabunPSK" w:cs="TH SarabunPSK"/>
          <w:sz w:val="32"/>
          <w:szCs w:val="32"/>
        </w:rPr>
      </w:pPr>
    </w:p>
    <w:p w14:paraId="1BCDE5E6" w14:textId="77777777" w:rsidR="009B645F" w:rsidRPr="00815081" w:rsidRDefault="009B645F" w:rsidP="007F76D2">
      <w:pPr>
        <w:tabs>
          <w:tab w:val="left" w:pos="1134"/>
          <w:tab w:val="left" w:pos="3119"/>
          <w:tab w:val="left" w:pos="3969"/>
          <w:tab w:val="left" w:pos="5103"/>
        </w:tabs>
        <w:ind w:right="26"/>
        <w:rPr>
          <w:rFonts w:ascii="TH SarabunPSK" w:hAnsi="TH SarabunPSK" w:cs="TH SarabunPSK"/>
          <w:sz w:val="32"/>
          <w:szCs w:val="32"/>
          <w:cs/>
        </w:rPr>
      </w:pPr>
      <w:r w:rsidRPr="00815081">
        <w:rPr>
          <w:rFonts w:ascii="TH SarabunPSK" w:hAnsi="TH SarabunPSK" w:cs="TH SarabunPSK"/>
          <w:i/>
          <w:iCs/>
          <w:sz w:val="32"/>
          <w:szCs w:val="32"/>
          <w:cs/>
        </w:rPr>
        <w:t>(</w:t>
      </w:r>
      <w:r w:rsidR="007F76D2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สำหรับ </w:t>
      </w:r>
      <w:r>
        <w:rPr>
          <w:rFonts w:ascii="TH SarabunPSK" w:hAnsi="TH SarabunPSK" w:cs="TH SarabunPSK" w:hint="cs"/>
          <w:i/>
          <w:iCs/>
          <w:sz w:val="32"/>
          <w:szCs w:val="32"/>
          <w:cs/>
        </w:rPr>
        <w:t>สำนักงานบริหารทรัพยากรบุคคล สำนักงานอธิการบดี</w:t>
      </w:r>
      <w:r w:rsidRPr="00815081">
        <w:rPr>
          <w:rFonts w:ascii="TH SarabunPSK" w:hAnsi="TH SarabunPSK" w:cs="TH SarabunPSK"/>
          <w:i/>
          <w:iCs/>
          <w:sz w:val="32"/>
          <w:szCs w:val="32"/>
          <w:cs/>
        </w:rPr>
        <w:t>)</w:t>
      </w:r>
      <w:r w:rsidRPr="00815081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14:paraId="44F97C53" w14:textId="77777777" w:rsidR="00C47C17" w:rsidRDefault="00C47C17" w:rsidP="00F02D82">
      <w:pPr>
        <w:tabs>
          <w:tab w:val="left" w:pos="540"/>
          <w:tab w:val="left" w:pos="5954"/>
          <w:tab w:val="left" w:pos="9781"/>
        </w:tabs>
        <w:ind w:right="26"/>
        <w:rPr>
          <w:rFonts w:ascii="TH SarabunPSK" w:hAnsi="TH SarabunPSK" w:cs="TH SarabunPSK"/>
          <w:spacing w:val="-4"/>
          <w:sz w:val="32"/>
          <w:szCs w:val="32"/>
          <w:cs/>
        </w:rPr>
      </w:pPr>
      <w:r>
        <w:rPr>
          <w:rFonts w:ascii="TH SarabunPSK" w:hAnsi="TH SarabunPSK" w:cs="TH SarabunPSK" w:hint="cs"/>
          <w:spacing w:val="-4"/>
          <w:sz w:val="32"/>
          <w:szCs w:val="32"/>
          <w:cs/>
        </w:rPr>
        <w:t>รายละเอียดที่ดำเนินการตรวจสอบ</w:t>
      </w:r>
    </w:p>
    <w:p w14:paraId="322358D7" w14:textId="77777777" w:rsidR="003C68D9" w:rsidRPr="00815081" w:rsidRDefault="003C68D9" w:rsidP="00F02D82">
      <w:pPr>
        <w:tabs>
          <w:tab w:val="left" w:pos="540"/>
          <w:tab w:val="left" w:pos="5954"/>
          <w:tab w:val="left" w:pos="9781"/>
        </w:tabs>
        <w:ind w:right="26"/>
        <w:rPr>
          <w:rFonts w:ascii="TH SarabunPSK" w:hAnsi="TH SarabunPSK" w:cs="TH SarabunPSK"/>
          <w:sz w:val="32"/>
          <w:szCs w:val="32"/>
        </w:rPr>
      </w:pPr>
      <w:r w:rsidRPr="00815081">
        <w:rPr>
          <w:rFonts w:ascii="TH SarabunPSK" w:hAnsi="TH SarabunPSK" w:cs="TH SarabunPSK"/>
          <w:spacing w:val="-4"/>
          <w:sz w:val="32"/>
          <w:szCs w:val="32"/>
        </w:rPr>
        <w:sym w:font="Wingdings" w:char="F072"/>
      </w:r>
      <w:r w:rsidRPr="00815081">
        <w:rPr>
          <w:rFonts w:ascii="TH SarabunPSK" w:hAnsi="TH SarabunPSK" w:cs="TH SarabunPSK"/>
          <w:sz w:val="32"/>
          <w:szCs w:val="32"/>
          <w:cs/>
        </w:rPr>
        <w:t xml:space="preserve">    มีภาระผูกพันตามสัญญาที่ทำไว้กับ</w:t>
      </w:r>
      <w:r w:rsidRPr="00815081">
        <w:rPr>
          <w:rFonts w:ascii="TH SarabunPSK" w:hAnsi="TH SarabunPSK" w:cs="TH SarabunPSK" w:hint="cs"/>
          <w:sz w:val="32"/>
          <w:szCs w:val="32"/>
          <w:cs/>
        </w:rPr>
        <w:t>สถาบัน</w:t>
      </w:r>
      <w:r w:rsidRPr="00815081">
        <w:rPr>
          <w:rFonts w:ascii="TH SarabunPSK" w:hAnsi="TH SarabunPSK" w:cs="TH SarabunPSK"/>
          <w:sz w:val="32"/>
          <w:szCs w:val="32"/>
          <w:cs/>
        </w:rPr>
        <w:t xml:space="preserve">  </w:t>
      </w:r>
      <w:r w:rsidRPr="00815081">
        <w:rPr>
          <w:rFonts w:ascii="TH SarabunPSK" w:hAnsi="TH SarabunPSK" w:cs="TH SarabunPSK"/>
          <w:sz w:val="32"/>
          <w:szCs w:val="32"/>
          <w:cs/>
        </w:rPr>
        <w:tab/>
      </w:r>
      <w:r w:rsidRPr="00815081">
        <w:rPr>
          <w:rFonts w:ascii="TH SarabunPSK" w:hAnsi="TH SarabunPSK" w:cs="TH SarabunPSK"/>
          <w:spacing w:val="-4"/>
          <w:sz w:val="32"/>
          <w:szCs w:val="32"/>
        </w:rPr>
        <w:sym w:font="Wingdings" w:char="F071"/>
      </w:r>
      <w:r w:rsidRPr="00815081">
        <w:rPr>
          <w:rFonts w:ascii="TH SarabunPSK" w:hAnsi="TH SarabunPSK" w:cs="TH SarabunPSK"/>
          <w:sz w:val="32"/>
          <w:szCs w:val="32"/>
          <w:cs/>
        </w:rPr>
        <w:t xml:space="preserve">  ไม่มี  </w:t>
      </w:r>
    </w:p>
    <w:p w14:paraId="1113FE09" w14:textId="77777777" w:rsidR="003C68D9" w:rsidRPr="00815081" w:rsidRDefault="003C68D9" w:rsidP="00F02D82">
      <w:pPr>
        <w:pStyle w:val="CommentText"/>
        <w:tabs>
          <w:tab w:val="left" w:pos="540"/>
        </w:tabs>
        <w:ind w:right="26"/>
        <w:rPr>
          <w:rFonts w:ascii="TH SarabunPSK" w:hAnsi="TH SarabunPSK" w:cs="TH SarabunPSK"/>
          <w:sz w:val="32"/>
          <w:szCs w:val="32"/>
        </w:rPr>
      </w:pPr>
      <w:r w:rsidRPr="00815081">
        <w:rPr>
          <w:rFonts w:ascii="TH SarabunPSK" w:hAnsi="TH SarabunPSK" w:cs="TH SarabunPSK"/>
          <w:sz w:val="32"/>
          <w:szCs w:val="32"/>
          <w:cs/>
        </w:rPr>
        <w:t xml:space="preserve">   </w:t>
      </w:r>
      <w:r w:rsidRPr="00815081">
        <w:rPr>
          <w:rFonts w:ascii="TH SarabunPSK" w:hAnsi="TH SarabunPSK" w:cs="TH SarabunPSK"/>
          <w:sz w:val="32"/>
          <w:szCs w:val="32"/>
        </w:rPr>
        <w:tab/>
      </w:r>
      <w:r w:rsidRPr="00815081">
        <w:rPr>
          <w:rFonts w:ascii="TH SarabunPSK" w:hAnsi="TH SarabunPSK" w:cs="TH SarabunPSK"/>
          <w:spacing w:val="-4"/>
          <w:sz w:val="32"/>
          <w:szCs w:val="32"/>
        </w:rPr>
        <w:sym w:font="Wingdings" w:char="F0A6"/>
      </w:r>
      <w:r w:rsidRPr="00815081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81508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815081">
        <w:rPr>
          <w:rFonts w:ascii="TH SarabunPSK" w:hAnsi="TH SarabunPSK" w:cs="TH SarabunPSK"/>
          <w:sz w:val="32"/>
          <w:szCs w:val="32"/>
          <w:cs/>
        </w:rPr>
        <w:t xml:space="preserve">สัญญาการเป็นนักศึกษา  </w:t>
      </w:r>
      <w:r w:rsidRPr="00815081">
        <w:rPr>
          <w:rFonts w:ascii="TH SarabunPSK" w:hAnsi="TH SarabunPSK" w:cs="TH SarabunPSK"/>
          <w:spacing w:val="-4"/>
          <w:sz w:val="32"/>
          <w:szCs w:val="32"/>
          <w:cs/>
        </w:rPr>
        <w:t xml:space="preserve"> </w:t>
      </w:r>
      <w:r w:rsidRPr="00815081">
        <w:rPr>
          <w:rFonts w:ascii="TH SarabunPSK" w:hAnsi="TH SarabunPSK" w:cs="TH SarabunPSK"/>
          <w:sz w:val="32"/>
          <w:szCs w:val="32"/>
          <w:cs/>
        </w:rPr>
        <w:t xml:space="preserve">    </w:t>
      </w:r>
      <w:r w:rsidR="00A77F85">
        <w:rPr>
          <w:rFonts w:ascii="TH SarabunPSK" w:hAnsi="TH SarabunPSK" w:cs="TH SarabunPSK"/>
          <w:sz w:val="32"/>
          <w:szCs w:val="32"/>
          <w:cs/>
        </w:rPr>
        <w:tab/>
      </w:r>
      <w:r w:rsidRPr="00815081">
        <w:rPr>
          <w:rFonts w:ascii="TH SarabunPSK" w:hAnsi="TH SarabunPSK" w:cs="TH SarabunPSK"/>
          <w:spacing w:val="-4"/>
          <w:sz w:val="32"/>
          <w:szCs w:val="32"/>
        </w:rPr>
        <w:sym w:font="Wingdings" w:char="F0A6"/>
      </w:r>
      <w:r w:rsidRPr="00815081">
        <w:rPr>
          <w:rFonts w:ascii="TH SarabunPSK" w:hAnsi="TH SarabunPSK" w:cs="TH SarabunPSK"/>
          <w:sz w:val="32"/>
          <w:szCs w:val="32"/>
          <w:cs/>
        </w:rPr>
        <w:t xml:space="preserve">  สัญญาการลาศึกษา        </w:t>
      </w:r>
    </w:p>
    <w:p w14:paraId="47054F26" w14:textId="77777777" w:rsidR="00B46713" w:rsidRDefault="003C68D9" w:rsidP="00F02D82">
      <w:pPr>
        <w:pStyle w:val="CommentText"/>
        <w:tabs>
          <w:tab w:val="left" w:pos="540"/>
        </w:tabs>
        <w:ind w:right="26"/>
        <w:rPr>
          <w:rFonts w:ascii="TH SarabunPSK" w:hAnsi="TH SarabunPSK" w:cs="TH SarabunPSK"/>
          <w:sz w:val="32"/>
          <w:szCs w:val="32"/>
        </w:rPr>
      </w:pPr>
      <w:r w:rsidRPr="00815081">
        <w:rPr>
          <w:rFonts w:ascii="TH SarabunPSK" w:hAnsi="TH SarabunPSK" w:cs="TH SarabunPSK"/>
          <w:spacing w:val="-4"/>
          <w:sz w:val="32"/>
          <w:szCs w:val="32"/>
          <w:cs/>
        </w:rPr>
        <w:t xml:space="preserve">        </w:t>
      </w:r>
      <w:r w:rsidR="00B46713">
        <w:rPr>
          <w:rFonts w:ascii="TH SarabunPSK" w:hAnsi="TH SarabunPSK" w:cs="TH SarabunPSK"/>
          <w:spacing w:val="-4"/>
          <w:sz w:val="32"/>
          <w:szCs w:val="32"/>
          <w:cs/>
        </w:rPr>
        <w:tab/>
      </w:r>
      <w:r w:rsidRPr="00815081">
        <w:rPr>
          <w:rFonts w:ascii="TH SarabunPSK" w:hAnsi="TH SarabunPSK" w:cs="TH SarabunPSK"/>
          <w:spacing w:val="-4"/>
          <w:sz w:val="32"/>
          <w:szCs w:val="32"/>
        </w:rPr>
        <w:sym w:font="Wingdings" w:char="F0A6"/>
      </w:r>
      <w:r w:rsidRPr="00815081">
        <w:rPr>
          <w:rFonts w:ascii="TH SarabunPSK" w:hAnsi="TH SarabunPSK" w:cs="TH SarabunPSK"/>
          <w:sz w:val="32"/>
          <w:szCs w:val="32"/>
          <w:cs/>
        </w:rPr>
        <w:t xml:space="preserve">  สัญญาการฝึกอบรม       </w:t>
      </w:r>
      <w:r w:rsidRPr="00815081">
        <w:rPr>
          <w:rFonts w:ascii="TH SarabunPSK" w:hAnsi="TH SarabunPSK" w:cs="TH SarabunPSK"/>
          <w:spacing w:val="-4"/>
          <w:sz w:val="32"/>
          <w:szCs w:val="32"/>
          <w:cs/>
        </w:rPr>
        <w:t xml:space="preserve">        </w:t>
      </w:r>
      <w:r w:rsidRPr="00815081">
        <w:rPr>
          <w:rFonts w:ascii="TH SarabunPSK" w:hAnsi="TH SarabunPSK" w:cs="TH SarabunPSK"/>
          <w:spacing w:val="-4"/>
          <w:sz w:val="32"/>
          <w:szCs w:val="32"/>
        </w:rPr>
        <w:sym w:font="Wingdings" w:char="F0A6"/>
      </w:r>
      <w:r w:rsidRPr="00815081">
        <w:rPr>
          <w:rFonts w:ascii="TH SarabunPSK" w:hAnsi="TH SarabunPSK" w:cs="TH SarabunPSK"/>
          <w:sz w:val="32"/>
          <w:szCs w:val="32"/>
          <w:cs/>
        </w:rPr>
        <w:t xml:space="preserve">  สัญญาไปเพิ่มพูนความรู้และประสบการณ์ทางวิชาการ</w:t>
      </w:r>
    </w:p>
    <w:p w14:paraId="31BA4144" w14:textId="77777777" w:rsidR="003C68D9" w:rsidRPr="00815081" w:rsidRDefault="003C68D9" w:rsidP="00F02D82">
      <w:pPr>
        <w:pStyle w:val="CommentText"/>
        <w:tabs>
          <w:tab w:val="left" w:pos="540"/>
        </w:tabs>
        <w:ind w:right="26"/>
        <w:rPr>
          <w:rFonts w:ascii="TH SarabunPSK" w:hAnsi="TH SarabunPSK" w:cs="TH SarabunPSK"/>
          <w:sz w:val="32"/>
          <w:szCs w:val="32"/>
        </w:rPr>
      </w:pPr>
      <w:r w:rsidRPr="00815081">
        <w:rPr>
          <w:rFonts w:ascii="TH SarabunPSK" w:hAnsi="TH SarabunPSK" w:cs="TH SarabunPSK"/>
          <w:sz w:val="32"/>
          <w:szCs w:val="32"/>
          <w:cs/>
        </w:rPr>
        <w:t xml:space="preserve">     </w:t>
      </w:r>
      <w:r w:rsidR="00B46713">
        <w:rPr>
          <w:rFonts w:ascii="TH SarabunPSK" w:hAnsi="TH SarabunPSK" w:cs="TH SarabunPSK"/>
          <w:spacing w:val="-4"/>
          <w:sz w:val="32"/>
          <w:szCs w:val="32"/>
          <w:cs/>
        </w:rPr>
        <w:t xml:space="preserve">   </w:t>
      </w:r>
      <w:r w:rsidR="00B46713" w:rsidRPr="00815081">
        <w:rPr>
          <w:rFonts w:ascii="TH SarabunPSK" w:hAnsi="TH SarabunPSK" w:cs="TH SarabunPSK"/>
          <w:spacing w:val="-4"/>
          <w:sz w:val="32"/>
          <w:szCs w:val="32"/>
        </w:rPr>
        <w:sym w:font="Wingdings" w:char="F0A6"/>
      </w:r>
      <w:r w:rsidR="00B46713" w:rsidRPr="00815081">
        <w:rPr>
          <w:rFonts w:ascii="TH SarabunPSK" w:hAnsi="TH SarabunPSK" w:cs="TH SarabunPSK"/>
          <w:sz w:val="32"/>
          <w:szCs w:val="32"/>
          <w:cs/>
        </w:rPr>
        <w:t xml:space="preserve">  สัญญาการ</w:t>
      </w:r>
      <w:r w:rsidR="00B46713">
        <w:rPr>
          <w:rFonts w:ascii="TH SarabunPSK" w:hAnsi="TH SarabunPSK" w:cs="TH SarabunPSK" w:hint="cs"/>
          <w:sz w:val="32"/>
          <w:szCs w:val="32"/>
          <w:cs/>
        </w:rPr>
        <w:t>รับทุนวิจัยจากแหล่งทุน ..................................................................................................</w:t>
      </w:r>
      <w:r w:rsidR="00B46713" w:rsidRPr="00815081">
        <w:rPr>
          <w:rFonts w:ascii="TH SarabunPSK" w:hAnsi="TH SarabunPSK" w:cs="TH SarabunPSK"/>
          <w:sz w:val="32"/>
          <w:szCs w:val="32"/>
          <w:cs/>
        </w:rPr>
        <w:t xml:space="preserve">       </w:t>
      </w:r>
      <w:r w:rsidR="00B46713" w:rsidRPr="00815081">
        <w:rPr>
          <w:rFonts w:ascii="TH SarabunPSK" w:hAnsi="TH SarabunPSK" w:cs="TH SarabunPSK"/>
          <w:spacing w:val="-4"/>
          <w:sz w:val="32"/>
          <w:szCs w:val="32"/>
          <w:cs/>
        </w:rPr>
        <w:t xml:space="preserve">        </w:t>
      </w:r>
    </w:p>
    <w:p w14:paraId="5166AD16" w14:textId="77777777" w:rsidR="003C68D9" w:rsidRPr="00815081" w:rsidRDefault="003C68D9" w:rsidP="00F02D82">
      <w:pPr>
        <w:tabs>
          <w:tab w:val="left" w:pos="540"/>
          <w:tab w:val="left" w:pos="5954"/>
          <w:tab w:val="left" w:pos="9781"/>
        </w:tabs>
        <w:ind w:right="26"/>
        <w:rPr>
          <w:rFonts w:ascii="TH SarabunPSK" w:hAnsi="TH SarabunPSK" w:cs="TH SarabunPSK"/>
          <w:sz w:val="32"/>
          <w:szCs w:val="32"/>
        </w:rPr>
      </w:pPr>
      <w:r w:rsidRPr="00815081">
        <w:rPr>
          <w:rFonts w:ascii="TH SarabunPSK" w:hAnsi="TH SarabunPSK" w:cs="TH SarabunPSK"/>
          <w:spacing w:val="-4"/>
          <w:sz w:val="32"/>
          <w:szCs w:val="32"/>
        </w:rPr>
        <w:sym w:font="Wingdings" w:char="F072"/>
      </w:r>
      <w:r w:rsidRPr="00815081">
        <w:rPr>
          <w:rFonts w:ascii="TH SarabunPSK" w:hAnsi="TH SarabunPSK" w:cs="TH SarabunPSK"/>
          <w:sz w:val="32"/>
          <w:szCs w:val="32"/>
          <w:cs/>
        </w:rPr>
        <w:t xml:space="preserve">    มีหนี้สินอื่นที่จะต้องชำระให้แก่</w:t>
      </w:r>
      <w:r w:rsidRPr="00815081">
        <w:rPr>
          <w:rFonts w:ascii="TH SarabunPSK" w:hAnsi="TH SarabunPSK" w:cs="TH SarabunPSK" w:hint="cs"/>
          <w:sz w:val="32"/>
          <w:szCs w:val="32"/>
          <w:cs/>
        </w:rPr>
        <w:t>สถาบัน</w:t>
      </w:r>
      <w:r w:rsidRPr="00815081">
        <w:rPr>
          <w:rFonts w:ascii="TH SarabunPSK" w:hAnsi="TH SarabunPSK" w:cs="TH SarabunPSK"/>
          <w:sz w:val="32"/>
          <w:szCs w:val="32"/>
          <w:cs/>
        </w:rPr>
        <w:t>/</w:t>
      </w:r>
      <w:r w:rsidRPr="00815081">
        <w:rPr>
          <w:rFonts w:ascii="TH SarabunPSK" w:hAnsi="TH SarabunPSK" w:cs="TH SarabunPSK" w:hint="cs"/>
          <w:sz w:val="32"/>
          <w:szCs w:val="32"/>
          <w:cs/>
        </w:rPr>
        <w:t>หน่วย</w:t>
      </w:r>
      <w:r w:rsidRPr="00815081">
        <w:rPr>
          <w:rFonts w:ascii="TH SarabunPSK" w:hAnsi="TH SarabunPSK" w:cs="TH SarabunPSK"/>
          <w:sz w:val="32"/>
          <w:szCs w:val="32"/>
          <w:cs/>
        </w:rPr>
        <w:t xml:space="preserve">งาน    </w:t>
      </w:r>
      <w:r w:rsidRPr="00815081">
        <w:rPr>
          <w:rFonts w:ascii="TH SarabunPSK" w:hAnsi="TH SarabunPSK" w:cs="TH SarabunPSK"/>
          <w:sz w:val="32"/>
          <w:szCs w:val="32"/>
        </w:rPr>
        <w:tab/>
      </w:r>
      <w:r w:rsidRPr="00815081">
        <w:rPr>
          <w:rFonts w:ascii="TH SarabunPSK" w:hAnsi="TH SarabunPSK" w:cs="TH SarabunPSK"/>
          <w:sz w:val="32"/>
          <w:szCs w:val="32"/>
        </w:rPr>
        <w:sym w:font="Wingdings" w:char="F071"/>
      </w:r>
      <w:r w:rsidRPr="00815081">
        <w:rPr>
          <w:rFonts w:ascii="TH SarabunPSK" w:hAnsi="TH SarabunPSK" w:cs="TH SarabunPSK"/>
          <w:sz w:val="32"/>
          <w:szCs w:val="32"/>
          <w:cs/>
        </w:rPr>
        <w:t xml:space="preserve"> ไม่มี  </w:t>
      </w:r>
    </w:p>
    <w:p w14:paraId="6B0B0798" w14:textId="77777777" w:rsidR="003C68D9" w:rsidRPr="00815081" w:rsidRDefault="003C68D9" w:rsidP="00F02D82">
      <w:pPr>
        <w:pStyle w:val="CommentText"/>
        <w:tabs>
          <w:tab w:val="left" w:pos="540"/>
        </w:tabs>
        <w:ind w:right="26"/>
        <w:rPr>
          <w:rFonts w:ascii="TH SarabunPSK" w:hAnsi="TH SarabunPSK" w:cs="TH SarabunPSK"/>
          <w:sz w:val="32"/>
          <w:szCs w:val="32"/>
          <w:cs/>
        </w:rPr>
      </w:pPr>
      <w:r w:rsidRPr="00815081">
        <w:rPr>
          <w:rFonts w:ascii="TH SarabunPSK" w:hAnsi="TH SarabunPSK" w:cs="TH SarabunPSK"/>
          <w:sz w:val="32"/>
          <w:szCs w:val="32"/>
          <w:cs/>
        </w:rPr>
        <w:t xml:space="preserve">       </w:t>
      </w:r>
      <w:r w:rsidRPr="00815081">
        <w:rPr>
          <w:rFonts w:ascii="TH SarabunPSK" w:hAnsi="TH SarabunPSK" w:cs="TH SarabunPSK"/>
          <w:sz w:val="32"/>
          <w:szCs w:val="32"/>
        </w:rPr>
        <w:tab/>
      </w:r>
      <w:r w:rsidRPr="00815081">
        <w:rPr>
          <w:rFonts w:ascii="TH SarabunPSK" w:hAnsi="TH SarabunPSK" w:cs="TH SarabunPSK"/>
          <w:spacing w:val="-4"/>
          <w:sz w:val="32"/>
          <w:szCs w:val="32"/>
        </w:rPr>
        <w:sym w:font="Wingdings" w:char="F0A6"/>
      </w:r>
      <w:r w:rsidRPr="00815081">
        <w:rPr>
          <w:rFonts w:ascii="TH SarabunPSK" w:hAnsi="TH SarabunPSK" w:cs="TH SarabunPSK"/>
          <w:sz w:val="32"/>
          <w:szCs w:val="32"/>
          <w:cs/>
        </w:rPr>
        <w:t xml:space="preserve"> เงินกู้ธนาคาร</w:t>
      </w:r>
      <w:r w:rsidRPr="00815081">
        <w:rPr>
          <w:rFonts w:ascii="TH SarabunPSK" w:hAnsi="TH SarabunPSK" w:cs="TH SarabunPSK"/>
          <w:spacing w:val="-4"/>
          <w:sz w:val="32"/>
          <w:szCs w:val="32"/>
          <w:cs/>
        </w:rPr>
        <w:t xml:space="preserve">…………………………………….... </w:t>
      </w:r>
      <w:r w:rsidR="00A77F85">
        <w:rPr>
          <w:rFonts w:ascii="TH SarabunPSK" w:hAnsi="TH SarabunPSK" w:cs="TH SarabunPSK"/>
          <w:spacing w:val="-4"/>
          <w:sz w:val="32"/>
          <w:szCs w:val="32"/>
          <w:cs/>
        </w:rPr>
        <w:tab/>
      </w:r>
      <w:r w:rsidRPr="00815081">
        <w:rPr>
          <w:rFonts w:ascii="TH SarabunPSK" w:hAnsi="TH SarabunPSK" w:cs="TH SarabunPSK"/>
          <w:spacing w:val="-4"/>
          <w:sz w:val="32"/>
          <w:szCs w:val="32"/>
        </w:rPr>
        <w:sym w:font="Wingdings" w:char="F0A6"/>
      </w:r>
      <w:r w:rsidRPr="00815081">
        <w:rPr>
          <w:rFonts w:ascii="TH SarabunPSK" w:hAnsi="TH SarabunPSK" w:cs="TH SarabunPSK"/>
          <w:sz w:val="32"/>
          <w:szCs w:val="32"/>
          <w:cs/>
        </w:rPr>
        <w:t xml:space="preserve"> เงินกู้</w:t>
      </w:r>
      <w:r w:rsidRPr="00815081">
        <w:rPr>
          <w:rFonts w:ascii="TH SarabunPSK" w:hAnsi="TH SarabunPSK" w:cs="TH SarabunPSK" w:hint="cs"/>
          <w:sz w:val="32"/>
          <w:szCs w:val="32"/>
          <w:cs/>
        </w:rPr>
        <w:t>สหกรณ์ออมทรัพย์สถาบัน</w:t>
      </w:r>
    </w:p>
    <w:p w14:paraId="212F53EC" w14:textId="77777777" w:rsidR="003C68D9" w:rsidRPr="00815081" w:rsidRDefault="003C68D9" w:rsidP="00F02D82">
      <w:pPr>
        <w:tabs>
          <w:tab w:val="left" w:pos="540"/>
        </w:tabs>
        <w:ind w:right="26"/>
        <w:rPr>
          <w:rFonts w:ascii="TH SarabunPSK" w:hAnsi="TH SarabunPSK" w:cs="TH SarabunPSK"/>
          <w:sz w:val="32"/>
          <w:szCs w:val="32"/>
        </w:rPr>
      </w:pPr>
      <w:r w:rsidRPr="00815081">
        <w:rPr>
          <w:rFonts w:ascii="TH SarabunPSK" w:hAnsi="TH SarabunPSK" w:cs="TH SarabunPSK"/>
          <w:spacing w:val="-4"/>
          <w:sz w:val="32"/>
          <w:szCs w:val="32"/>
          <w:cs/>
        </w:rPr>
        <w:t xml:space="preserve">    </w:t>
      </w:r>
      <w:r w:rsidRPr="00815081">
        <w:rPr>
          <w:rFonts w:ascii="TH SarabunPSK" w:hAnsi="TH SarabunPSK" w:cs="TH SarabunPSK"/>
          <w:spacing w:val="-4"/>
          <w:sz w:val="32"/>
          <w:szCs w:val="32"/>
        </w:rPr>
        <w:tab/>
      </w:r>
      <w:r w:rsidRPr="00815081">
        <w:rPr>
          <w:rFonts w:ascii="TH SarabunPSK" w:hAnsi="TH SarabunPSK" w:cs="TH SarabunPSK"/>
          <w:spacing w:val="-4"/>
          <w:sz w:val="32"/>
          <w:szCs w:val="32"/>
        </w:rPr>
        <w:sym w:font="Wingdings" w:char="F0A6"/>
      </w:r>
      <w:r w:rsidRPr="00815081">
        <w:rPr>
          <w:rFonts w:ascii="TH SarabunPSK" w:hAnsi="TH SarabunPSK" w:cs="TH SarabunPSK"/>
          <w:sz w:val="32"/>
          <w:szCs w:val="32"/>
          <w:cs/>
        </w:rPr>
        <w:t xml:space="preserve"> หนี้สินอื่นๆ(ระบุ)…………………………………</w:t>
      </w:r>
    </w:p>
    <w:p w14:paraId="2FB34865" w14:textId="77777777" w:rsidR="003C68D9" w:rsidRDefault="003C68D9" w:rsidP="00F02D82">
      <w:pPr>
        <w:tabs>
          <w:tab w:val="left" w:pos="851"/>
          <w:tab w:val="left" w:pos="1134"/>
          <w:tab w:val="left" w:pos="3969"/>
          <w:tab w:val="left" w:pos="4536"/>
        </w:tabs>
        <w:ind w:right="26"/>
        <w:rPr>
          <w:rFonts w:ascii="TH SarabunPSK" w:hAnsi="TH SarabunPSK" w:cs="TH SarabunPSK"/>
          <w:sz w:val="32"/>
          <w:szCs w:val="32"/>
        </w:rPr>
      </w:pPr>
    </w:p>
    <w:p w14:paraId="0BED255C" w14:textId="77777777" w:rsidR="007F76D2" w:rsidRPr="001F7A06" w:rsidRDefault="007F76D2" w:rsidP="007F76D2">
      <w:pPr>
        <w:pStyle w:val="BodyText"/>
        <w:tabs>
          <w:tab w:val="left" w:pos="5103"/>
          <w:tab w:val="left" w:pos="8364"/>
          <w:tab w:val="right" w:pos="9184"/>
        </w:tabs>
        <w:ind w:right="26"/>
        <w:jc w:val="right"/>
        <w:rPr>
          <w:rFonts w:ascii="TH SarabunPSK" w:hAnsi="TH SarabunPSK" w:cs="TH SarabunPSK"/>
          <w:spacing w:val="-6"/>
        </w:rPr>
      </w:pPr>
      <w:r w:rsidRPr="001F7A06">
        <w:rPr>
          <w:rFonts w:ascii="TH SarabunPSK" w:hAnsi="TH SarabunPSK" w:cs="TH SarabunPSK" w:hint="cs"/>
          <w:spacing w:val="-6"/>
          <w:cs/>
        </w:rPr>
        <w:t>(ลงชื่อ)</w:t>
      </w:r>
      <w:r>
        <w:rPr>
          <w:rFonts w:ascii="TH SarabunPSK" w:hAnsi="TH SarabunPSK" w:cs="TH SarabunPSK" w:hint="cs"/>
          <w:spacing w:val="-6"/>
          <w:cs/>
        </w:rPr>
        <w:t xml:space="preserve"> .................................................. ผู้ตรวจสอบ</w:t>
      </w:r>
    </w:p>
    <w:p w14:paraId="23BEE5A8" w14:textId="77777777" w:rsidR="007F76D2" w:rsidRPr="001F7A06" w:rsidRDefault="007F76D2" w:rsidP="007F76D2">
      <w:pPr>
        <w:pStyle w:val="BodyText"/>
        <w:tabs>
          <w:tab w:val="left" w:pos="5387"/>
          <w:tab w:val="left" w:pos="8364"/>
          <w:tab w:val="right" w:pos="9184"/>
        </w:tabs>
        <w:spacing w:after="120"/>
        <w:ind w:right="26"/>
        <w:rPr>
          <w:rFonts w:ascii="TH SarabunPSK" w:hAnsi="TH SarabunPSK" w:cs="TH SarabunPSK"/>
          <w:spacing w:val="-6"/>
        </w:rPr>
      </w:pPr>
      <w:r w:rsidRPr="001F7A06">
        <w:rPr>
          <w:rFonts w:ascii="TH SarabunPSK" w:hAnsi="TH SarabunPSK" w:cs="TH SarabunPSK"/>
          <w:spacing w:val="-6"/>
          <w:cs/>
        </w:rPr>
        <w:tab/>
      </w:r>
      <w:r>
        <w:rPr>
          <w:rFonts w:ascii="TH SarabunPSK" w:hAnsi="TH SarabunPSK" w:cs="TH SarabunPSK" w:hint="cs"/>
          <w:spacing w:val="-6"/>
          <w:cs/>
        </w:rPr>
        <w:t xml:space="preserve"> </w:t>
      </w:r>
      <w:r w:rsidRPr="001F7A06">
        <w:rPr>
          <w:rFonts w:ascii="TH SarabunPSK" w:hAnsi="TH SarabunPSK" w:cs="TH SarabunPSK" w:hint="cs"/>
          <w:spacing w:val="-6"/>
          <w:cs/>
        </w:rPr>
        <w:t>(</w:t>
      </w:r>
      <w:r w:rsidRPr="001F7A06">
        <w:rPr>
          <w:rFonts w:ascii="TH SarabunPSK" w:hAnsi="TH SarabunPSK" w:cs="TH SarabunPSK"/>
          <w:spacing w:val="-6"/>
          <w:u w:val="dotted"/>
          <w:cs/>
        </w:rPr>
        <w:tab/>
      </w:r>
      <w:r w:rsidRPr="001F7A06">
        <w:rPr>
          <w:rFonts w:ascii="TH SarabunPSK" w:hAnsi="TH SarabunPSK" w:cs="TH SarabunPSK" w:hint="cs"/>
          <w:spacing w:val="-6"/>
          <w:cs/>
        </w:rPr>
        <w:t>)</w:t>
      </w:r>
    </w:p>
    <w:p w14:paraId="6D7D3073" w14:textId="77777777" w:rsidR="00C47C17" w:rsidRPr="00815081" w:rsidRDefault="00C47C17" w:rsidP="00F02D82">
      <w:pPr>
        <w:tabs>
          <w:tab w:val="left" w:pos="851"/>
          <w:tab w:val="left" w:pos="1134"/>
          <w:tab w:val="left" w:pos="3969"/>
          <w:tab w:val="left" w:pos="4536"/>
        </w:tabs>
        <w:ind w:right="26"/>
        <w:rPr>
          <w:rFonts w:ascii="TH SarabunPSK" w:hAnsi="TH SarabunPSK" w:cs="TH SarabunPSK"/>
          <w:sz w:val="32"/>
          <w:szCs w:val="32"/>
        </w:rPr>
      </w:pPr>
    </w:p>
    <w:p w14:paraId="76B8A47C" w14:textId="77777777" w:rsidR="003C68D9" w:rsidRPr="00815081" w:rsidRDefault="003C68D9" w:rsidP="00F02D82">
      <w:pPr>
        <w:ind w:right="26"/>
        <w:rPr>
          <w:rFonts w:ascii="TH SarabunPSK" w:hAnsi="TH SarabunPSK" w:cs="TH SarabunPSK"/>
          <w:sz w:val="32"/>
          <w:szCs w:val="3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08"/>
        <w:gridCol w:w="4508"/>
      </w:tblGrid>
      <w:tr w:rsidR="003C68D9" w:rsidRPr="00815081" w14:paraId="0A8C8CEF" w14:textId="77777777" w:rsidTr="000E65E2">
        <w:tc>
          <w:tcPr>
            <w:tcW w:w="4508" w:type="dxa"/>
          </w:tcPr>
          <w:p w14:paraId="248B1ADD" w14:textId="77777777" w:rsidR="003C68D9" w:rsidRPr="00815081" w:rsidRDefault="007F76D2" w:rsidP="00F02D82">
            <w:pPr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u w:val="single"/>
                <w:cs/>
              </w:rPr>
              <w:t>ผู้อำนวยการสำนักงานบริหารทรัพยากรบุคคล</w:t>
            </w:r>
          </w:p>
          <w:p w14:paraId="079266D5" w14:textId="77777777" w:rsidR="003C68D9" w:rsidRPr="00815081" w:rsidRDefault="003C68D9" w:rsidP="00F02D82">
            <w:pPr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815081">
              <w:rPr>
                <w:rFonts w:ascii="TH SarabunPSK" w:hAnsi="TH SarabunPSK" w:cs="TH SarabunPSK"/>
                <w:sz w:val="32"/>
                <w:szCs w:val="32"/>
                <w:cs/>
              </w:rPr>
              <w:t>……………………………………………………………</w:t>
            </w:r>
            <w:r w:rsidRPr="00815081">
              <w:rPr>
                <w:rFonts w:ascii="TH SarabunPSK" w:hAnsi="TH SarabunPSK" w:cs="TH SarabunPSK" w:hint="cs"/>
                <w:sz w:val="32"/>
                <w:szCs w:val="32"/>
                <w:cs/>
              </w:rPr>
              <w:t>.....</w:t>
            </w:r>
            <w:r w:rsidRPr="00815081">
              <w:rPr>
                <w:rFonts w:ascii="TH SarabunPSK" w:hAnsi="TH SarabunPSK" w:cs="TH SarabunPSK"/>
                <w:sz w:val="32"/>
                <w:szCs w:val="32"/>
                <w:cs/>
              </w:rPr>
              <w:t>………</w:t>
            </w:r>
          </w:p>
          <w:p w14:paraId="167FA4FD" w14:textId="77777777" w:rsidR="003C68D9" w:rsidRPr="00815081" w:rsidRDefault="003C68D9" w:rsidP="00F02D82">
            <w:pPr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815081">
              <w:rPr>
                <w:rFonts w:ascii="TH SarabunPSK" w:hAnsi="TH SarabunPSK" w:cs="TH SarabunPSK"/>
                <w:sz w:val="32"/>
                <w:szCs w:val="32"/>
                <w:cs/>
              </w:rPr>
              <w:t>…………………………………………………………</w:t>
            </w:r>
            <w:r w:rsidRPr="00815081">
              <w:rPr>
                <w:rFonts w:ascii="TH SarabunPSK" w:hAnsi="TH SarabunPSK" w:cs="TH SarabunPSK" w:hint="cs"/>
                <w:sz w:val="32"/>
                <w:szCs w:val="32"/>
                <w:cs/>
              </w:rPr>
              <w:t>.....</w:t>
            </w:r>
            <w:r w:rsidRPr="00815081">
              <w:rPr>
                <w:rFonts w:ascii="TH SarabunPSK" w:hAnsi="TH SarabunPSK" w:cs="TH SarabunPSK"/>
                <w:sz w:val="32"/>
                <w:szCs w:val="32"/>
                <w:cs/>
              </w:rPr>
              <w:t>…………</w:t>
            </w:r>
          </w:p>
          <w:p w14:paraId="39E94CCF" w14:textId="77777777" w:rsidR="003C68D9" w:rsidRPr="00815081" w:rsidRDefault="003C68D9" w:rsidP="00F02D82">
            <w:pPr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4634854E" w14:textId="77777777" w:rsidR="003C68D9" w:rsidRPr="00815081" w:rsidRDefault="003C68D9" w:rsidP="00F02D82">
            <w:pPr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67EACE96" w14:textId="77777777" w:rsidR="003C68D9" w:rsidRPr="00815081" w:rsidRDefault="003C68D9" w:rsidP="00F02D82">
            <w:pPr>
              <w:ind w:right="26"/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  <w:r w:rsidRPr="0081508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       (ลงชื่อ)  …………………………………….…</w:t>
            </w:r>
            <w:r w:rsidRPr="00815081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               </w:t>
            </w:r>
            <w:r w:rsidRPr="0081508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815081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(</w:t>
            </w:r>
            <w:r w:rsidRPr="0081508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815081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                           )</w:t>
            </w:r>
            <w:r w:rsidRPr="0081508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</w:t>
            </w:r>
          </w:p>
          <w:p w14:paraId="2CAAF028" w14:textId="77777777" w:rsidR="003C68D9" w:rsidRDefault="00644997" w:rsidP="00F02D82">
            <w:pPr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          </w:t>
            </w:r>
            <w:r w:rsidR="003C68D9" w:rsidRPr="00815081">
              <w:rPr>
                <w:rFonts w:ascii="TH SarabunPSK" w:hAnsi="TH SarabunPSK" w:cs="TH SarabunPSK"/>
                <w:sz w:val="32"/>
                <w:szCs w:val="32"/>
                <w:cs/>
              </w:rPr>
              <w:t>ตำแหน่ง  …………………………………….…</w:t>
            </w:r>
          </w:p>
          <w:p w14:paraId="360434BF" w14:textId="34CC0812" w:rsidR="001F22E1" w:rsidRPr="00815081" w:rsidRDefault="001F22E1" w:rsidP="001F22E1">
            <w:pPr>
              <w:ind w:right="26"/>
              <w:jc w:val="right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วันที่......................................................</w:t>
            </w:r>
          </w:p>
        </w:tc>
        <w:tc>
          <w:tcPr>
            <w:tcW w:w="4508" w:type="dxa"/>
          </w:tcPr>
          <w:p w14:paraId="5A685E93" w14:textId="77777777" w:rsidR="003C68D9" w:rsidRPr="00815081" w:rsidRDefault="003C68D9" w:rsidP="00F02D82">
            <w:pPr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815081">
              <w:rPr>
                <w:rFonts w:ascii="TH SarabunPSK" w:hAnsi="TH SarabunPSK" w:cs="TH SarabunPSK"/>
                <w:b/>
                <w:bCs/>
                <w:sz w:val="32"/>
                <w:szCs w:val="32"/>
                <w:u w:val="single"/>
                <w:cs/>
              </w:rPr>
              <w:t>คำสั่งของผู้มีอำนาจอนุญาตการลาออก</w:t>
            </w:r>
            <w:r w:rsidRPr="0081508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</w:p>
          <w:p w14:paraId="71010969" w14:textId="77777777" w:rsidR="003C68D9" w:rsidRPr="00815081" w:rsidRDefault="003C68D9" w:rsidP="00F02D82">
            <w:pPr>
              <w:numPr>
                <w:ilvl w:val="0"/>
                <w:numId w:val="3"/>
              </w:numPr>
              <w:tabs>
                <w:tab w:val="clear" w:pos="750"/>
                <w:tab w:val="num" w:pos="360"/>
              </w:tabs>
              <w:ind w:right="26" w:hanging="750"/>
              <w:rPr>
                <w:rFonts w:ascii="TH SarabunPSK" w:hAnsi="TH SarabunPSK" w:cs="TH SarabunPSK"/>
                <w:sz w:val="32"/>
                <w:szCs w:val="32"/>
              </w:rPr>
            </w:pPr>
            <w:r w:rsidRPr="00815081">
              <w:rPr>
                <w:rFonts w:ascii="TH SarabunPSK" w:hAnsi="TH SarabunPSK" w:cs="TH SarabunPSK"/>
                <w:sz w:val="32"/>
                <w:szCs w:val="32"/>
                <w:cs/>
              </w:rPr>
              <w:t>อนุญาต โดยให้มีผลวันที่ขอลาออก</w:t>
            </w:r>
          </w:p>
          <w:p w14:paraId="4FD30372" w14:textId="77777777" w:rsidR="003C68D9" w:rsidRPr="00815081" w:rsidRDefault="003C68D9" w:rsidP="00F02D82">
            <w:pPr>
              <w:numPr>
                <w:ilvl w:val="0"/>
                <w:numId w:val="3"/>
              </w:numPr>
              <w:tabs>
                <w:tab w:val="clear" w:pos="750"/>
                <w:tab w:val="num" w:pos="360"/>
              </w:tabs>
              <w:ind w:right="26" w:hanging="750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815081">
              <w:rPr>
                <w:rFonts w:ascii="TH SarabunPSK" w:hAnsi="TH SarabunPSK" w:cs="TH SarabunPSK"/>
                <w:sz w:val="32"/>
                <w:szCs w:val="32"/>
                <w:cs/>
              </w:rPr>
              <w:t>เห็นควรยับยั้งการลาออกถึง</w:t>
            </w:r>
            <w:r w:rsidRPr="00815081">
              <w:rPr>
                <w:rFonts w:ascii="TH SarabunPSK" w:hAnsi="TH SarabunPSK" w:cs="TH SarabunPSK" w:hint="cs"/>
                <w:sz w:val="32"/>
                <w:szCs w:val="32"/>
                <w:cs/>
              </w:rPr>
              <w:t>วันที่.......................</w:t>
            </w:r>
          </w:p>
          <w:p w14:paraId="6D380175" w14:textId="77777777" w:rsidR="003C68D9" w:rsidRPr="00815081" w:rsidRDefault="003C68D9" w:rsidP="00F02D82">
            <w:pPr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815081">
              <w:rPr>
                <w:rFonts w:ascii="TH SarabunPSK" w:hAnsi="TH SarabunPSK" w:cs="TH SarabunPSK"/>
                <w:sz w:val="32"/>
                <w:szCs w:val="32"/>
                <w:cs/>
              </w:rPr>
              <w:t>………………………………………</w:t>
            </w:r>
            <w:r w:rsidRPr="00815081">
              <w:rPr>
                <w:rFonts w:ascii="TH SarabunPSK" w:hAnsi="TH SarabunPSK" w:cs="TH SarabunPSK" w:hint="cs"/>
                <w:sz w:val="32"/>
                <w:szCs w:val="32"/>
                <w:cs/>
              </w:rPr>
              <w:t>.....</w:t>
            </w:r>
            <w:r w:rsidRPr="00815081">
              <w:rPr>
                <w:rFonts w:ascii="TH SarabunPSK" w:hAnsi="TH SarabunPSK" w:cs="TH SarabunPSK"/>
                <w:sz w:val="32"/>
                <w:szCs w:val="32"/>
                <w:cs/>
              </w:rPr>
              <w:t>……………………………</w:t>
            </w:r>
          </w:p>
          <w:p w14:paraId="189CC591" w14:textId="77777777" w:rsidR="003C68D9" w:rsidRPr="00815081" w:rsidRDefault="003C68D9" w:rsidP="00F02D82">
            <w:pPr>
              <w:ind w:right="26"/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5153FA0E" w14:textId="77777777" w:rsidR="003C68D9" w:rsidRPr="00815081" w:rsidRDefault="003C68D9" w:rsidP="00F02D82">
            <w:pPr>
              <w:ind w:right="26"/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  <w:r w:rsidRPr="0081508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        (ลงชื่อ)  …………………………………….…</w:t>
            </w:r>
            <w:r w:rsidRPr="00815081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               </w:t>
            </w:r>
            <w:r w:rsidRPr="0081508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815081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(</w:t>
            </w:r>
            <w:r w:rsidRPr="0081508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815081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                           )</w:t>
            </w:r>
            <w:r w:rsidRPr="0081508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</w:t>
            </w:r>
          </w:p>
          <w:p w14:paraId="5B21FFC7" w14:textId="77777777" w:rsidR="003C68D9" w:rsidRDefault="003C68D9" w:rsidP="00F02D82">
            <w:pPr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815081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="00644997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         </w:t>
            </w:r>
            <w:r w:rsidRPr="00815081">
              <w:rPr>
                <w:rFonts w:ascii="TH SarabunPSK" w:hAnsi="TH SarabunPSK" w:cs="TH SarabunPSK"/>
                <w:sz w:val="32"/>
                <w:szCs w:val="32"/>
                <w:cs/>
              </w:rPr>
              <w:t>ตำแหน่ง  …………………………………….…</w:t>
            </w:r>
          </w:p>
          <w:p w14:paraId="1DACD5A3" w14:textId="425E6D54" w:rsidR="001F22E1" w:rsidRPr="00815081" w:rsidRDefault="001F22E1" w:rsidP="001F22E1">
            <w:pPr>
              <w:ind w:right="26"/>
              <w:jc w:val="right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วันที่......................................................</w:t>
            </w:r>
          </w:p>
        </w:tc>
      </w:tr>
    </w:tbl>
    <w:p w14:paraId="4D076193" w14:textId="77777777" w:rsidR="003C68D9" w:rsidRPr="00815081" w:rsidRDefault="003C68D9" w:rsidP="00F02D82">
      <w:pPr>
        <w:ind w:right="26"/>
        <w:rPr>
          <w:rFonts w:ascii="TH SarabunPSK" w:hAnsi="TH SarabunPSK" w:cs="TH SarabunPSK"/>
          <w:sz w:val="32"/>
          <w:szCs w:val="32"/>
        </w:rPr>
      </w:pPr>
    </w:p>
    <w:p w14:paraId="2F371973" w14:textId="77777777" w:rsidR="003C68D9" w:rsidRPr="00815081" w:rsidRDefault="003C68D9" w:rsidP="00F02D82">
      <w:pPr>
        <w:ind w:right="26"/>
        <w:rPr>
          <w:rFonts w:ascii="TH SarabunPSK" w:hAnsi="TH SarabunPSK" w:cs="TH SarabunPSK"/>
          <w:b/>
          <w:bCs/>
          <w:spacing w:val="-4"/>
          <w:cs/>
        </w:rPr>
      </w:pPr>
    </w:p>
    <w:p w14:paraId="6FD80A78" w14:textId="77777777" w:rsidR="00B35D41" w:rsidRPr="001F7A06" w:rsidRDefault="00B35D41" w:rsidP="00F02D82">
      <w:pPr>
        <w:pStyle w:val="BodyText"/>
        <w:tabs>
          <w:tab w:val="left" w:pos="567"/>
          <w:tab w:val="left" w:pos="5954"/>
          <w:tab w:val="left" w:pos="7938"/>
          <w:tab w:val="right" w:pos="9184"/>
        </w:tabs>
        <w:ind w:right="26"/>
        <w:rPr>
          <w:rFonts w:ascii="TH SarabunPSK" w:hAnsi="TH SarabunPSK" w:cs="TH SarabunPSK"/>
          <w:spacing w:val="-6"/>
          <w:sz w:val="18"/>
          <w:szCs w:val="18"/>
        </w:rPr>
      </w:pPr>
    </w:p>
    <w:sectPr w:rsidR="00B35D41" w:rsidRPr="001F7A06" w:rsidSect="00644997">
      <w:headerReference w:type="default" r:id="rId9"/>
      <w:pgSz w:w="11906" w:h="16838" w:code="9"/>
      <w:pgMar w:top="1440" w:right="1440" w:bottom="1440" w:left="1440" w:header="706" w:footer="706" w:gutter="0"/>
      <w:pgNumType w:fmt="thaiNumbers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E0DD98" w14:textId="77777777" w:rsidR="00897D0C" w:rsidRDefault="00897D0C">
      <w:r>
        <w:separator/>
      </w:r>
    </w:p>
  </w:endnote>
  <w:endnote w:type="continuationSeparator" w:id="0">
    <w:p w14:paraId="4D21A431" w14:textId="77777777" w:rsidR="00897D0C" w:rsidRDefault="00897D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67A6BD" w14:textId="77777777" w:rsidR="00897D0C" w:rsidRDefault="00897D0C">
      <w:r>
        <w:separator/>
      </w:r>
    </w:p>
  </w:footnote>
  <w:footnote w:type="continuationSeparator" w:id="0">
    <w:p w14:paraId="65DD7C97" w14:textId="77777777" w:rsidR="00897D0C" w:rsidRDefault="00897D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H SarabunPSK" w:hAnsi="TH SarabunPSK" w:cs="TH SarabunPSK"/>
        <w:szCs w:val="28"/>
      </w:rPr>
      <w:id w:val="486834100"/>
      <w:docPartObj>
        <w:docPartGallery w:val="Page Numbers (Top of Page)"/>
        <w:docPartUnique/>
      </w:docPartObj>
    </w:sdtPr>
    <w:sdtEndPr/>
    <w:sdtContent>
      <w:p w14:paraId="2BCF0897" w14:textId="77777777" w:rsidR="00396F84" w:rsidRPr="00844C2F" w:rsidRDefault="00396F84">
        <w:pPr>
          <w:pStyle w:val="Header"/>
          <w:jc w:val="center"/>
          <w:rPr>
            <w:rFonts w:ascii="TH SarabunPSK" w:hAnsi="TH SarabunPSK" w:cs="TH SarabunPSK"/>
            <w:szCs w:val="28"/>
          </w:rPr>
        </w:pPr>
        <w:r w:rsidRPr="00844C2F">
          <w:rPr>
            <w:rFonts w:ascii="TH SarabunPSK" w:hAnsi="TH SarabunPSK" w:cs="TH SarabunPSK"/>
            <w:szCs w:val="28"/>
            <w:cs/>
          </w:rPr>
          <w:t xml:space="preserve"> - </w:t>
        </w:r>
        <w:r w:rsidRPr="00844C2F">
          <w:rPr>
            <w:rFonts w:ascii="TH SarabunPSK" w:hAnsi="TH SarabunPSK" w:cs="TH SarabunPSK"/>
            <w:szCs w:val="28"/>
          </w:rPr>
          <w:fldChar w:fldCharType="begin"/>
        </w:r>
        <w:r w:rsidRPr="00844C2F">
          <w:rPr>
            <w:rFonts w:ascii="TH SarabunPSK" w:hAnsi="TH SarabunPSK" w:cs="TH SarabunPSK"/>
            <w:szCs w:val="28"/>
          </w:rPr>
          <w:instrText>PAGE   \</w:instrText>
        </w:r>
        <w:r w:rsidRPr="00844C2F">
          <w:rPr>
            <w:rFonts w:ascii="TH SarabunPSK" w:hAnsi="TH SarabunPSK" w:cs="TH SarabunPSK"/>
            <w:szCs w:val="28"/>
            <w:cs/>
          </w:rPr>
          <w:instrText xml:space="preserve">* </w:instrText>
        </w:r>
        <w:r w:rsidRPr="00844C2F">
          <w:rPr>
            <w:rFonts w:ascii="TH SarabunPSK" w:hAnsi="TH SarabunPSK" w:cs="TH SarabunPSK"/>
            <w:szCs w:val="28"/>
          </w:rPr>
          <w:instrText>MERGEFORMAT</w:instrText>
        </w:r>
        <w:r w:rsidRPr="00844C2F">
          <w:rPr>
            <w:rFonts w:ascii="TH SarabunPSK" w:hAnsi="TH SarabunPSK" w:cs="TH SarabunPSK"/>
            <w:szCs w:val="28"/>
          </w:rPr>
          <w:fldChar w:fldCharType="separate"/>
        </w:r>
        <w:r w:rsidR="00532206" w:rsidRPr="00532206">
          <w:rPr>
            <w:rFonts w:ascii="TH SarabunPSK" w:hAnsi="TH SarabunPSK" w:cs="TH SarabunPSK"/>
            <w:noProof/>
            <w:szCs w:val="28"/>
            <w:cs/>
            <w:lang w:val="th-TH"/>
          </w:rPr>
          <w:t>๔</w:t>
        </w:r>
        <w:r w:rsidRPr="00844C2F">
          <w:rPr>
            <w:rFonts w:ascii="TH SarabunPSK" w:hAnsi="TH SarabunPSK" w:cs="TH SarabunPSK"/>
            <w:szCs w:val="28"/>
          </w:rPr>
          <w:fldChar w:fldCharType="end"/>
        </w:r>
        <w:r w:rsidRPr="00844C2F">
          <w:rPr>
            <w:rFonts w:ascii="TH SarabunPSK" w:hAnsi="TH SarabunPSK" w:cs="TH SarabunPSK"/>
            <w:szCs w:val="28"/>
            <w:cs/>
          </w:rPr>
          <w:t xml:space="preserve"> -</w:t>
        </w:r>
      </w:p>
    </w:sdtContent>
  </w:sdt>
  <w:p w14:paraId="40895A88" w14:textId="77777777" w:rsidR="00396F84" w:rsidRDefault="00396F8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EC37BF"/>
    <w:multiLevelType w:val="hybridMultilevel"/>
    <w:tmpl w:val="02A4CA34"/>
    <w:lvl w:ilvl="0" w:tplc="E64CA1C0">
      <w:start w:val="1"/>
      <w:numFmt w:val="thaiNumbers"/>
      <w:lvlText w:val="๕.%1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 w15:restartNumberingAfterBreak="0">
    <w:nsid w:val="206D3993"/>
    <w:multiLevelType w:val="hybridMultilevel"/>
    <w:tmpl w:val="D85E3B6A"/>
    <w:lvl w:ilvl="0" w:tplc="A20AE794">
      <w:start w:val="1"/>
      <w:numFmt w:val="thaiNumbers"/>
      <w:lvlText w:val="(%1)"/>
      <w:lvlJc w:val="left"/>
      <w:pPr>
        <w:ind w:left="327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" w15:restartNumberingAfterBreak="0">
    <w:nsid w:val="2A7470CF"/>
    <w:multiLevelType w:val="hybridMultilevel"/>
    <w:tmpl w:val="DC8EC3E0"/>
    <w:lvl w:ilvl="0" w:tplc="3908479E">
      <w:start w:val="1"/>
      <w:numFmt w:val="thaiNumbers"/>
      <w:lvlText w:val="(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3CCD40BC"/>
    <w:multiLevelType w:val="hybridMultilevel"/>
    <w:tmpl w:val="C6B0EA76"/>
    <w:lvl w:ilvl="0" w:tplc="D19E4610">
      <w:start w:val="1"/>
      <w:numFmt w:val="thaiNumbers"/>
      <w:lvlText w:val="๗.%1"/>
      <w:lvlJc w:val="left"/>
      <w:pPr>
        <w:ind w:left="185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74" w:hanging="360"/>
      </w:pPr>
    </w:lvl>
    <w:lvl w:ilvl="2" w:tplc="0409001B" w:tentative="1">
      <w:start w:val="1"/>
      <w:numFmt w:val="lowerRoman"/>
      <w:lvlText w:val="%3."/>
      <w:lvlJc w:val="right"/>
      <w:pPr>
        <w:ind w:left="3294" w:hanging="180"/>
      </w:pPr>
    </w:lvl>
    <w:lvl w:ilvl="3" w:tplc="0409000F" w:tentative="1">
      <w:start w:val="1"/>
      <w:numFmt w:val="decimal"/>
      <w:lvlText w:val="%4."/>
      <w:lvlJc w:val="left"/>
      <w:pPr>
        <w:ind w:left="4014" w:hanging="360"/>
      </w:pPr>
    </w:lvl>
    <w:lvl w:ilvl="4" w:tplc="04090019" w:tentative="1">
      <w:start w:val="1"/>
      <w:numFmt w:val="lowerLetter"/>
      <w:lvlText w:val="%5."/>
      <w:lvlJc w:val="left"/>
      <w:pPr>
        <w:ind w:left="4734" w:hanging="360"/>
      </w:pPr>
    </w:lvl>
    <w:lvl w:ilvl="5" w:tplc="0409001B" w:tentative="1">
      <w:start w:val="1"/>
      <w:numFmt w:val="lowerRoman"/>
      <w:lvlText w:val="%6."/>
      <w:lvlJc w:val="right"/>
      <w:pPr>
        <w:ind w:left="5454" w:hanging="180"/>
      </w:pPr>
    </w:lvl>
    <w:lvl w:ilvl="6" w:tplc="0409000F" w:tentative="1">
      <w:start w:val="1"/>
      <w:numFmt w:val="decimal"/>
      <w:lvlText w:val="%7."/>
      <w:lvlJc w:val="left"/>
      <w:pPr>
        <w:ind w:left="6174" w:hanging="360"/>
      </w:pPr>
    </w:lvl>
    <w:lvl w:ilvl="7" w:tplc="04090019" w:tentative="1">
      <w:start w:val="1"/>
      <w:numFmt w:val="lowerLetter"/>
      <w:lvlText w:val="%8."/>
      <w:lvlJc w:val="left"/>
      <w:pPr>
        <w:ind w:left="6894" w:hanging="360"/>
      </w:pPr>
    </w:lvl>
    <w:lvl w:ilvl="8" w:tplc="0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4" w15:restartNumberingAfterBreak="0">
    <w:nsid w:val="41D4215C"/>
    <w:multiLevelType w:val="hybridMultilevel"/>
    <w:tmpl w:val="45D8F58E"/>
    <w:lvl w:ilvl="0" w:tplc="66880C96">
      <w:start w:val="1"/>
      <w:numFmt w:val="thaiNumbers"/>
      <w:lvlText w:val="(%1)"/>
      <w:lvlJc w:val="left"/>
      <w:pPr>
        <w:ind w:left="1539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46EE524B"/>
    <w:multiLevelType w:val="hybridMultilevel"/>
    <w:tmpl w:val="A9FA6762"/>
    <w:lvl w:ilvl="0" w:tplc="E64CA1C0">
      <w:start w:val="1"/>
      <w:numFmt w:val="thaiNumbers"/>
      <w:lvlText w:val="๕.%1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4A91579D"/>
    <w:multiLevelType w:val="hybridMultilevel"/>
    <w:tmpl w:val="B1E6724A"/>
    <w:lvl w:ilvl="0" w:tplc="E64CA1C0">
      <w:start w:val="1"/>
      <w:numFmt w:val="thaiNumbers"/>
      <w:lvlText w:val="๕.%1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7" w15:restartNumberingAfterBreak="0">
    <w:nsid w:val="52B41032"/>
    <w:multiLevelType w:val="hybridMultilevel"/>
    <w:tmpl w:val="3FCAA6CC"/>
    <w:lvl w:ilvl="0" w:tplc="014E7A32">
      <w:numFmt w:val="bullet"/>
      <w:lvlText w:val=""/>
      <w:lvlJc w:val="left"/>
      <w:pPr>
        <w:tabs>
          <w:tab w:val="num" w:pos="750"/>
        </w:tabs>
        <w:ind w:left="750" w:hanging="390"/>
      </w:pPr>
      <w:rPr>
        <w:rFonts w:ascii="Wingdings" w:eastAsia="Times New Roman" w:hAnsi="Wingdings" w:cs="Cordia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FC54BA"/>
    <w:multiLevelType w:val="hybridMultilevel"/>
    <w:tmpl w:val="599050F2"/>
    <w:lvl w:ilvl="0" w:tplc="F362B460">
      <w:start w:val="1"/>
      <w:numFmt w:val="thaiNumbers"/>
      <w:lvlText w:val="๙.%1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9" w15:restartNumberingAfterBreak="0">
    <w:nsid w:val="7CCE4609"/>
    <w:multiLevelType w:val="hybridMultilevel"/>
    <w:tmpl w:val="DC5E82A6"/>
    <w:lvl w:ilvl="0" w:tplc="7BF83808">
      <w:start w:val="1"/>
      <w:numFmt w:val="thaiNumbers"/>
      <w:lvlText w:val="๑๐.%1"/>
      <w:lvlJc w:val="left"/>
      <w:pPr>
        <w:ind w:left="333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8" w:hanging="360"/>
      </w:pPr>
    </w:lvl>
    <w:lvl w:ilvl="2" w:tplc="0409001B" w:tentative="1">
      <w:start w:val="1"/>
      <w:numFmt w:val="lowerRoman"/>
      <w:lvlText w:val="%3."/>
      <w:lvlJc w:val="right"/>
      <w:pPr>
        <w:ind w:left="4778" w:hanging="180"/>
      </w:pPr>
    </w:lvl>
    <w:lvl w:ilvl="3" w:tplc="0409000F" w:tentative="1">
      <w:start w:val="1"/>
      <w:numFmt w:val="decimal"/>
      <w:lvlText w:val="%4."/>
      <w:lvlJc w:val="left"/>
      <w:pPr>
        <w:ind w:left="5498" w:hanging="360"/>
      </w:pPr>
    </w:lvl>
    <w:lvl w:ilvl="4" w:tplc="04090019" w:tentative="1">
      <w:start w:val="1"/>
      <w:numFmt w:val="lowerLetter"/>
      <w:lvlText w:val="%5."/>
      <w:lvlJc w:val="left"/>
      <w:pPr>
        <w:ind w:left="6218" w:hanging="360"/>
      </w:pPr>
    </w:lvl>
    <w:lvl w:ilvl="5" w:tplc="0409001B" w:tentative="1">
      <w:start w:val="1"/>
      <w:numFmt w:val="lowerRoman"/>
      <w:lvlText w:val="%6."/>
      <w:lvlJc w:val="right"/>
      <w:pPr>
        <w:ind w:left="6938" w:hanging="180"/>
      </w:pPr>
    </w:lvl>
    <w:lvl w:ilvl="6" w:tplc="0409000F" w:tentative="1">
      <w:start w:val="1"/>
      <w:numFmt w:val="decimal"/>
      <w:lvlText w:val="%7."/>
      <w:lvlJc w:val="left"/>
      <w:pPr>
        <w:ind w:left="7658" w:hanging="360"/>
      </w:pPr>
    </w:lvl>
    <w:lvl w:ilvl="7" w:tplc="04090019" w:tentative="1">
      <w:start w:val="1"/>
      <w:numFmt w:val="lowerLetter"/>
      <w:lvlText w:val="%8."/>
      <w:lvlJc w:val="left"/>
      <w:pPr>
        <w:ind w:left="8378" w:hanging="360"/>
      </w:pPr>
    </w:lvl>
    <w:lvl w:ilvl="8" w:tplc="0409001B" w:tentative="1">
      <w:start w:val="1"/>
      <w:numFmt w:val="lowerRoman"/>
      <w:lvlText w:val="%9."/>
      <w:lvlJc w:val="right"/>
      <w:pPr>
        <w:ind w:left="9098" w:hanging="180"/>
      </w:pPr>
    </w:lvl>
  </w:abstractNum>
  <w:num w:numId="1">
    <w:abstractNumId w:val="0"/>
  </w:num>
  <w:num w:numId="2">
    <w:abstractNumId w:val="1"/>
  </w:num>
  <w:num w:numId="3">
    <w:abstractNumId w:val="7"/>
  </w:num>
  <w:num w:numId="4">
    <w:abstractNumId w:val="6"/>
  </w:num>
  <w:num w:numId="5">
    <w:abstractNumId w:val="8"/>
  </w:num>
  <w:num w:numId="6">
    <w:abstractNumId w:val="2"/>
  </w:num>
  <w:num w:numId="7">
    <w:abstractNumId w:val="3"/>
  </w:num>
  <w:num w:numId="8">
    <w:abstractNumId w:val="4"/>
  </w:num>
  <w:num w:numId="9">
    <w:abstractNumId w:val="5"/>
  </w:num>
  <w:num w:numId="10">
    <w:abstractNumId w:val="9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4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sjA1NTECYnNzYyUdpeDU4uLM/DyQAmPDWgD71S3ALQAAAA=="/>
  </w:docVars>
  <w:rsids>
    <w:rsidRoot w:val="00FB05D3"/>
    <w:rsid w:val="00003AC8"/>
    <w:rsid w:val="000074EC"/>
    <w:rsid w:val="00016042"/>
    <w:rsid w:val="00021BF8"/>
    <w:rsid w:val="00022131"/>
    <w:rsid w:val="0002340A"/>
    <w:rsid w:val="000241C2"/>
    <w:rsid w:val="000250C8"/>
    <w:rsid w:val="000262B7"/>
    <w:rsid w:val="000270D4"/>
    <w:rsid w:val="0002783B"/>
    <w:rsid w:val="00027C69"/>
    <w:rsid w:val="000302DF"/>
    <w:rsid w:val="00032D65"/>
    <w:rsid w:val="000348E3"/>
    <w:rsid w:val="000371F8"/>
    <w:rsid w:val="00037271"/>
    <w:rsid w:val="00037B89"/>
    <w:rsid w:val="00042B43"/>
    <w:rsid w:val="000442E6"/>
    <w:rsid w:val="0004582D"/>
    <w:rsid w:val="00047669"/>
    <w:rsid w:val="000501DD"/>
    <w:rsid w:val="00050591"/>
    <w:rsid w:val="00051CD7"/>
    <w:rsid w:val="00053FE2"/>
    <w:rsid w:val="0005414B"/>
    <w:rsid w:val="00054588"/>
    <w:rsid w:val="0006146B"/>
    <w:rsid w:val="000618CD"/>
    <w:rsid w:val="00061EF7"/>
    <w:rsid w:val="0006341A"/>
    <w:rsid w:val="00063491"/>
    <w:rsid w:val="0006373E"/>
    <w:rsid w:val="00064E21"/>
    <w:rsid w:val="000656F6"/>
    <w:rsid w:val="00066166"/>
    <w:rsid w:val="00070B96"/>
    <w:rsid w:val="000710E7"/>
    <w:rsid w:val="00072D22"/>
    <w:rsid w:val="000763FA"/>
    <w:rsid w:val="00077833"/>
    <w:rsid w:val="00077DF7"/>
    <w:rsid w:val="0008087E"/>
    <w:rsid w:val="00080A39"/>
    <w:rsid w:val="00084108"/>
    <w:rsid w:val="000856C0"/>
    <w:rsid w:val="00085A9C"/>
    <w:rsid w:val="00086127"/>
    <w:rsid w:val="00092A7C"/>
    <w:rsid w:val="0009309A"/>
    <w:rsid w:val="00094787"/>
    <w:rsid w:val="00094CCA"/>
    <w:rsid w:val="000A7842"/>
    <w:rsid w:val="000B00AA"/>
    <w:rsid w:val="000B2F13"/>
    <w:rsid w:val="000B3909"/>
    <w:rsid w:val="000B5F3C"/>
    <w:rsid w:val="000B64EB"/>
    <w:rsid w:val="000B68CA"/>
    <w:rsid w:val="000C1743"/>
    <w:rsid w:val="000C1C6B"/>
    <w:rsid w:val="000C3319"/>
    <w:rsid w:val="000C3A9B"/>
    <w:rsid w:val="000C3B7E"/>
    <w:rsid w:val="000C5C24"/>
    <w:rsid w:val="000C682C"/>
    <w:rsid w:val="000C7737"/>
    <w:rsid w:val="000D271B"/>
    <w:rsid w:val="000D3AC5"/>
    <w:rsid w:val="000D3E8C"/>
    <w:rsid w:val="000E0525"/>
    <w:rsid w:val="000E2022"/>
    <w:rsid w:val="000E33DF"/>
    <w:rsid w:val="000E606A"/>
    <w:rsid w:val="000E6EE0"/>
    <w:rsid w:val="000F0707"/>
    <w:rsid w:val="000F0A94"/>
    <w:rsid w:val="000F1AA4"/>
    <w:rsid w:val="000F3475"/>
    <w:rsid w:val="000F3F35"/>
    <w:rsid w:val="000F5F06"/>
    <w:rsid w:val="000F7B81"/>
    <w:rsid w:val="0010116C"/>
    <w:rsid w:val="001029DF"/>
    <w:rsid w:val="00104D99"/>
    <w:rsid w:val="00106790"/>
    <w:rsid w:val="00106E6F"/>
    <w:rsid w:val="00107D99"/>
    <w:rsid w:val="00112316"/>
    <w:rsid w:val="00113AC0"/>
    <w:rsid w:val="00117A67"/>
    <w:rsid w:val="001262E3"/>
    <w:rsid w:val="00127505"/>
    <w:rsid w:val="00130865"/>
    <w:rsid w:val="001313B0"/>
    <w:rsid w:val="00132F48"/>
    <w:rsid w:val="001340C8"/>
    <w:rsid w:val="0013785C"/>
    <w:rsid w:val="00140D87"/>
    <w:rsid w:val="00142807"/>
    <w:rsid w:val="00142AF2"/>
    <w:rsid w:val="00147372"/>
    <w:rsid w:val="0015004E"/>
    <w:rsid w:val="00150654"/>
    <w:rsid w:val="00150EC3"/>
    <w:rsid w:val="001529E1"/>
    <w:rsid w:val="00154320"/>
    <w:rsid w:val="00154522"/>
    <w:rsid w:val="0015799D"/>
    <w:rsid w:val="001602AC"/>
    <w:rsid w:val="00160352"/>
    <w:rsid w:val="00161D88"/>
    <w:rsid w:val="0016269C"/>
    <w:rsid w:val="0016371E"/>
    <w:rsid w:val="0016712B"/>
    <w:rsid w:val="001708C0"/>
    <w:rsid w:val="00174AC6"/>
    <w:rsid w:val="00174D97"/>
    <w:rsid w:val="00175254"/>
    <w:rsid w:val="001759D0"/>
    <w:rsid w:val="00177593"/>
    <w:rsid w:val="00177D5B"/>
    <w:rsid w:val="00181DCE"/>
    <w:rsid w:val="001877DF"/>
    <w:rsid w:val="00187B8C"/>
    <w:rsid w:val="00194835"/>
    <w:rsid w:val="0019615D"/>
    <w:rsid w:val="001A5016"/>
    <w:rsid w:val="001A5F34"/>
    <w:rsid w:val="001A6FEA"/>
    <w:rsid w:val="001B086E"/>
    <w:rsid w:val="001B0B22"/>
    <w:rsid w:val="001B1B66"/>
    <w:rsid w:val="001B21A4"/>
    <w:rsid w:val="001B26A1"/>
    <w:rsid w:val="001B3592"/>
    <w:rsid w:val="001B3F0A"/>
    <w:rsid w:val="001B634B"/>
    <w:rsid w:val="001B67A5"/>
    <w:rsid w:val="001C0B25"/>
    <w:rsid w:val="001C6D7B"/>
    <w:rsid w:val="001C7726"/>
    <w:rsid w:val="001C7DC8"/>
    <w:rsid w:val="001D11D4"/>
    <w:rsid w:val="001D2E35"/>
    <w:rsid w:val="001D4681"/>
    <w:rsid w:val="001D6F73"/>
    <w:rsid w:val="001D7947"/>
    <w:rsid w:val="001E0B78"/>
    <w:rsid w:val="001E1025"/>
    <w:rsid w:val="001E58D7"/>
    <w:rsid w:val="001E62D3"/>
    <w:rsid w:val="001E65A0"/>
    <w:rsid w:val="001E6640"/>
    <w:rsid w:val="001E66EA"/>
    <w:rsid w:val="001F22E1"/>
    <w:rsid w:val="001F4776"/>
    <w:rsid w:val="001F4FA5"/>
    <w:rsid w:val="001F5D53"/>
    <w:rsid w:val="001F6463"/>
    <w:rsid w:val="001F709D"/>
    <w:rsid w:val="001F7A06"/>
    <w:rsid w:val="00200B68"/>
    <w:rsid w:val="00200BA5"/>
    <w:rsid w:val="0020279A"/>
    <w:rsid w:val="00203B55"/>
    <w:rsid w:val="00207090"/>
    <w:rsid w:val="00210C37"/>
    <w:rsid w:val="00221E3D"/>
    <w:rsid w:val="00223331"/>
    <w:rsid w:val="00226720"/>
    <w:rsid w:val="00226D1E"/>
    <w:rsid w:val="00230D50"/>
    <w:rsid w:val="00232939"/>
    <w:rsid w:val="002348A3"/>
    <w:rsid w:val="0023564F"/>
    <w:rsid w:val="00235FD5"/>
    <w:rsid w:val="00236344"/>
    <w:rsid w:val="00236EF8"/>
    <w:rsid w:val="00237D2E"/>
    <w:rsid w:val="002403A9"/>
    <w:rsid w:val="00241EB9"/>
    <w:rsid w:val="00242F8A"/>
    <w:rsid w:val="002505CD"/>
    <w:rsid w:val="00250952"/>
    <w:rsid w:val="00253CF7"/>
    <w:rsid w:val="002547AC"/>
    <w:rsid w:val="002571BC"/>
    <w:rsid w:val="0025794C"/>
    <w:rsid w:val="00260BDC"/>
    <w:rsid w:val="00262748"/>
    <w:rsid w:val="002635F5"/>
    <w:rsid w:val="00263B65"/>
    <w:rsid w:val="00263EF3"/>
    <w:rsid w:val="00263F8E"/>
    <w:rsid w:val="00265703"/>
    <w:rsid w:val="002668CF"/>
    <w:rsid w:val="0027068B"/>
    <w:rsid w:val="00271E0A"/>
    <w:rsid w:val="00272A40"/>
    <w:rsid w:val="00274158"/>
    <w:rsid w:val="0027610B"/>
    <w:rsid w:val="00277339"/>
    <w:rsid w:val="00280B7B"/>
    <w:rsid w:val="00281A45"/>
    <w:rsid w:val="00282A77"/>
    <w:rsid w:val="00284BE9"/>
    <w:rsid w:val="002853AB"/>
    <w:rsid w:val="00293734"/>
    <w:rsid w:val="002960F7"/>
    <w:rsid w:val="002A5CBF"/>
    <w:rsid w:val="002B1BF8"/>
    <w:rsid w:val="002B2C00"/>
    <w:rsid w:val="002B3199"/>
    <w:rsid w:val="002B489A"/>
    <w:rsid w:val="002B4F84"/>
    <w:rsid w:val="002C0387"/>
    <w:rsid w:val="002C07F6"/>
    <w:rsid w:val="002C2BFD"/>
    <w:rsid w:val="002C34BA"/>
    <w:rsid w:val="002C3CD1"/>
    <w:rsid w:val="002C40CD"/>
    <w:rsid w:val="002C4568"/>
    <w:rsid w:val="002C5998"/>
    <w:rsid w:val="002C658A"/>
    <w:rsid w:val="002D0085"/>
    <w:rsid w:val="002D1944"/>
    <w:rsid w:val="002D1D3E"/>
    <w:rsid w:val="002D3B3B"/>
    <w:rsid w:val="002D4254"/>
    <w:rsid w:val="002D4E6E"/>
    <w:rsid w:val="002D7995"/>
    <w:rsid w:val="002E0DB9"/>
    <w:rsid w:val="002E1BFF"/>
    <w:rsid w:val="002E2DFA"/>
    <w:rsid w:val="002E308A"/>
    <w:rsid w:val="002E39D6"/>
    <w:rsid w:val="002E6AEB"/>
    <w:rsid w:val="002F1B37"/>
    <w:rsid w:val="002F2CF5"/>
    <w:rsid w:val="002F5221"/>
    <w:rsid w:val="002F6E61"/>
    <w:rsid w:val="0030456B"/>
    <w:rsid w:val="00304B65"/>
    <w:rsid w:val="003053C8"/>
    <w:rsid w:val="00306604"/>
    <w:rsid w:val="00306794"/>
    <w:rsid w:val="00310F77"/>
    <w:rsid w:val="0031468E"/>
    <w:rsid w:val="003153C9"/>
    <w:rsid w:val="00321BEB"/>
    <w:rsid w:val="00321EC5"/>
    <w:rsid w:val="00322D2A"/>
    <w:rsid w:val="00323A97"/>
    <w:rsid w:val="00324915"/>
    <w:rsid w:val="003249B8"/>
    <w:rsid w:val="003261D1"/>
    <w:rsid w:val="00327C10"/>
    <w:rsid w:val="00331935"/>
    <w:rsid w:val="00333020"/>
    <w:rsid w:val="00335826"/>
    <w:rsid w:val="0033586F"/>
    <w:rsid w:val="00340520"/>
    <w:rsid w:val="00342390"/>
    <w:rsid w:val="00342AFA"/>
    <w:rsid w:val="00342D2F"/>
    <w:rsid w:val="00342E94"/>
    <w:rsid w:val="00346913"/>
    <w:rsid w:val="00351861"/>
    <w:rsid w:val="00353174"/>
    <w:rsid w:val="0035646B"/>
    <w:rsid w:val="0035720B"/>
    <w:rsid w:val="0036034D"/>
    <w:rsid w:val="003634FF"/>
    <w:rsid w:val="00364261"/>
    <w:rsid w:val="003653CF"/>
    <w:rsid w:val="00365C56"/>
    <w:rsid w:val="00365CC8"/>
    <w:rsid w:val="00366286"/>
    <w:rsid w:val="00367274"/>
    <w:rsid w:val="003707E6"/>
    <w:rsid w:val="003719B8"/>
    <w:rsid w:val="00371B17"/>
    <w:rsid w:val="00371B6C"/>
    <w:rsid w:val="00373F80"/>
    <w:rsid w:val="003742BF"/>
    <w:rsid w:val="003751A6"/>
    <w:rsid w:val="00377835"/>
    <w:rsid w:val="003836D3"/>
    <w:rsid w:val="00383FD1"/>
    <w:rsid w:val="0038407E"/>
    <w:rsid w:val="003842BD"/>
    <w:rsid w:val="00385AD4"/>
    <w:rsid w:val="00392156"/>
    <w:rsid w:val="003928FE"/>
    <w:rsid w:val="00394A8F"/>
    <w:rsid w:val="00394CCB"/>
    <w:rsid w:val="00395BAB"/>
    <w:rsid w:val="00396CED"/>
    <w:rsid w:val="00396F84"/>
    <w:rsid w:val="003A1E08"/>
    <w:rsid w:val="003A1E68"/>
    <w:rsid w:val="003A21EB"/>
    <w:rsid w:val="003A283B"/>
    <w:rsid w:val="003A33FD"/>
    <w:rsid w:val="003A5CF7"/>
    <w:rsid w:val="003A62C8"/>
    <w:rsid w:val="003A7BE1"/>
    <w:rsid w:val="003B25A5"/>
    <w:rsid w:val="003B3244"/>
    <w:rsid w:val="003B39D4"/>
    <w:rsid w:val="003B6018"/>
    <w:rsid w:val="003C10BE"/>
    <w:rsid w:val="003C270F"/>
    <w:rsid w:val="003C478F"/>
    <w:rsid w:val="003C6295"/>
    <w:rsid w:val="003C68D9"/>
    <w:rsid w:val="003D59A2"/>
    <w:rsid w:val="003D77F3"/>
    <w:rsid w:val="003E09A9"/>
    <w:rsid w:val="003E12DC"/>
    <w:rsid w:val="003E2069"/>
    <w:rsid w:val="003E27A5"/>
    <w:rsid w:val="003E2F2F"/>
    <w:rsid w:val="003E6D28"/>
    <w:rsid w:val="003F68EB"/>
    <w:rsid w:val="003F6A8D"/>
    <w:rsid w:val="003F7EBA"/>
    <w:rsid w:val="00403054"/>
    <w:rsid w:val="004035E9"/>
    <w:rsid w:val="004064B6"/>
    <w:rsid w:val="004072ED"/>
    <w:rsid w:val="00412599"/>
    <w:rsid w:val="00414951"/>
    <w:rsid w:val="0041743E"/>
    <w:rsid w:val="00417E86"/>
    <w:rsid w:val="004203B0"/>
    <w:rsid w:val="00420CAD"/>
    <w:rsid w:val="004222FB"/>
    <w:rsid w:val="00423E5B"/>
    <w:rsid w:val="00424404"/>
    <w:rsid w:val="00426E01"/>
    <w:rsid w:val="0042742F"/>
    <w:rsid w:val="00432FEC"/>
    <w:rsid w:val="004343AA"/>
    <w:rsid w:val="004362DA"/>
    <w:rsid w:val="00437435"/>
    <w:rsid w:val="00437A1B"/>
    <w:rsid w:val="00441CEF"/>
    <w:rsid w:val="00441F1D"/>
    <w:rsid w:val="00442BDB"/>
    <w:rsid w:val="0044598F"/>
    <w:rsid w:val="00446DC7"/>
    <w:rsid w:val="0044761F"/>
    <w:rsid w:val="00450A40"/>
    <w:rsid w:val="00450E3B"/>
    <w:rsid w:val="004560B5"/>
    <w:rsid w:val="00461735"/>
    <w:rsid w:val="00467A05"/>
    <w:rsid w:val="00472390"/>
    <w:rsid w:val="00472E4B"/>
    <w:rsid w:val="004737C8"/>
    <w:rsid w:val="00475F94"/>
    <w:rsid w:val="00477253"/>
    <w:rsid w:val="00477CFA"/>
    <w:rsid w:val="00483526"/>
    <w:rsid w:val="00484A2A"/>
    <w:rsid w:val="00484EA6"/>
    <w:rsid w:val="00486FCE"/>
    <w:rsid w:val="004870C3"/>
    <w:rsid w:val="00487180"/>
    <w:rsid w:val="0048743F"/>
    <w:rsid w:val="0048784D"/>
    <w:rsid w:val="00490C02"/>
    <w:rsid w:val="0049142C"/>
    <w:rsid w:val="00491B56"/>
    <w:rsid w:val="0049615C"/>
    <w:rsid w:val="00496B0D"/>
    <w:rsid w:val="004A0DD6"/>
    <w:rsid w:val="004A28DB"/>
    <w:rsid w:val="004A3078"/>
    <w:rsid w:val="004A367B"/>
    <w:rsid w:val="004A37A5"/>
    <w:rsid w:val="004A3BB0"/>
    <w:rsid w:val="004A41FD"/>
    <w:rsid w:val="004A5D0D"/>
    <w:rsid w:val="004A77FB"/>
    <w:rsid w:val="004B200D"/>
    <w:rsid w:val="004B202D"/>
    <w:rsid w:val="004B2532"/>
    <w:rsid w:val="004B2A5F"/>
    <w:rsid w:val="004B2DC6"/>
    <w:rsid w:val="004B3CBE"/>
    <w:rsid w:val="004B4DBB"/>
    <w:rsid w:val="004B59C2"/>
    <w:rsid w:val="004B665A"/>
    <w:rsid w:val="004B6D04"/>
    <w:rsid w:val="004C0E60"/>
    <w:rsid w:val="004C2CB2"/>
    <w:rsid w:val="004C57B0"/>
    <w:rsid w:val="004C7079"/>
    <w:rsid w:val="004C76FD"/>
    <w:rsid w:val="004C7FEF"/>
    <w:rsid w:val="004D1CCA"/>
    <w:rsid w:val="004D2277"/>
    <w:rsid w:val="004D25CA"/>
    <w:rsid w:val="004D261E"/>
    <w:rsid w:val="004D67CF"/>
    <w:rsid w:val="004D7A9F"/>
    <w:rsid w:val="004D7AB4"/>
    <w:rsid w:val="004E040C"/>
    <w:rsid w:val="004E0D77"/>
    <w:rsid w:val="004E45CB"/>
    <w:rsid w:val="004E57A2"/>
    <w:rsid w:val="004E628F"/>
    <w:rsid w:val="004F2134"/>
    <w:rsid w:val="004F4E48"/>
    <w:rsid w:val="004F69EE"/>
    <w:rsid w:val="004F6D2E"/>
    <w:rsid w:val="004F7940"/>
    <w:rsid w:val="004F7A27"/>
    <w:rsid w:val="004F7E51"/>
    <w:rsid w:val="00502933"/>
    <w:rsid w:val="00502EBC"/>
    <w:rsid w:val="005031ED"/>
    <w:rsid w:val="0050683C"/>
    <w:rsid w:val="00507B79"/>
    <w:rsid w:val="00507DED"/>
    <w:rsid w:val="0051023B"/>
    <w:rsid w:val="00510995"/>
    <w:rsid w:val="005113A2"/>
    <w:rsid w:val="00512462"/>
    <w:rsid w:val="00512B29"/>
    <w:rsid w:val="00522377"/>
    <w:rsid w:val="00525D71"/>
    <w:rsid w:val="005260B4"/>
    <w:rsid w:val="00530834"/>
    <w:rsid w:val="00532206"/>
    <w:rsid w:val="00535D83"/>
    <w:rsid w:val="00537E36"/>
    <w:rsid w:val="00543254"/>
    <w:rsid w:val="005444BE"/>
    <w:rsid w:val="00544BCE"/>
    <w:rsid w:val="00545371"/>
    <w:rsid w:val="00546221"/>
    <w:rsid w:val="005535B4"/>
    <w:rsid w:val="00554E51"/>
    <w:rsid w:val="00556556"/>
    <w:rsid w:val="005568E6"/>
    <w:rsid w:val="005619BA"/>
    <w:rsid w:val="005651A6"/>
    <w:rsid w:val="00567281"/>
    <w:rsid w:val="00567ACF"/>
    <w:rsid w:val="00570198"/>
    <w:rsid w:val="00571D30"/>
    <w:rsid w:val="005736F8"/>
    <w:rsid w:val="00573CB0"/>
    <w:rsid w:val="00574E9E"/>
    <w:rsid w:val="00576132"/>
    <w:rsid w:val="005765AC"/>
    <w:rsid w:val="0058170E"/>
    <w:rsid w:val="00581E85"/>
    <w:rsid w:val="00583435"/>
    <w:rsid w:val="0058397B"/>
    <w:rsid w:val="005843ED"/>
    <w:rsid w:val="005861E0"/>
    <w:rsid w:val="005862CD"/>
    <w:rsid w:val="00587130"/>
    <w:rsid w:val="00592B62"/>
    <w:rsid w:val="005939D1"/>
    <w:rsid w:val="005943D1"/>
    <w:rsid w:val="005946FE"/>
    <w:rsid w:val="00594E2F"/>
    <w:rsid w:val="0059511E"/>
    <w:rsid w:val="00596A05"/>
    <w:rsid w:val="005A35A7"/>
    <w:rsid w:val="005A5468"/>
    <w:rsid w:val="005A57A6"/>
    <w:rsid w:val="005A5FEC"/>
    <w:rsid w:val="005A71AA"/>
    <w:rsid w:val="005B1342"/>
    <w:rsid w:val="005B1452"/>
    <w:rsid w:val="005B18F6"/>
    <w:rsid w:val="005B1DCC"/>
    <w:rsid w:val="005B284B"/>
    <w:rsid w:val="005B28A8"/>
    <w:rsid w:val="005B3665"/>
    <w:rsid w:val="005B4D95"/>
    <w:rsid w:val="005B5479"/>
    <w:rsid w:val="005B578D"/>
    <w:rsid w:val="005B5831"/>
    <w:rsid w:val="005C3236"/>
    <w:rsid w:val="005C47D6"/>
    <w:rsid w:val="005C4A8C"/>
    <w:rsid w:val="005D0722"/>
    <w:rsid w:val="005D0CBE"/>
    <w:rsid w:val="005D1ED5"/>
    <w:rsid w:val="005D2E36"/>
    <w:rsid w:val="005D3E4C"/>
    <w:rsid w:val="005D772C"/>
    <w:rsid w:val="005E07E9"/>
    <w:rsid w:val="005E08A9"/>
    <w:rsid w:val="005E3F0E"/>
    <w:rsid w:val="005E7A3D"/>
    <w:rsid w:val="005F0180"/>
    <w:rsid w:val="005F3351"/>
    <w:rsid w:val="005F48DB"/>
    <w:rsid w:val="005F6208"/>
    <w:rsid w:val="00600DA6"/>
    <w:rsid w:val="00601D80"/>
    <w:rsid w:val="00606B73"/>
    <w:rsid w:val="00611045"/>
    <w:rsid w:val="00612C9B"/>
    <w:rsid w:val="00612D89"/>
    <w:rsid w:val="0061405B"/>
    <w:rsid w:val="00617DE1"/>
    <w:rsid w:val="00621594"/>
    <w:rsid w:val="00623F3F"/>
    <w:rsid w:val="00626141"/>
    <w:rsid w:val="00627EE2"/>
    <w:rsid w:val="00631000"/>
    <w:rsid w:val="00634977"/>
    <w:rsid w:val="00635D9A"/>
    <w:rsid w:val="006368C8"/>
    <w:rsid w:val="0064184F"/>
    <w:rsid w:val="00643980"/>
    <w:rsid w:val="00644997"/>
    <w:rsid w:val="00646995"/>
    <w:rsid w:val="00657561"/>
    <w:rsid w:val="0065780D"/>
    <w:rsid w:val="00660D05"/>
    <w:rsid w:val="00661B16"/>
    <w:rsid w:val="00662089"/>
    <w:rsid w:val="00665B59"/>
    <w:rsid w:val="00666BB5"/>
    <w:rsid w:val="006706CF"/>
    <w:rsid w:val="00673E37"/>
    <w:rsid w:val="00676961"/>
    <w:rsid w:val="00680365"/>
    <w:rsid w:val="006827BE"/>
    <w:rsid w:val="00683C5C"/>
    <w:rsid w:val="00683F78"/>
    <w:rsid w:val="00684BBE"/>
    <w:rsid w:val="0068508B"/>
    <w:rsid w:val="0069006A"/>
    <w:rsid w:val="00690BDD"/>
    <w:rsid w:val="00694C2D"/>
    <w:rsid w:val="00695E86"/>
    <w:rsid w:val="006A2484"/>
    <w:rsid w:val="006A4C17"/>
    <w:rsid w:val="006A6735"/>
    <w:rsid w:val="006A7218"/>
    <w:rsid w:val="006A7DEF"/>
    <w:rsid w:val="006B1CF5"/>
    <w:rsid w:val="006B29E4"/>
    <w:rsid w:val="006B7122"/>
    <w:rsid w:val="006C1201"/>
    <w:rsid w:val="006C1527"/>
    <w:rsid w:val="006C17C8"/>
    <w:rsid w:val="006C217E"/>
    <w:rsid w:val="006C3350"/>
    <w:rsid w:val="006C4CFC"/>
    <w:rsid w:val="006C5BC5"/>
    <w:rsid w:val="006C5F86"/>
    <w:rsid w:val="006C6105"/>
    <w:rsid w:val="006C6692"/>
    <w:rsid w:val="006C6F5D"/>
    <w:rsid w:val="006D238E"/>
    <w:rsid w:val="006D453A"/>
    <w:rsid w:val="006E1664"/>
    <w:rsid w:val="006E43C1"/>
    <w:rsid w:val="006E6221"/>
    <w:rsid w:val="006E7A55"/>
    <w:rsid w:val="006E7A8C"/>
    <w:rsid w:val="006F008C"/>
    <w:rsid w:val="006F1C94"/>
    <w:rsid w:val="006F1CD0"/>
    <w:rsid w:val="006F2768"/>
    <w:rsid w:val="006F5057"/>
    <w:rsid w:val="006F6C19"/>
    <w:rsid w:val="00700524"/>
    <w:rsid w:val="00704790"/>
    <w:rsid w:val="0070500A"/>
    <w:rsid w:val="007051DC"/>
    <w:rsid w:val="00705F0A"/>
    <w:rsid w:val="00707881"/>
    <w:rsid w:val="00710D73"/>
    <w:rsid w:val="00711C21"/>
    <w:rsid w:val="0071237C"/>
    <w:rsid w:val="0071417D"/>
    <w:rsid w:val="007151EF"/>
    <w:rsid w:val="00720669"/>
    <w:rsid w:val="0072121D"/>
    <w:rsid w:val="0072409C"/>
    <w:rsid w:val="00725D8E"/>
    <w:rsid w:val="00726C29"/>
    <w:rsid w:val="007275F6"/>
    <w:rsid w:val="00727CC6"/>
    <w:rsid w:val="00730CE7"/>
    <w:rsid w:val="007319DA"/>
    <w:rsid w:val="0073258C"/>
    <w:rsid w:val="0073259F"/>
    <w:rsid w:val="00734E7D"/>
    <w:rsid w:val="007400C1"/>
    <w:rsid w:val="007425FB"/>
    <w:rsid w:val="00742D2E"/>
    <w:rsid w:val="00743570"/>
    <w:rsid w:val="00743CCF"/>
    <w:rsid w:val="007446CE"/>
    <w:rsid w:val="00744ACF"/>
    <w:rsid w:val="00750310"/>
    <w:rsid w:val="00750629"/>
    <w:rsid w:val="007509BE"/>
    <w:rsid w:val="00750E1B"/>
    <w:rsid w:val="00751148"/>
    <w:rsid w:val="007551F6"/>
    <w:rsid w:val="00756084"/>
    <w:rsid w:val="0075633E"/>
    <w:rsid w:val="007568CE"/>
    <w:rsid w:val="00761147"/>
    <w:rsid w:val="00761C35"/>
    <w:rsid w:val="00761E23"/>
    <w:rsid w:val="007621DF"/>
    <w:rsid w:val="00762851"/>
    <w:rsid w:val="00765C33"/>
    <w:rsid w:val="00766AF4"/>
    <w:rsid w:val="0076741E"/>
    <w:rsid w:val="00767D2F"/>
    <w:rsid w:val="00770A91"/>
    <w:rsid w:val="00773689"/>
    <w:rsid w:val="00775448"/>
    <w:rsid w:val="0077758E"/>
    <w:rsid w:val="00782314"/>
    <w:rsid w:val="007843CA"/>
    <w:rsid w:val="00787D06"/>
    <w:rsid w:val="00790698"/>
    <w:rsid w:val="00790BAE"/>
    <w:rsid w:val="00791389"/>
    <w:rsid w:val="00792185"/>
    <w:rsid w:val="00794F87"/>
    <w:rsid w:val="007964D2"/>
    <w:rsid w:val="00796B66"/>
    <w:rsid w:val="007974F1"/>
    <w:rsid w:val="00797688"/>
    <w:rsid w:val="00797ED6"/>
    <w:rsid w:val="007A0150"/>
    <w:rsid w:val="007A1A54"/>
    <w:rsid w:val="007A28C3"/>
    <w:rsid w:val="007A2A67"/>
    <w:rsid w:val="007A3FA9"/>
    <w:rsid w:val="007A44FD"/>
    <w:rsid w:val="007A4FF4"/>
    <w:rsid w:val="007A58BD"/>
    <w:rsid w:val="007B0C1F"/>
    <w:rsid w:val="007B2956"/>
    <w:rsid w:val="007B3140"/>
    <w:rsid w:val="007B44B4"/>
    <w:rsid w:val="007B456D"/>
    <w:rsid w:val="007C021E"/>
    <w:rsid w:val="007C32B2"/>
    <w:rsid w:val="007C35A4"/>
    <w:rsid w:val="007D3257"/>
    <w:rsid w:val="007D3E93"/>
    <w:rsid w:val="007D515E"/>
    <w:rsid w:val="007D5792"/>
    <w:rsid w:val="007D5E8D"/>
    <w:rsid w:val="007D7B6B"/>
    <w:rsid w:val="007E0D18"/>
    <w:rsid w:val="007E321E"/>
    <w:rsid w:val="007E33E4"/>
    <w:rsid w:val="007E563F"/>
    <w:rsid w:val="007E787F"/>
    <w:rsid w:val="007E79DF"/>
    <w:rsid w:val="007F0140"/>
    <w:rsid w:val="007F4309"/>
    <w:rsid w:val="007F46F2"/>
    <w:rsid w:val="007F4C9C"/>
    <w:rsid w:val="007F5D9C"/>
    <w:rsid w:val="007F7096"/>
    <w:rsid w:val="007F76D2"/>
    <w:rsid w:val="00802DAA"/>
    <w:rsid w:val="008041FC"/>
    <w:rsid w:val="00805EBE"/>
    <w:rsid w:val="00807096"/>
    <w:rsid w:val="0081053E"/>
    <w:rsid w:val="00812271"/>
    <w:rsid w:val="0081278A"/>
    <w:rsid w:val="00814A1A"/>
    <w:rsid w:val="00822ACE"/>
    <w:rsid w:val="00822BBC"/>
    <w:rsid w:val="00830256"/>
    <w:rsid w:val="00831102"/>
    <w:rsid w:val="00831DD4"/>
    <w:rsid w:val="00835F6D"/>
    <w:rsid w:val="00836D32"/>
    <w:rsid w:val="0083714A"/>
    <w:rsid w:val="008377C2"/>
    <w:rsid w:val="008406B0"/>
    <w:rsid w:val="0084449F"/>
    <w:rsid w:val="008444D5"/>
    <w:rsid w:val="00844C2F"/>
    <w:rsid w:val="0084790C"/>
    <w:rsid w:val="00850DF4"/>
    <w:rsid w:val="00852819"/>
    <w:rsid w:val="00852D6C"/>
    <w:rsid w:val="0085426D"/>
    <w:rsid w:val="00854E24"/>
    <w:rsid w:val="00855F5C"/>
    <w:rsid w:val="00857CE9"/>
    <w:rsid w:val="008610E3"/>
    <w:rsid w:val="00866C6F"/>
    <w:rsid w:val="00872FC1"/>
    <w:rsid w:val="008769E8"/>
    <w:rsid w:val="00880093"/>
    <w:rsid w:val="008805CA"/>
    <w:rsid w:val="00884BA0"/>
    <w:rsid w:val="00884DBE"/>
    <w:rsid w:val="008918C9"/>
    <w:rsid w:val="00892639"/>
    <w:rsid w:val="00893A5C"/>
    <w:rsid w:val="00894B44"/>
    <w:rsid w:val="0089504F"/>
    <w:rsid w:val="00895F8B"/>
    <w:rsid w:val="00897D0C"/>
    <w:rsid w:val="008A140B"/>
    <w:rsid w:val="008A72A9"/>
    <w:rsid w:val="008A7D1B"/>
    <w:rsid w:val="008B042A"/>
    <w:rsid w:val="008B2210"/>
    <w:rsid w:val="008B2DBB"/>
    <w:rsid w:val="008B7D42"/>
    <w:rsid w:val="008C0BDE"/>
    <w:rsid w:val="008D00C5"/>
    <w:rsid w:val="008D11DB"/>
    <w:rsid w:val="008D536A"/>
    <w:rsid w:val="008D53EF"/>
    <w:rsid w:val="008D5BDA"/>
    <w:rsid w:val="008D5FE7"/>
    <w:rsid w:val="008D7411"/>
    <w:rsid w:val="008D76ED"/>
    <w:rsid w:val="008E525D"/>
    <w:rsid w:val="008E6517"/>
    <w:rsid w:val="008E697F"/>
    <w:rsid w:val="008F194E"/>
    <w:rsid w:val="008F295F"/>
    <w:rsid w:val="008F4829"/>
    <w:rsid w:val="008F6B53"/>
    <w:rsid w:val="00900220"/>
    <w:rsid w:val="00902186"/>
    <w:rsid w:val="00902AF3"/>
    <w:rsid w:val="00904FA2"/>
    <w:rsid w:val="00905863"/>
    <w:rsid w:val="00905A20"/>
    <w:rsid w:val="00907C1F"/>
    <w:rsid w:val="009120FA"/>
    <w:rsid w:val="00913B8A"/>
    <w:rsid w:val="00916F8E"/>
    <w:rsid w:val="0092288D"/>
    <w:rsid w:val="00922901"/>
    <w:rsid w:val="00922910"/>
    <w:rsid w:val="0092350F"/>
    <w:rsid w:val="009236F0"/>
    <w:rsid w:val="00925119"/>
    <w:rsid w:val="00926324"/>
    <w:rsid w:val="00927846"/>
    <w:rsid w:val="0093345A"/>
    <w:rsid w:val="009375FB"/>
    <w:rsid w:val="009403F5"/>
    <w:rsid w:val="00942F18"/>
    <w:rsid w:val="00943493"/>
    <w:rsid w:val="00943499"/>
    <w:rsid w:val="00943919"/>
    <w:rsid w:val="00945AA8"/>
    <w:rsid w:val="00945D12"/>
    <w:rsid w:val="00947D13"/>
    <w:rsid w:val="00951220"/>
    <w:rsid w:val="00951D54"/>
    <w:rsid w:val="00952180"/>
    <w:rsid w:val="009526EB"/>
    <w:rsid w:val="00953D0C"/>
    <w:rsid w:val="0095423C"/>
    <w:rsid w:val="0095449D"/>
    <w:rsid w:val="009553CA"/>
    <w:rsid w:val="00955D6B"/>
    <w:rsid w:val="0095629A"/>
    <w:rsid w:val="00957280"/>
    <w:rsid w:val="00961196"/>
    <w:rsid w:val="00962255"/>
    <w:rsid w:val="00964E7E"/>
    <w:rsid w:val="00965E27"/>
    <w:rsid w:val="00973600"/>
    <w:rsid w:val="00973D2F"/>
    <w:rsid w:val="0097451B"/>
    <w:rsid w:val="0097507E"/>
    <w:rsid w:val="00975677"/>
    <w:rsid w:val="009758C4"/>
    <w:rsid w:val="00981869"/>
    <w:rsid w:val="00982827"/>
    <w:rsid w:val="0098594A"/>
    <w:rsid w:val="009872E8"/>
    <w:rsid w:val="009938B6"/>
    <w:rsid w:val="0099442B"/>
    <w:rsid w:val="00995942"/>
    <w:rsid w:val="009A007F"/>
    <w:rsid w:val="009A47CA"/>
    <w:rsid w:val="009A538C"/>
    <w:rsid w:val="009A5766"/>
    <w:rsid w:val="009B37AA"/>
    <w:rsid w:val="009B37D8"/>
    <w:rsid w:val="009B410C"/>
    <w:rsid w:val="009B52D0"/>
    <w:rsid w:val="009B5BCC"/>
    <w:rsid w:val="009B645F"/>
    <w:rsid w:val="009B6C83"/>
    <w:rsid w:val="009C26EE"/>
    <w:rsid w:val="009C27F1"/>
    <w:rsid w:val="009C2C02"/>
    <w:rsid w:val="009C39F4"/>
    <w:rsid w:val="009C3AE2"/>
    <w:rsid w:val="009C475A"/>
    <w:rsid w:val="009C585F"/>
    <w:rsid w:val="009C5B0F"/>
    <w:rsid w:val="009D2A46"/>
    <w:rsid w:val="009D3659"/>
    <w:rsid w:val="009D57D6"/>
    <w:rsid w:val="009E1371"/>
    <w:rsid w:val="009E2FF7"/>
    <w:rsid w:val="009E356C"/>
    <w:rsid w:val="009E60CB"/>
    <w:rsid w:val="009E6B9A"/>
    <w:rsid w:val="009F0544"/>
    <w:rsid w:val="009F26F4"/>
    <w:rsid w:val="009F2E14"/>
    <w:rsid w:val="009F2EC9"/>
    <w:rsid w:val="009F346E"/>
    <w:rsid w:val="009F556E"/>
    <w:rsid w:val="00A00C9A"/>
    <w:rsid w:val="00A00F5F"/>
    <w:rsid w:val="00A011DC"/>
    <w:rsid w:val="00A0357F"/>
    <w:rsid w:val="00A035FE"/>
    <w:rsid w:val="00A06CF3"/>
    <w:rsid w:val="00A06EAD"/>
    <w:rsid w:val="00A11245"/>
    <w:rsid w:val="00A119F4"/>
    <w:rsid w:val="00A126E6"/>
    <w:rsid w:val="00A2171C"/>
    <w:rsid w:val="00A23854"/>
    <w:rsid w:val="00A23BED"/>
    <w:rsid w:val="00A257C0"/>
    <w:rsid w:val="00A2598C"/>
    <w:rsid w:val="00A264BC"/>
    <w:rsid w:val="00A30352"/>
    <w:rsid w:val="00A30C1C"/>
    <w:rsid w:val="00A32078"/>
    <w:rsid w:val="00A338D8"/>
    <w:rsid w:val="00A34910"/>
    <w:rsid w:val="00A4488E"/>
    <w:rsid w:val="00A44D75"/>
    <w:rsid w:val="00A47613"/>
    <w:rsid w:val="00A52E04"/>
    <w:rsid w:val="00A55014"/>
    <w:rsid w:val="00A6182B"/>
    <w:rsid w:val="00A627B9"/>
    <w:rsid w:val="00A653E3"/>
    <w:rsid w:val="00A66962"/>
    <w:rsid w:val="00A67F77"/>
    <w:rsid w:val="00A70D8D"/>
    <w:rsid w:val="00A71D7A"/>
    <w:rsid w:val="00A7273A"/>
    <w:rsid w:val="00A73E18"/>
    <w:rsid w:val="00A745FB"/>
    <w:rsid w:val="00A75A57"/>
    <w:rsid w:val="00A77F85"/>
    <w:rsid w:val="00A82E1B"/>
    <w:rsid w:val="00A8449B"/>
    <w:rsid w:val="00A8601A"/>
    <w:rsid w:val="00A86FD3"/>
    <w:rsid w:val="00A8745F"/>
    <w:rsid w:val="00A90ACB"/>
    <w:rsid w:val="00A92EFD"/>
    <w:rsid w:val="00A94AF8"/>
    <w:rsid w:val="00A973D8"/>
    <w:rsid w:val="00A97C95"/>
    <w:rsid w:val="00AA3359"/>
    <w:rsid w:val="00AA53EF"/>
    <w:rsid w:val="00AA7146"/>
    <w:rsid w:val="00AA78A0"/>
    <w:rsid w:val="00AA7FF3"/>
    <w:rsid w:val="00AB16B1"/>
    <w:rsid w:val="00AB1A19"/>
    <w:rsid w:val="00AB1B44"/>
    <w:rsid w:val="00AB4A85"/>
    <w:rsid w:val="00AB5717"/>
    <w:rsid w:val="00AB5F75"/>
    <w:rsid w:val="00AB6CC6"/>
    <w:rsid w:val="00AC1B76"/>
    <w:rsid w:val="00AC4CD6"/>
    <w:rsid w:val="00AC4F54"/>
    <w:rsid w:val="00AD2E1A"/>
    <w:rsid w:val="00AD6FE5"/>
    <w:rsid w:val="00AE07F7"/>
    <w:rsid w:val="00AE21F2"/>
    <w:rsid w:val="00AE2660"/>
    <w:rsid w:val="00AF080B"/>
    <w:rsid w:val="00AF1BEF"/>
    <w:rsid w:val="00AF1E17"/>
    <w:rsid w:val="00AF3535"/>
    <w:rsid w:val="00AF40A2"/>
    <w:rsid w:val="00AF59FB"/>
    <w:rsid w:val="00AF6297"/>
    <w:rsid w:val="00AF68B7"/>
    <w:rsid w:val="00B0013F"/>
    <w:rsid w:val="00B02302"/>
    <w:rsid w:val="00B0592A"/>
    <w:rsid w:val="00B066F7"/>
    <w:rsid w:val="00B1012D"/>
    <w:rsid w:val="00B1028B"/>
    <w:rsid w:val="00B10AF1"/>
    <w:rsid w:val="00B11D6A"/>
    <w:rsid w:val="00B172A5"/>
    <w:rsid w:val="00B2027A"/>
    <w:rsid w:val="00B22FA2"/>
    <w:rsid w:val="00B24024"/>
    <w:rsid w:val="00B26F09"/>
    <w:rsid w:val="00B34E37"/>
    <w:rsid w:val="00B35D41"/>
    <w:rsid w:val="00B402D5"/>
    <w:rsid w:val="00B40F04"/>
    <w:rsid w:val="00B4562E"/>
    <w:rsid w:val="00B46713"/>
    <w:rsid w:val="00B468D9"/>
    <w:rsid w:val="00B52C77"/>
    <w:rsid w:val="00B532FE"/>
    <w:rsid w:val="00B53B37"/>
    <w:rsid w:val="00B56C05"/>
    <w:rsid w:val="00B576A0"/>
    <w:rsid w:val="00B57EEE"/>
    <w:rsid w:val="00B60008"/>
    <w:rsid w:val="00B62716"/>
    <w:rsid w:val="00B643A9"/>
    <w:rsid w:val="00B6679F"/>
    <w:rsid w:val="00B67617"/>
    <w:rsid w:val="00B700F8"/>
    <w:rsid w:val="00B7070A"/>
    <w:rsid w:val="00B72224"/>
    <w:rsid w:val="00B72F8C"/>
    <w:rsid w:val="00B73575"/>
    <w:rsid w:val="00B76A58"/>
    <w:rsid w:val="00B82054"/>
    <w:rsid w:val="00B835D3"/>
    <w:rsid w:val="00B83A44"/>
    <w:rsid w:val="00B840AB"/>
    <w:rsid w:val="00B84F6D"/>
    <w:rsid w:val="00B85D92"/>
    <w:rsid w:val="00B92150"/>
    <w:rsid w:val="00B94740"/>
    <w:rsid w:val="00B9596D"/>
    <w:rsid w:val="00B97C6C"/>
    <w:rsid w:val="00B97F4E"/>
    <w:rsid w:val="00B97FDB"/>
    <w:rsid w:val="00BA1A54"/>
    <w:rsid w:val="00BA6322"/>
    <w:rsid w:val="00BA7214"/>
    <w:rsid w:val="00BB38D5"/>
    <w:rsid w:val="00BB5BC2"/>
    <w:rsid w:val="00BC0EE5"/>
    <w:rsid w:val="00BC11A1"/>
    <w:rsid w:val="00BC1261"/>
    <w:rsid w:val="00BC15EA"/>
    <w:rsid w:val="00BC2118"/>
    <w:rsid w:val="00BC259A"/>
    <w:rsid w:val="00BC4410"/>
    <w:rsid w:val="00BC4889"/>
    <w:rsid w:val="00BC5E86"/>
    <w:rsid w:val="00BC6034"/>
    <w:rsid w:val="00BC7C30"/>
    <w:rsid w:val="00BD00D2"/>
    <w:rsid w:val="00BD0D3F"/>
    <w:rsid w:val="00BD2BD7"/>
    <w:rsid w:val="00BD4B92"/>
    <w:rsid w:val="00BE0525"/>
    <w:rsid w:val="00BE7B0B"/>
    <w:rsid w:val="00BF2ADF"/>
    <w:rsid w:val="00BF49CF"/>
    <w:rsid w:val="00BF6BEF"/>
    <w:rsid w:val="00BF6F23"/>
    <w:rsid w:val="00BF74D6"/>
    <w:rsid w:val="00C00193"/>
    <w:rsid w:val="00C05301"/>
    <w:rsid w:val="00C13256"/>
    <w:rsid w:val="00C13425"/>
    <w:rsid w:val="00C1417C"/>
    <w:rsid w:val="00C14E3A"/>
    <w:rsid w:val="00C17207"/>
    <w:rsid w:val="00C17FBC"/>
    <w:rsid w:val="00C206CF"/>
    <w:rsid w:val="00C257BE"/>
    <w:rsid w:val="00C2677C"/>
    <w:rsid w:val="00C30E74"/>
    <w:rsid w:val="00C32E1D"/>
    <w:rsid w:val="00C33433"/>
    <w:rsid w:val="00C3396B"/>
    <w:rsid w:val="00C33C81"/>
    <w:rsid w:val="00C343EC"/>
    <w:rsid w:val="00C36963"/>
    <w:rsid w:val="00C37362"/>
    <w:rsid w:val="00C4391D"/>
    <w:rsid w:val="00C47C17"/>
    <w:rsid w:val="00C47C7A"/>
    <w:rsid w:val="00C50CD0"/>
    <w:rsid w:val="00C50DAF"/>
    <w:rsid w:val="00C5129B"/>
    <w:rsid w:val="00C518B2"/>
    <w:rsid w:val="00C51FEF"/>
    <w:rsid w:val="00C52A38"/>
    <w:rsid w:val="00C54480"/>
    <w:rsid w:val="00C55024"/>
    <w:rsid w:val="00C553B3"/>
    <w:rsid w:val="00C56920"/>
    <w:rsid w:val="00C6084A"/>
    <w:rsid w:val="00C61D7C"/>
    <w:rsid w:val="00C62B22"/>
    <w:rsid w:val="00C6422F"/>
    <w:rsid w:val="00C67F04"/>
    <w:rsid w:val="00C713E7"/>
    <w:rsid w:val="00C73DC1"/>
    <w:rsid w:val="00C7787F"/>
    <w:rsid w:val="00C81ABD"/>
    <w:rsid w:val="00C82433"/>
    <w:rsid w:val="00C83343"/>
    <w:rsid w:val="00C83AE8"/>
    <w:rsid w:val="00C85CAF"/>
    <w:rsid w:val="00C93266"/>
    <w:rsid w:val="00C9448B"/>
    <w:rsid w:val="00C9457E"/>
    <w:rsid w:val="00C9667A"/>
    <w:rsid w:val="00CA138A"/>
    <w:rsid w:val="00CA1796"/>
    <w:rsid w:val="00CA5698"/>
    <w:rsid w:val="00CA62BE"/>
    <w:rsid w:val="00CB0B4E"/>
    <w:rsid w:val="00CB13A6"/>
    <w:rsid w:val="00CB335A"/>
    <w:rsid w:val="00CB49AB"/>
    <w:rsid w:val="00CB60C6"/>
    <w:rsid w:val="00CB6102"/>
    <w:rsid w:val="00CC0903"/>
    <w:rsid w:val="00CC1B6F"/>
    <w:rsid w:val="00CC32EA"/>
    <w:rsid w:val="00CC654C"/>
    <w:rsid w:val="00CC68FF"/>
    <w:rsid w:val="00CC7022"/>
    <w:rsid w:val="00CD2DAF"/>
    <w:rsid w:val="00CD3B23"/>
    <w:rsid w:val="00CD77EF"/>
    <w:rsid w:val="00CE0971"/>
    <w:rsid w:val="00CE19E4"/>
    <w:rsid w:val="00CE2157"/>
    <w:rsid w:val="00CE340F"/>
    <w:rsid w:val="00CE4A42"/>
    <w:rsid w:val="00CE55BA"/>
    <w:rsid w:val="00CF0FF5"/>
    <w:rsid w:val="00CF140B"/>
    <w:rsid w:val="00D0093E"/>
    <w:rsid w:val="00D02286"/>
    <w:rsid w:val="00D02482"/>
    <w:rsid w:val="00D04330"/>
    <w:rsid w:val="00D05EBE"/>
    <w:rsid w:val="00D06D18"/>
    <w:rsid w:val="00D06DF7"/>
    <w:rsid w:val="00D12676"/>
    <w:rsid w:val="00D14341"/>
    <w:rsid w:val="00D160F0"/>
    <w:rsid w:val="00D16791"/>
    <w:rsid w:val="00D20B99"/>
    <w:rsid w:val="00D213BD"/>
    <w:rsid w:val="00D21C3B"/>
    <w:rsid w:val="00D261C4"/>
    <w:rsid w:val="00D26EDE"/>
    <w:rsid w:val="00D272CD"/>
    <w:rsid w:val="00D3030E"/>
    <w:rsid w:val="00D30764"/>
    <w:rsid w:val="00D313CC"/>
    <w:rsid w:val="00D3179C"/>
    <w:rsid w:val="00D31A04"/>
    <w:rsid w:val="00D40599"/>
    <w:rsid w:val="00D41C58"/>
    <w:rsid w:val="00D43200"/>
    <w:rsid w:val="00D43763"/>
    <w:rsid w:val="00D43834"/>
    <w:rsid w:val="00D451B8"/>
    <w:rsid w:val="00D476D6"/>
    <w:rsid w:val="00D47DD5"/>
    <w:rsid w:val="00D511E4"/>
    <w:rsid w:val="00D5333B"/>
    <w:rsid w:val="00D5564C"/>
    <w:rsid w:val="00D55A20"/>
    <w:rsid w:val="00D563AF"/>
    <w:rsid w:val="00D5751B"/>
    <w:rsid w:val="00D60669"/>
    <w:rsid w:val="00D61F02"/>
    <w:rsid w:val="00D63D54"/>
    <w:rsid w:val="00D64DA7"/>
    <w:rsid w:val="00D650C0"/>
    <w:rsid w:val="00D665B9"/>
    <w:rsid w:val="00D6768E"/>
    <w:rsid w:val="00D71B8F"/>
    <w:rsid w:val="00D73F3F"/>
    <w:rsid w:val="00D762A0"/>
    <w:rsid w:val="00D763E9"/>
    <w:rsid w:val="00D8179D"/>
    <w:rsid w:val="00D83B62"/>
    <w:rsid w:val="00D91951"/>
    <w:rsid w:val="00D92E63"/>
    <w:rsid w:val="00D95DD2"/>
    <w:rsid w:val="00D9625C"/>
    <w:rsid w:val="00D97910"/>
    <w:rsid w:val="00D97E56"/>
    <w:rsid w:val="00DA071E"/>
    <w:rsid w:val="00DA3A0B"/>
    <w:rsid w:val="00DB2485"/>
    <w:rsid w:val="00DB4FB2"/>
    <w:rsid w:val="00DB59A4"/>
    <w:rsid w:val="00DC6DFD"/>
    <w:rsid w:val="00DD48BD"/>
    <w:rsid w:val="00DD6B31"/>
    <w:rsid w:val="00DD790E"/>
    <w:rsid w:val="00DE55AB"/>
    <w:rsid w:val="00DE5C7E"/>
    <w:rsid w:val="00DE63E3"/>
    <w:rsid w:val="00DE6B72"/>
    <w:rsid w:val="00DF0440"/>
    <w:rsid w:val="00DF1758"/>
    <w:rsid w:val="00DF1CC1"/>
    <w:rsid w:val="00DF3370"/>
    <w:rsid w:val="00DF3CB7"/>
    <w:rsid w:val="00DF5CA6"/>
    <w:rsid w:val="00DF6F6A"/>
    <w:rsid w:val="00DF7E6E"/>
    <w:rsid w:val="00E00169"/>
    <w:rsid w:val="00E0181B"/>
    <w:rsid w:val="00E02ABC"/>
    <w:rsid w:val="00E03F7D"/>
    <w:rsid w:val="00E05887"/>
    <w:rsid w:val="00E075AA"/>
    <w:rsid w:val="00E10D5F"/>
    <w:rsid w:val="00E10D73"/>
    <w:rsid w:val="00E12D34"/>
    <w:rsid w:val="00E14347"/>
    <w:rsid w:val="00E14568"/>
    <w:rsid w:val="00E15EDF"/>
    <w:rsid w:val="00E165AD"/>
    <w:rsid w:val="00E165B4"/>
    <w:rsid w:val="00E169C5"/>
    <w:rsid w:val="00E16B61"/>
    <w:rsid w:val="00E21D3C"/>
    <w:rsid w:val="00E21F7D"/>
    <w:rsid w:val="00E247DA"/>
    <w:rsid w:val="00E30063"/>
    <w:rsid w:val="00E301FC"/>
    <w:rsid w:val="00E30568"/>
    <w:rsid w:val="00E315B1"/>
    <w:rsid w:val="00E33F41"/>
    <w:rsid w:val="00E34E08"/>
    <w:rsid w:val="00E3732E"/>
    <w:rsid w:val="00E41376"/>
    <w:rsid w:val="00E4191C"/>
    <w:rsid w:val="00E4393B"/>
    <w:rsid w:val="00E44BD8"/>
    <w:rsid w:val="00E500C7"/>
    <w:rsid w:val="00E5503D"/>
    <w:rsid w:val="00E606B3"/>
    <w:rsid w:val="00E61A5C"/>
    <w:rsid w:val="00E63A9A"/>
    <w:rsid w:val="00E64F57"/>
    <w:rsid w:val="00E650B4"/>
    <w:rsid w:val="00E70873"/>
    <w:rsid w:val="00E75998"/>
    <w:rsid w:val="00E76211"/>
    <w:rsid w:val="00E77E36"/>
    <w:rsid w:val="00E8153C"/>
    <w:rsid w:val="00E815B3"/>
    <w:rsid w:val="00E82B9E"/>
    <w:rsid w:val="00E85ACC"/>
    <w:rsid w:val="00E86EEC"/>
    <w:rsid w:val="00E870C5"/>
    <w:rsid w:val="00E90E0A"/>
    <w:rsid w:val="00E91A55"/>
    <w:rsid w:val="00E93606"/>
    <w:rsid w:val="00E94DD9"/>
    <w:rsid w:val="00E97356"/>
    <w:rsid w:val="00EA26BE"/>
    <w:rsid w:val="00EA6850"/>
    <w:rsid w:val="00EA7687"/>
    <w:rsid w:val="00EB2E1A"/>
    <w:rsid w:val="00EB300B"/>
    <w:rsid w:val="00EB3A70"/>
    <w:rsid w:val="00EB5CAA"/>
    <w:rsid w:val="00EB6882"/>
    <w:rsid w:val="00EC07CD"/>
    <w:rsid w:val="00EC3BA7"/>
    <w:rsid w:val="00EC44FF"/>
    <w:rsid w:val="00EC4D6C"/>
    <w:rsid w:val="00ED115B"/>
    <w:rsid w:val="00ED253B"/>
    <w:rsid w:val="00ED366D"/>
    <w:rsid w:val="00ED45A3"/>
    <w:rsid w:val="00ED5116"/>
    <w:rsid w:val="00ED6D13"/>
    <w:rsid w:val="00ED7C0E"/>
    <w:rsid w:val="00EE2384"/>
    <w:rsid w:val="00EE2E75"/>
    <w:rsid w:val="00EE3D22"/>
    <w:rsid w:val="00EE4983"/>
    <w:rsid w:val="00EE49EF"/>
    <w:rsid w:val="00EE4B47"/>
    <w:rsid w:val="00EE5274"/>
    <w:rsid w:val="00EE56C5"/>
    <w:rsid w:val="00EF0443"/>
    <w:rsid w:val="00EF0B66"/>
    <w:rsid w:val="00F02D82"/>
    <w:rsid w:val="00F04969"/>
    <w:rsid w:val="00F07D9D"/>
    <w:rsid w:val="00F106E8"/>
    <w:rsid w:val="00F1122B"/>
    <w:rsid w:val="00F12359"/>
    <w:rsid w:val="00F159A9"/>
    <w:rsid w:val="00F1629C"/>
    <w:rsid w:val="00F16C3A"/>
    <w:rsid w:val="00F20BEE"/>
    <w:rsid w:val="00F21A6F"/>
    <w:rsid w:val="00F23F61"/>
    <w:rsid w:val="00F24F20"/>
    <w:rsid w:val="00F2511E"/>
    <w:rsid w:val="00F25461"/>
    <w:rsid w:val="00F31FF7"/>
    <w:rsid w:val="00F32792"/>
    <w:rsid w:val="00F33032"/>
    <w:rsid w:val="00F33B92"/>
    <w:rsid w:val="00F33E70"/>
    <w:rsid w:val="00F36739"/>
    <w:rsid w:val="00F37FEF"/>
    <w:rsid w:val="00F405CB"/>
    <w:rsid w:val="00F4088E"/>
    <w:rsid w:val="00F413F1"/>
    <w:rsid w:val="00F41C07"/>
    <w:rsid w:val="00F4549B"/>
    <w:rsid w:val="00F46FA5"/>
    <w:rsid w:val="00F51C65"/>
    <w:rsid w:val="00F557D1"/>
    <w:rsid w:val="00F57AC4"/>
    <w:rsid w:val="00F60AFA"/>
    <w:rsid w:val="00F615C3"/>
    <w:rsid w:val="00F6636C"/>
    <w:rsid w:val="00F67F0F"/>
    <w:rsid w:val="00F709E3"/>
    <w:rsid w:val="00F70C21"/>
    <w:rsid w:val="00F71393"/>
    <w:rsid w:val="00F71AFC"/>
    <w:rsid w:val="00F728F2"/>
    <w:rsid w:val="00F73073"/>
    <w:rsid w:val="00F7678E"/>
    <w:rsid w:val="00F815A6"/>
    <w:rsid w:val="00F82D2A"/>
    <w:rsid w:val="00F9172F"/>
    <w:rsid w:val="00F940B8"/>
    <w:rsid w:val="00F950E9"/>
    <w:rsid w:val="00F95133"/>
    <w:rsid w:val="00F95925"/>
    <w:rsid w:val="00FA074C"/>
    <w:rsid w:val="00FA1902"/>
    <w:rsid w:val="00FA1B49"/>
    <w:rsid w:val="00FA2101"/>
    <w:rsid w:val="00FA27A8"/>
    <w:rsid w:val="00FA2A73"/>
    <w:rsid w:val="00FA4795"/>
    <w:rsid w:val="00FA55B9"/>
    <w:rsid w:val="00FA5DB2"/>
    <w:rsid w:val="00FA6996"/>
    <w:rsid w:val="00FA7EE6"/>
    <w:rsid w:val="00FB00B8"/>
    <w:rsid w:val="00FB05D3"/>
    <w:rsid w:val="00FB478D"/>
    <w:rsid w:val="00FB68AA"/>
    <w:rsid w:val="00FC6506"/>
    <w:rsid w:val="00FD29B8"/>
    <w:rsid w:val="00FD610D"/>
    <w:rsid w:val="00FD79AB"/>
    <w:rsid w:val="00FE2D7C"/>
    <w:rsid w:val="00FE3F60"/>
    <w:rsid w:val="00FE4727"/>
    <w:rsid w:val="00FE47D9"/>
    <w:rsid w:val="00FE490D"/>
    <w:rsid w:val="00FF1D86"/>
    <w:rsid w:val="00FF36D8"/>
    <w:rsid w:val="00FF40AA"/>
    <w:rsid w:val="00FF43D5"/>
    <w:rsid w:val="00FF4826"/>
    <w:rsid w:val="00FF5358"/>
    <w:rsid w:val="00FF6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0F13EDD"/>
  <w15:docId w15:val="{ABA35E70-E32B-4CBF-97CB-2185544894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8"/>
      <w:szCs w:val="28"/>
      <w:lang w:eastAsia="zh-CN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ngsanaUPC" w:hAnsi="AngsanaUPC" w:cs="AngsanaUPC"/>
      <w:b/>
      <w:bCs/>
      <w:sz w:val="70"/>
      <w:szCs w:val="70"/>
    </w:rPr>
  </w:style>
  <w:style w:type="paragraph" w:styleId="Heading2">
    <w:name w:val="heading 2"/>
    <w:basedOn w:val="Normal"/>
    <w:next w:val="Normal"/>
    <w:qFormat/>
    <w:pPr>
      <w:keepNext/>
      <w:tabs>
        <w:tab w:val="center" w:pos="5245"/>
      </w:tabs>
      <w:outlineLvl w:val="1"/>
    </w:pPr>
    <w:rPr>
      <w:rFonts w:ascii="AngsanaUPC" w:hAnsi="AngsanaUPC" w:cs="AngsanaUPC"/>
      <w:sz w:val="32"/>
      <w:szCs w:val="3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F60AF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30"/>
    </w:rPr>
  </w:style>
  <w:style w:type="paragraph" w:styleId="Heading9">
    <w:name w:val="heading 9"/>
    <w:basedOn w:val="Normal"/>
    <w:next w:val="Normal"/>
    <w:qFormat/>
    <w:rsid w:val="007A58BD"/>
    <w:pPr>
      <w:spacing w:before="240" w:after="60"/>
      <w:outlineLvl w:val="8"/>
    </w:pPr>
    <w:rPr>
      <w:rFonts w:ascii="Arial" w:hAnsi="Arial" w:cs="Cordia New"/>
      <w:sz w:val="22"/>
      <w:szCs w:val="2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ind w:right="185"/>
    </w:pPr>
    <w:rPr>
      <w:rFonts w:ascii="AngsanaUPC" w:hAnsi="AngsanaUPC" w:cs="AngsanaUPC"/>
      <w:sz w:val="32"/>
      <w:szCs w:val="32"/>
    </w:rPr>
  </w:style>
  <w:style w:type="paragraph" w:styleId="BodyText2">
    <w:name w:val="Body Text 2"/>
    <w:basedOn w:val="Normal"/>
    <w:pPr>
      <w:ind w:right="327"/>
      <w:jc w:val="both"/>
    </w:pPr>
    <w:rPr>
      <w:rFonts w:ascii="AngsanaUPC" w:hAnsi="AngsanaUPC" w:cs="AngsanaUPC"/>
      <w:sz w:val="32"/>
      <w:szCs w:val="32"/>
    </w:rPr>
  </w:style>
  <w:style w:type="paragraph" w:styleId="BodyText3">
    <w:name w:val="Body Text 3"/>
    <w:basedOn w:val="Normal"/>
    <w:rPr>
      <w:rFonts w:ascii="AngsanaUPC" w:hAnsi="AngsanaUPC" w:cs="AngsanaUPC"/>
      <w:sz w:val="32"/>
      <w:szCs w:val="32"/>
    </w:rPr>
  </w:style>
  <w:style w:type="paragraph" w:styleId="BalloonText">
    <w:name w:val="Balloon Text"/>
    <w:basedOn w:val="Normal"/>
    <w:semiHidden/>
    <w:rsid w:val="004C7079"/>
    <w:rPr>
      <w:rFonts w:ascii="Tahoma" w:hAnsi="Tahoma"/>
      <w:sz w:val="16"/>
      <w:szCs w:val="18"/>
    </w:rPr>
  </w:style>
  <w:style w:type="paragraph" w:styleId="Date">
    <w:name w:val="Date"/>
    <w:basedOn w:val="Normal"/>
    <w:next w:val="Normal"/>
    <w:rsid w:val="0081278A"/>
    <w:rPr>
      <w:rFonts w:cs="Cordia New"/>
      <w:szCs w:val="32"/>
    </w:rPr>
  </w:style>
  <w:style w:type="paragraph" w:styleId="Header">
    <w:name w:val="header"/>
    <w:basedOn w:val="Normal"/>
    <w:link w:val="HeaderChar"/>
    <w:uiPriority w:val="99"/>
    <w:rsid w:val="000C1743"/>
    <w:pPr>
      <w:tabs>
        <w:tab w:val="center" w:pos="4153"/>
        <w:tab w:val="right" w:pos="8306"/>
      </w:tabs>
    </w:pPr>
    <w:rPr>
      <w:rFonts w:cs="Cordia New"/>
      <w:szCs w:val="32"/>
    </w:rPr>
  </w:style>
  <w:style w:type="paragraph" w:styleId="Footer">
    <w:name w:val="footer"/>
    <w:basedOn w:val="Normal"/>
    <w:link w:val="FooterChar"/>
    <w:rsid w:val="000C1743"/>
    <w:pPr>
      <w:tabs>
        <w:tab w:val="center" w:pos="4153"/>
        <w:tab w:val="right" w:pos="8306"/>
      </w:tabs>
    </w:pPr>
    <w:rPr>
      <w:rFonts w:cs="Cordia New"/>
      <w:szCs w:val="32"/>
    </w:rPr>
  </w:style>
  <w:style w:type="character" w:customStyle="1" w:styleId="HeaderChar">
    <w:name w:val="Header Char"/>
    <w:basedOn w:val="DefaultParagraphFont"/>
    <w:link w:val="Header"/>
    <w:uiPriority w:val="99"/>
    <w:rsid w:val="009E60CB"/>
    <w:rPr>
      <w:rFonts w:cs="Cordia New"/>
      <w:sz w:val="28"/>
      <w:szCs w:val="32"/>
      <w:lang w:eastAsia="zh-CN"/>
    </w:rPr>
  </w:style>
  <w:style w:type="paragraph" w:styleId="NormalWeb">
    <w:name w:val="Normal (Web)"/>
    <w:basedOn w:val="Normal"/>
    <w:uiPriority w:val="99"/>
    <w:rsid w:val="007051DC"/>
    <w:pPr>
      <w:spacing w:before="100" w:beforeAutospacing="1" w:after="100" w:afterAutospacing="1"/>
    </w:pPr>
    <w:rPr>
      <w:rFonts w:ascii="Tahoma" w:eastAsia="Times New Roman" w:hAnsi="Tahoma" w:cs="Tahoma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7051DC"/>
    <w:rPr>
      <w:b/>
      <w:bCs/>
    </w:rPr>
  </w:style>
  <w:style w:type="character" w:styleId="Hyperlink">
    <w:name w:val="Hyperlink"/>
    <w:basedOn w:val="DefaultParagraphFont"/>
    <w:rsid w:val="007051DC"/>
    <w:rPr>
      <w:color w:val="0000FF"/>
      <w:u w:val="single"/>
    </w:rPr>
  </w:style>
  <w:style w:type="character" w:customStyle="1" w:styleId="style73">
    <w:name w:val="style73"/>
    <w:basedOn w:val="DefaultParagraphFont"/>
    <w:rsid w:val="007051DC"/>
  </w:style>
  <w:style w:type="paragraph" w:styleId="ListParagraph">
    <w:name w:val="List Paragraph"/>
    <w:basedOn w:val="Normal"/>
    <w:uiPriority w:val="34"/>
    <w:qFormat/>
    <w:rsid w:val="00AD2E1A"/>
    <w:pPr>
      <w:ind w:left="720"/>
      <w:contextualSpacing/>
    </w:pPr>
    <w:rPr>
      <w:szCs w:val="35"/>
    </w:rPr>
  </w:style>
  <w:style w:type="table" w:styleId="TableGrid">
    <w:name w:val="Table Grid"/>
    <w:basedOn w:val="TableNormal"/>
    <w:uiPriority w:val="59"/>
    <w:rsid w:val="00D97910"/>
    <w:rPr>
      <w:rFonts w:asciiTheme="minorHAnsi" w:eastAsiaTheme="minorHAnsi" w:hAnsiTheme="minorHAnsi" w:cstheme="minorBidi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semiHidden/>
    <w:rsid w:val="00F60AFA"/>
    <w:rPr>
      <w:rFonts w:asciiTheme="majorHAnsi" w:eastAsiaTheme="majorEastAsia" w:hAnsiTheme="majorHAnsi" w:cstheme="majorBidi"/>
      <w:color w:val="243F60" w:themeColor="accent1" w:themeShade="7F"/>
      <w:sz w:val="24"/>
      <w:szCs w:val="30"/>
      <w:lang w:eastAsia="zh-CN"/>
    </w:rPr>
  </w:style>
  <w:style w:type="character" w:customStyle="1" w:styleId="FooterChar">
    <w:name w:val="Footer Char"/>
    <w:link w:val="Footer"/>
    <w:rsid w:val="00253CF7"/>
    <w:rPr>
      <w:rFonts w:cs="Cordia New"/>
      <w:sz w:val="28"/>
      <w:szCs w:val="32"/>
      <w:lang w:eastAsia="zh-CN"/>
    </w:rPr>
  </w:style>
  <w:style w:type="paragraph" w:styleId="Title">
    <w:name w:val="Title"/>
    <w:basedOn w:val="Normal"/>
    <w:link w:val="TitleChar"/>
    <w:qFormat/>
    <w:rsid w:val="003C68D9"/>
    <w:pPr>
      <w:jc w:val="center"/>
    </w:pPr>
    <w:rPr>
      <w:b/>
      <w:bCs/>
      <w:sz w:val="36"/>
      <w:szCs w:val="36"/>
      <w:u w:val="double"/>
      <w:lang w:eastAsia="en-US"/>
    </w:rPr>
  </w:style>
  <w:style w:type="character" w:customStyle="1" w:styleId="TitleChar">
    <w:name w:val="Title Char"/>
    <w:basedOn w:val="DefaultParagraphFont"/>
    <w:link w:val="Title"/>
    <w:rsid w:val="003C68D9"/>
    <w:rPr>
      <w:b/>
      <w:bCs/>
      <w:sz w:val="36"/>
      <w:szCs w:val="36"/>
      <w:u w:val="double"/>
    </w:rPr>
  </w:style>
  <w:style w:type="paragraph" w:styleId="CommentText">
    <w:name w:val="annotation text"/>
    <w:basedOn w:val="Normal"/>
    <w:link w:val="CommentTextChar"/>
    <w:semiHidden/>
    <w:rsid w:val="003C68D9"/>
  </w:style>
  <w:style w:type="character" w:customStyle="1" w:styleId="CommentTextChar">
    <w:name w:val="Comment Text Char"/>
    <w:basedOn w:val="DefaultParagraphFont"/>
    <w:link w:val="CommentText"/>
    <w:semiHidden/>
    <w:rsid w:val="003C68D9"/>
    <w:rPr>
      <w:sz w:val="28"/>
      <w:szCs w:val="2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243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79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54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897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441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337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6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387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3624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25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9443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3592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59755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624211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8329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114272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25015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686081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78042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61174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52527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39826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940145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52788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2352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9600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7213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250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159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72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9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827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454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9622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369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26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11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38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160334">
                      <w:marLeft w:val="1"/>
                      <w:marRight w:val="1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776576">
                          <w:marLeft w:val="0"/>
                          <w:marRight w:val="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417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9966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80678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79563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6575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785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7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651896">
              <w:marLeft w:val="120"/>
              <w:marRight w:val="120"/>
              <w:marTop w:val="120"/>
              <w:marBottom w:val="120"/>
              <w:divBdr>
                <w:top w:val="single" w:sz="6" w:space="8" w:color="CCCCC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7403038">
                  <w:marLeft w:val="120"/>
                  <w:marRight w:val="12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863356">
                      <w:marLeft w:val="120"/>
                      <w:marRight w:val="12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935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89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05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57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44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359484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single" w:sz="6" w:space="11" w:color="E7E7E7"/>
                            <w:left w:val="single" w:sz="6" w:space="15" w:color="E7E7E7"/>
                            <w:bottom w:val="single" w:sz="6" w:space="11" w:color="E7E7E7"/>
                            <w:right w:val="single" w:sz="6" w:space="15" w:color="E7E7E7"/>
                          </w:divBdr>
                          <w:divsChild>
                            <w:div w:id="11487842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542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41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984135">
              <w:marLeft w:val="120"/>
              <w:marRight w:val="120"/>
              <w:marTop w:val="120"/>
              <w:marBottom w:val="120"/>
              <w:divBdr>
                <w:top w:val="single" w:sz="6" w:space="8" w:color="CCCCC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7555797">
                  <w:marLeft w:val="120"/>
                  <w:marRight w:val="12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55516">
                      <w:marLeft w:val="120"/>
                      <w:marRight w:val="12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0166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23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04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686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373773">
                      <w:marLeft w:val="1"/>
                      <w:marRight w:val="1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77531">
                          <w:marLeft w:val="0"/>
                          <w:marRight w:val="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80543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72643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65984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11854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749234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476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53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62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197387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747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5146466">
                          <w:marLeft w:val="0"/>
                          <w:marRight w:val="0"/>
                          <w:marTop w:val="0"/>
                          <w:marBottom w:val="6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298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7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0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92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7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835499">
                      <w:marLeft w:val="1"/>
                      <w:marRight w:val="1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67661">
                          <w:marLeft w:val="0"/>
                          <w:marRight w:val="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17591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25833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43314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19783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04154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90A16F-6F7C-4BAB-97A6-BAA775A667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5</Words>
  <Characters>2594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>COM</Company>
  <LinksUpToDate>false</LinksUpToDate>
  <CharactersWithSpaces>3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meitin kartuncharoen</cp:lastModifiedBy>
  <cp:revision>3</cp:revision>
  <cp:lastPrinted>2021-02-18T07:28:00Z</cp:lastPrinted>
  <dcterms:created xsi:type="dcterms:W3CDTF">2021-02-18T07:28:00Z</dcterms:created>
  <dcterms:modified xsi:type="dcterms:W3CDTF">2021-02-18T07:29:00Z</dcterms:modified>
</cp:coreProperties>
</file>